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Y="2"/>
        <w:tblW w:w="10206" w:type="dxa"/>
        <w:tblLayout w:type="fixed"/>
        <w:tblCellMar>
          <w:top w:w="142" w:type="dxa"/>
          <w:left w:w="0" w:type="dxa"/>
          <w:bottom w:w="28" w:type="dxa"/>
          <w:right w:w="142" w:type="dxa"/>
        </w:tblCellMar>
        <w:tblLook w:val="04A0" w:firstRow="1" w:lastRow="0" w:firstColumn="1" w:lastColumn="0" w:noHBand="0" w:noVBand="1"/>
      </w:tblPr>
      <w:tblGrid>
        <w:gridCol w:w="1957"/>
        <w:gridCol w:w="3080"/>
        <w:gridCol w:w="1540"/>
        <w:gridCol w:w="1259"/>
        <w:gridCol w:w="981"/>
        <w:gridCol w:w="1389"/>
      </w:tblGrid>
      <w:tr w:rsidR="00445199" w:rsidRPr="00445199" w14:paraId="7FC227D0" w14:textId="77777777" w:rsidTr="004C34EF">
        <w:trPr>
          <w:trHeight w:val="5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B7B3086" w14:textId="087F0799" w:rsidR="00445199" w:rsidRPr="00445199" w:rsidRDefault="000301C1" w:rsidP="004C34EF">
            <w:pPr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  <w:r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>D</w:t>
            </w:r>
            <w:r w:rsidR="00445199" w:rsidRPr="00445199"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 xml:space="preserve">ate: </w:t>
            </w:r>
          </w:p>
        </w:tc>
        <w:tc>
          <w:tcPr>
            <w:tcW w:w="3123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400187E1" w14:textId="77777777" w:rsidR="00445199" w:rsidRPr="00445199" w:rsidRDefault="00445199" w:rsidP="004C34EF">
            <w:pPr>
              <w:tabs>
                <w:tab w:val="center" w:pos="1855"/>
              </w:tabs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  <w:r w:rsidRPr="00445199"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>(DD/MM/YYYY)</w:t>
            </w:r>
            <w:r w:rsidRPr="00445199"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ab/>
            </w:r>
          </w:p>
        </w:tc>
        <w:tc>
          <w:tcPr>
            <w:tcW w:w="523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5C69EAE" w14:textId="77777777" w:rsidR="00445199" w:rsidRPr="00445199" w:rsidRDefault="00445199" w:rsidP="004C34EF">
            <w:pPr>
              <w:tabs>
                <w:tab w:val="left" w:pos="700"/>
              </w:tabs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  <w:r w:rsidRPr="00445199"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ab/>
            </w:r>
          </w:p>
        </w:tc>
      </w:tr>
      <w:tr w:rsidR="00445199" w:rsidRPr="00445199" w14:paraId="46941DBA" w14:textId="77777777" w:rsidTr="004C34EF">
        <w:trPr>
          <w:trHeight w:val="5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67E5604" w14:textId="77777777" w:rsidR="00445199" w:rsidRPr="00445199" w:rsidRDefault="00445199" w:rsidP="004C34EF">
            <w:pPr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  <w:r w:rsidRPr="00445199"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>Requestor’s name:</w:t>
            </w:r>
          </w:p>
        </w:tc>
        <w:tc>
          <w:tcPr>
            <w:tcW w:w="8358" w:type="dxa"/>
            <w:gridSpan w:val="5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47B6B03E" w14:textId="77777777" w:rsidR="00445199" w:rsidRPr="00445199" w:rsidRDefault="00445199" w:rsidP="004C34EF">
            <w:pPr>
              <w:tabs>
                <w:tab w:val="left" w:pos="374"/>
              </w:tabs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  <w:r w:rsidRPr="00445199"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ab/>
            </w:r>
          </w:p>
        </w:tc>
      </w:tr>
      <w:tr w:rsidR="00445199" w:rsidRPr="00445199" w14:paraId="27E472C4" w14:textId="77777777" w:rsidTr="004C34EF">
        <w:trPr>
          <w:trHeight w:val="5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B45554B" w14:textId="77777777" w:rsidR="00445199" w:rsidRPr="00445199" w:rsidRDefault="00445199" w:rsidP="004C34EF">
            <w:pPr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  <w:r w:rsidRPr="00445199"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>Company:</w:t>
            </w:r>
          </w:p>
        </w:tc>
        <w:tc>
          <w:tcPr>
            <w:tcW w:w="8358" w:type="dxa"/>
            <w:gridSpan w:val="5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DE5E739" w14:textId="77777777" w:rsidR="00445199" w:rsidRPr="00445199" w:rsidRDefault="00445199" w:rsidP="004C34EF">
            <w:pPr>
              <w:tabs>
                <w:tab w:val="left" w:pos="485"/>
                <w:tab w:val="left" w:pos="1710"/>
              </w:tabs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  <w:r w:rsidRPr="00445199"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ab/>
            </w:r>
            <w:r w:rsidRPr="00445199"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ab/>
            </w:r>
          </w:p>
        </w:tc>
      </w:tr>
      <w:tr w:rsidR="00445199" w:rsidRPr="00445199" w14:paraId="188DD288" w14:textId="77777777" w:rsidTr="004C34EF">
        <w:trPr>
          <w:trHeight w:val="5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21382D4" w14:textId="77777777" w:rsidR="00445199" w:rsidRPr="00445199" w:rsidRDefault="00445199" w:rsidP="004C34EF">
            <w:pPr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  <w:r w:rsidRPr="00445199"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 xml:space="preserve">Address: </w:t>
            </w:r>
          </w:p>
        </w:tc>
        <w:tc>
          <w:tcPr>
            <w:tcW w:w="8358" w:type="dxa"/>
            <w:gridSpan w:val="5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18EA647" w14:textId="77777777" w:rsidR="00445199" w:rsidRPr="00445199" w:rsidRDefault="00445199" w:rsidP="004C34EF">
            <w:pPr>
              <w:tabs>
                <w:tab w:val="left" w:pos="461"/>
              </w:tabs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  <w:r w:rsidRPr="00445199"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ab/>
            </w:r>
          </w:p>
        </w:tc>
      </w:tr>
      <w:tr w:rsidR="00445199" w:rsidRPr="00445199" w14:paraId="527A47D2" w14:textId="77777777" w:rsidTr="004C34EF">
        <w:trPr>
          <w:trHeight w:val="19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3D262A2" w14:textId="77777777" w:rsidR="00445199" w:rsidRPr="00445199" w:rsidRDefault="00445199" w:rsidP="004C34EF">
            <w:pPr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  <w:r w:rsidRPr="00445199"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 xml:space="preserve">City / Suburb: </w:t>
            </w:r>
          </w:p>
        </w:tc>
        <w:tc>
          <w:tcPr>
            <w:tcW w:w="3123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91E8F50" w14:textId="77777777" w:rsidR="00445199" w:rsidRPr="00445199" w:rsidRDefault="00445199" w:rsidP="004C34EF">
            <w:pPr>
              <w:jc w:val="center"/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746C94D9" w14:textId="77777777" w:rsidR="00445199" w:rsidRPr="00445199" w:rsidRDefault="00445199" w:rsidP="004C34EF">
            <w:pPr>
              <w:jc w:val="right"/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  <w:r w:rsidRPr="00445199"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>Post Code:</w:t>
            </w:r>
          </w:p>
        </w:tc>
        <w:tc>
          <w:tcPr>
            <w:tcW w:w="1275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4975028" w14:textId="77777777" w:rsidR="00445199" w:rsidRPr="00445199" w:rsidRDefault="00445199" w:rsidP="004C34EF">
            <w:pPr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3BEAC3CE" w14:textId="77777777" w:rsidR="00445199" w:rsidRPr="00445199" w:rsidRDefault="00445199" w:rsidP="004C34EF">
            <w:pPr>
              <w:jc w:val="right"/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  <w:r w:rsidRPr="00445199"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>State:</w:t>
            </w:r>
          </w:p>
        </w:tc>
        <w:tc>
          <w:tcPr>
            <w:tcW w:w="1407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866954C" w14:textId="77777777" w:rsidR="00445199" w:rsidRPr="00445199" w:rsidRDefault="00445199" w:rsidP="004C34EF">
            <w:pPr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</w:p>
        </w:tc>
      </w:tr>
      <w:tr w:rsidR="00445199" w:rsidRPr="00445199" w14:paraId="79216B0F" w14:textId="77777777" w:rsidTr="004C34EF">
        <w:trPr>
          <w:trHeight w:val="19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8221A82" w14:textId="77777777" w:rsidR="00445199" w:rsidRPr="00445199" w:rsidRDefault="00445199" w:rsidP="004C34EF">
            <w:pPr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123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0F5FB131" w14:textId="77777777" w:rsidR="00445199" w:rsidRPr="00445199" w:rsidRDefault="00445199" w:rsidP="004C34EF">
            <w:pPr>
              <w:jc w:val="center"/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51D4E9C" w14:textId="77777777" w:rsidR="00445199" w:rsidRPr="00445199" w:rsidRDefault="00445199" w:rsidP="004C34EF">
            <w:pPr>
              <w:jc w:val="center"/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305D9E26" w14:textId="77777777" w:rsidR="00445199" w:rsidRPr="00445199" w:rsidRDefault="00445199" w:rsidP="004C34EF">
            <w:pPr>
              <w:jc w:val="center"/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288EBBA" w14:textId="77777777" w:rsidR="00445199" w:rsidRPr="00445199" w:rsidRDefault="00445199" w:rsidP="004C34EF">
            <w:pPr>
              <w:jc w:val="center"/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1407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29C802D5" w14:textId="77777777" w:rsidR="00445199" w:rsidRPr="00445199" w:rsidRDefault="00445199" w:rsidP="004C34EF">
            <w:pPr>
              <w:jc w:val="center"/>
              <w:rPr>
                <w:rFonts w:asciiTheme="majorHAnsi" w:hAnsiTheme="majorHAnsi"/>
                <w:color w:val="808080" w:themeColor="background1" w:themeShade="80"/>
                <w:sz w:val="20"/>
                <w:szCs w:val="20"/>
              </w:rPr>
            </w:pPr>
          </w:p>
        </w:tc>
      </w:tr>
    </w:tbl>
    <w:p w14:paraId="49C97834" w14:textId="63E0DD7F" w:rsidR="00B578E2" w:rsidRPr="00D34C5E" w:rsidRDefault="00D02259" w:rsidP="00D02259">
      <w:pPr>
        <w:spacing w:line="276" w:lineRule="auto"/>
        <w:rPr>
          <w:rFonts w:asciiTheme="majorHAnsi" w:hAnsiTheme="majorHAnsi"/>
          <w:b/>
          <w:sz w:val="32"/>
          <w:szCs w:val="32"/>
        </w:rPr>
      </w:pPr>
      <w:r>
        <w:rPr>
          <w:rFonts w:asciiTheme="majorHAnsi" w:hAnsiTheme="majorHAnsi"/>
          <w:b/>
          <w:sz w:val="32"/>
          <w:szCs w:val="32"/>
        </w:rPr>
        <w:t xml:space="preserve">                     </w:t>
      </w:r>
      <w:r w:rsidR="00B578E2" w:rsidRPr="00D34C5E">
        <w:rPr>
          <w:rFonts w:asciiTheme="majorHAnsi" w:hAnsiTheme="majorHAnsi"/>
          <w:b/>
          <w:sz w:val="32"/>
          <w:szCs w:val="32"/>
        </w:rPr>
        <w:t>Injury Scale Value (ISV) Medical Assessment Report</w:t>
      </w:r>
    </w:p>
    <w:p w14:paraId="5115366F" w14:textId="77777777" w:rsidR="00B578E2" w:rsidRPr="00D34C5E" w:rsidRDefault="00B578E2" w:rsidP="00654622">
      <w:pPr>
        <w:pStyle w:val="subsubhead"/>
        <w:spacing w:after="0" w:line="276" w:lineRule="auto"/>
        <w:jc w:val="center"/>
        <w:rPr>
          <w:rFonts w:asciiTheme="majorHAnsi" w:hAnsiTheme="majorHAnsi"/>
          <w:sz w:val="32"/>
          <w:szCs w:val="32"/>
        </w:rPr>
      </w:pPr>
      <w:r w:rsidRPr="00D34C5E">
        <w:rPr>
          <w:rFonts w:asciiTheme="majorHAnsi" w:hAnsiTheme="majorHAnsi"/>
          <w:sz w:val="32"/>
          <w:szCs w:val="32"/>
        </w:rPr>
        <w:t xml:space="preserve">Pure Mental Harm </w:t>
      </w:r>
    </w:p>
    <w:p w14:paraId="23044E56" w14:textId="449E35C4" w:rsidR="008F75D3" w:rsidRPr="00D34C5E" w:rsidRDefault="00D02259" w:rsidP="00654622">
      <w:pPr>
        <w:pStyle w:val="subsubhead"/>
        <w:spacing w:after="0" w:line="276" w:lineRule="auto"/>
        <w:jc w:val="center"/>
        <w:rPr>
          <w:sz w:val="32"/>
          <w:szCs w:val="32"/>
        </w:rPr>
      </w:pPr>
      <w:r>
        <w:rPr>
          <w:rFonts w:asciiTheme="majorHAnsi" w:hAnsiTheme="majorHAnsi"/>
          <w:sz w:val="32"/>
          <w:szCs w:val="32"/>
        </w:rPr>
        <w:t xml:space="preserve">Assessment conducted by </w:t>
      </w:r>
      <w:r w:rsidRPr="00577A09">
        <w:rPr>
          <w:rFonts w:asciiTheme="majorHAnsi" w:hAnsiTheme="majorHAnsi"/>
          <w:sz w:val="32"/>
          <w:szCs w:val="32"/>
          <w:u w:val="single"/>
        </w:rPr>
        <w:t>Telehealth Confer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2" w:type="dxa"/>
          <w:left w:w="0" w:type="dxa"/>
          <w:bottom w:w="28" w:type="dxa"/>
          <w:right w:w="142" w:type="dxa"/>
        </w:tblCellMar>
        <w:tblLook w:val="04A0" w:firstRow="1" w:lastRow="0" w:firstColumn="1" w:lastColumn="0" w:noHBand="0" w:noVBand="1"/>
      </w:tblPr>
      <w:tblGrid>
        <w:gridCol w:w="1985"/>
        <w:gridCol w:w="2126"/>
        <w:gridCol w:w="1154"/>
        <w:gridCol w:w="821"/>
        <w:gridCol w:w="10"/>
        <w:gridCol w:w="810"/>
        <w:gridCol w:w="749"/>
        <w:gridCol w:w="891"/>
        <w:gridCol w:w="101"/>
        <w:gridCol w:w="1540"/>
      </w:tblGrid>
      <w:tr w:rsidR="00B578E2" w:rsidRPr="003B00E1" w14:paraId="421755D1" w14:textId="77777777" w:rsidTr="00CA2E9F">
        <w:tc>
          <w:tcPr>
            <w:tcW w:w="1985" w:type="dxa"/>
          </w:tcPr>
          <w:p w14:paraId="4848142E" w14:textId="4DFDEC39" w:rsidR="00B578E2" w:rsidRPr="005D7F24" w:rsidRDefault="00B578E2" w:rsidP="00BF5F1E">
            <w:pPr>
              <w:rPr>
                <w:rFonts w:asciiTheme="majorHAnsi" w:hAnsiTheme="majorHAnsi"/>
                <w:sz w:val="18"/>
                <w:szCs w:val="18"/>
              </w:rPr>
            </w:pPr>
            <w:r w:rsidRPr="005D7F24">
              <w:rPr>
                <w:rFonts w:asciiTheme="majorHAnsi" w:hAnsiTheme="majorHAnsi"/>
                <w:sz w:val="18"/>
                <w:szCs w:val="18"/>
              </w:rPr>
              <w:t>Name of claimant:</w:t>
            </w:r>
          </w:p>
        </w:tc>
        <w:tc>
          <w:tcPr>
            <w:tcW w:w="8202" w:type="dxa"/>
            <w:gridSpan w:val="9"/>
            <w:tcBorders>
              <w:bottom w:val="single" w:sz="4" w:space="0" w:color="A6A6A6" w:themeColor="background1" w:themeShade="A6"/>
            </w:tcBorders>
          </w:tcPr>
          <w:p w14:paraId="103AFD62" w14:textId="6D251645" w:rsidR="00B578E2" w:rsidRPr="003B00E1" w:rsidRDefault="00B578E2" w:rsidP="00CA2E9F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B578E2" w:rsidRPr="003B00E1" w14:paraId="254E125A" w14:textId="77777777" w:rsidTr="00CA2E9F">
        <w:tc>
          <w:tcPr>
            <w:tcW w:w="1985" w:type="dxa"/>
          </w:tcPr>
          <w:p w14:paraId="14441C21" w14:textId="691C8CB7" w:rsidR="00B578E2" w:rsidRPr="005D7F24" w:rsidRDefault="00B578E2" w:rsidP="00BF5F1E">
            <w:pPr>
              <w:rPr>
                <w:rFonts w:asciiTheme="majorHAnsi" w:hAnsiTheme="majorHAnsi"/>
                <w:sz w:val="18"/>
                <w:szCs w:val="18"/>
              </w:rPr>
            </w:pPr>
            <w:r w:rsidRPr="005D7F24">
              <w:rPr>
                <w:rFonts w:asciiTheme="majorHAnsi" w:hAnsiTheme="majorHAnsi"/>
                <w:sz w:val="18"/>
                <w:szCs w:val="18"/>
              </w:rPr>
              <w:t>Date of birth:</w:t>
            </w:r>
          </w:p>
        </w:tc>
        <w:tc>
          <w:tcPr>
            <w:tcW w:w="212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8F0ED4C" w14:textId="4100F4A7" w:rsidR="00B578E2" w:rsidRPr="003B00E1" w:rsidRDefault="00800392" w:rsidP="00CA2E9F">
            <w:pPr>
              <w:rPr>
                <w:rFonts w:asciiTheme="majorHAnsi" w:hAnsiTheme="majorHAnsi"/>
                <w:sz w:val="18"/>
                <w:szCs w:val="18"/>
              </w:rPr>
            </w:pPr>
            <w:r w:rsidRPr="003B00E1">
              <w:rPr>
                <w:rFonts w:asciiTheme="majorHAnsi" w:hAnsiTheme="majorHAnsi"/>
                <w:sz w:val="18"/>
                <w:szCs w:val="18"/>
              </w:rPr>
              <w:t>(</w:t>
            </w:r>
            <w:r w:rsidR="00B578E2" w:rsidRPr="003B00E1">
              <w:rPr>
                <w:rFonts w:asciiTheme="majorHAnsi" w:hAnsiTheme="majorHAnsi"/>
                <w:sz w:val="18"/>
                <w:szCs w:val="18"/>
              </w:rPr>
              <w:t>DD/MM/YYYY</w:t>
            </w:r>
            <w:r w:rsidRPr="003B00E1">
              <w:rPr>
                <w:rFonts w:asciiTheme="majorHAnsi" w:hAnsiTheme="majorHAnsi"/>
                <w:sz w:val="18"/>
                <w:szCs w:val="18"/>
              </w:rPr>
              <w:t>)</w:t>
            </w:r>
          </w:p>
        </w:tc>
        <w:tc>
          <w:tcPr>
            <w:tcW w:w="1154" w:type="dxa"/>
            <w:tcBorders>
              <w:top w:val="single" w:sz="4" w:space="0" w:color="A6A6A6" w:themeColor="background1" w:themeShade="A6"/>
            </w:tcBorders>
          </w:tcPr>
          <w:p w14:paraId="2DCC5866" w14:textId="77777777" w:rsidR="00B578E2" w:rsidRPr="003B00E1" w:rsidRDefault="00B578E2" w:rsidP="00CA2E9F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641" w:type="dxa"/>
            <w:gridSpan w:val="3"/>
            <w:tcBorders>
              <w:top w:val="single" w:sz="4" w:space="0" w:color="A6A6A6" w:themeColor="background1" w:themeShade="A6"/>
            </w:tcBorders>
          </w:tcPr>
          <w:p w14:paraId="13680817" w14:textId="77777777" w:rsidR="00B578E2" w:rsidRPr="003B00E1" w:rsidRDefault="00B578E2" w:rsidP="00CA2E9F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640" w:type="dxa"/>
            <w:gridSpan w:val="2"/>
            <w:tcBorders>
              <w:top w:val="single" w:sz="4" w:space="0" w:color="A6A6A6" w:themeColor="background1" w:themeShade="A6"/>
            </w:tcBorders>
          </w:tcPr>
          <w:p w14:paraId="190B1554" w14:textId="77777777" w:rsidR="00B578E2" w:rsidRPr="003B00E1" w:rsidRDefault="00B578E2" w:rsidP="00CA2E9F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641" w:type="dxa"/>
            <w:gridSpan w:val="2"/>
            <w:tcBorders>
              <w:top w:val="single" w:sz="4" w:space="0" w:color="A6A6A6" w:themeColor="background1" w:themeShade="A6"/>
            </w:tcBorders>
          </w:tcPr>
          <w:p w14:paraId="13F7D25E" w14:textId="3405ADFF" w:rsidR="00B578E2" w:rsidRPr="003B00E1" w:rsidRDefault="00B578E2" w:rsidP="00CA2E9F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B578E2" w:rsidRPr="003B00E1" w14:paraId="04D74A48" w14:textId="77777777" w:rsidTr="00CA2E9F">
        <w:tc>
          <w:tcPr>
            <w:tcW w:w="1985" w:type="dxa"/>
          </w:tcPr>
          <w:p w14:paraId="3F22D4FF" w14:textId="03ECC8E3" w:rsidR="00B578E2" w:rsidRPr="005D7F24" w:rsidRDefault="00B578E2" w:rsidP="00BF5F1E">
            <w:pPr>
              <w:rPr>
                <w:rFonts w:asciiTheme="majorHAnsi" w:hAnsiTheme="majorHAnsi"/>
                <w:sz w:val="18"/>
                <w:szCs w:val="18"/>
              </w:rPr>
            </w:pPr>
            <w:r w:rsidRPr="005D7F24">
              <w:rPr>
                <w:rFonts w:asciiTheme="majorHAnsi" w:hAnsiTheme="majorHAnsi"/>
                <w:sz w:val="18"/>
                <w:szCs w:val="18"/>
              </w:rPr>
              <w:t xml:space="preserve">MVA claim number: </w:t>
            </w:r>
          </w:p>
        </w:tc>
        <w:tc>
          <w:tcPr>
            <w:tcW w:w="4101" w:type="dxa"/>
            <w:gridSpan w:val="3"/>
            <w:tcBorders>
              <w:bottom w:val="single" w:sz="4" w:space="0" w:color="A6A6A6" w:themeColor="background1" w:themeShade="A6"/>
            </w:tcBorders>
          </w:tcPr>
          <w:p w14:paraId="1568DAB1" w14:textId="5ED2DA3F" w:rsidR="00B578E2" w:rsidRPr="003B00E1" w:rsidRDefault="00800392" w:rsidP="00CA2E9F">
            <w:pPr>
              <w:rPr>
                <w:rFonts w:asciiTheme="majorHAnsi" w:hAnsiTheme="majorHAnsi"/>
                <w:sz w:val="18"/>
                <w:szCs w:val="18"/>
              </w:rPr>
            </w:pPr>
            <w:r w:rsidRPr="003B00E1">
              <w:rPr>
                <w:rFonts w:asciiTheme="majorHAnsi" w:hAnsiTheme="majorHAnsi"/>
                <w:sz w:val="18"/>
                <w:szCs w:val="18"/>
              </w:rPr>
              <w:t>(</w:t>
            </w:r>
            <w:r w:rsidR="00B578E2" w:rsidRPr="003B00E1">
              <w:rPr>
                <w:rFonts w:asciiTheme="majorHAnsi" w:hAnsiTheme="majorHAnsi"/>
                <w:sz w:val="18"/>
                <w:szCs w:val="18"/>
              </w:rPr>
              <w:t>XXXXXXX/XXXXXXXXXX</w:t>
            </w:r>
            <w:r w:rsidRPr="003B00E1">
              <w:rPr>
                <w:rFonts w:asciiTheme="majorHAnsi" w:hAnsiTheme="majorHAnsi"/>
                <w:sz w:val="18"/>
                <w:szCs w:val="18"/>
              </w:rPr>
              <w:t>)</w:t>
            </w:r>
          </w:p>
        </w:tc>
        <w:tc>
          <w:tcPr>
            <w:tcW w:w="4101" w:type="dxa"/>
            <w:gridSpan w:val="6"/>
          </w:tcPr>
          <w:p w14:paraId="36520D5C" w14:textId="2730C7AC" w:rsidR="00B578E2" w:rsidRPr="003B00E1" w:rsidRDefault="00B578E2" w:rsidP="00CA2E9F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B578E2" w:rsidRPr="003B00E1" w14:paraId="32E70E19" w14:textId="77777777" w:rsidTr="00CA2E9F">
        <w:tc>
          <w:tcPr>
            <w:tcW w:w="1985" w:type="dxa"/>
          </w:tcPr>
          <w:p w14:paraId="5249670D" w14:textId="113637A8" w:rsidR="00B578E2" w:rsidRPr="005D7F24" w:rsidRDefault="00B578E2" w:rsidP="00BF5F1E">
            <w:pPr>
              <w:rPr>
                <w:rFonts w:asciiTheme="majorHAnsi" w:hAnsiTheme="majorHAnsi"/>
                <w:sz w:val="18"/>
                <w:szCs w:val="18"/>
              </w:rPr>
            </w:pPr>
            <w:r w:rsidRPr="005D7F24">
              <w:rPr>
                <w:rFonts w:asciiTheme="majorHAnsi" w:hAnsiTheme="majorHAnsi"/>
                <w:sz w:val="18"/>
                <w:szCs w:val="18"/>
              </w:rPr>
              <w:t>Date of injury:</w:t>
            </w:r>
          </w:p>
        </w:tc>
        <w:tc>
          <w:tcPr>
            <w:tcW w:w="2126" w:type="dxa"/>
            <w:tcBorders>
              <w:bottom w:val="single" w:sz="4" w:space="0" w:color="A6A6A6" w:themeColor="background1" w:themeShade="A6"/>
            </w:tcBorders>
          </w:tcPr>
          <w:p w14:paraId="65032EB8" w14:textId="05FBFA67" w:rsidR="00B578E2" w:rsidRPr="003B00E1" w:rsidRDefault="00800392" w:rsidP="00CA2E9F">
            <w:pPr>
              <w:rPr>
                <w:rFonts w:asciiTheme="majorHAnsi" w:hAnsiTheme="majorHAnsi"/>
                <w:sz w:val="18"/>
                <w:szCs w:val="18"/>
              </w:rPr>
            </w:pPr>
            <w:r w:rsidRPr="003B00E1">
              <w:rPr>
                <w:rFonts w:asciiTheme="majorHAnsi" w:hAnsiTheme="majorHAnsi"/>
                <w:sz w:val="18"/>
                <w:szCs w:val="18"/>
              </w:rPr>
              <w:t>(</w:t>
            </w:r>
            <w:r w:rsidR="00B578E2" w:rsidRPr="003B00E1">
              <w:rPr>
                <w:rFonts w:asciiTheme="majorHAnsi" w:hAnsiTheme="majorHAnsi"/>
                <w:sz w:val="18"/>
                <w:szCs w:val="18"/>
              </w:rPr>
              <w:t>DD/MM/YYYY</w:t>
            </w:r>
            <w:r w:rsidRPr="003B00E1">
              <w:rPr>
                <w:rFonts w:asciiTheme="majorHAnsi" w:hAnsiTheme="majorHAnsi"/>
                <w:sz w:val="18"/>
                <w:szCs w:val="18"/>
              </w:rPr>
              <w:t>)</w:t>
            </w:r>
          </w:p>
        </w:tc>
        <w:tc>
          <w:tcPr>
            <w:tcW w:w="1985" w:type="dxa"/>
            <w:gridSpan w:val="3"/>
          </w:tcPr>
          <w:p w14:paraId="4624303F" w14:textId="13818FA9" w:rsidR="00B578E2" w:rsidRPr="003B00E1" w:rsidRDefault="00B578E2" w:rsidP="00CA2E9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559" w:type="dxa"/>
            <w:gridSpan w:val="2"/>
          </w:tcPr>
          <w:p w14:paraId="755BADD6" w14:textId="77777777" w:rsidR="00B578E2" w:rsidRPr="003B00E1" w:rsidRDefault="00B578E2" w:rsidP="00CA2E9F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992" w:type="dxa"/>
            <w:gridSpan w:val="2"/>
            <w:tcBorders>
              <w:left w:val="nil"/>
            </w:tcBorders>
          </w:tcPr>
          <w:p w14:paraId="5928D97C" w14:textId="6C710B7A" w:rsidR="00B578E2" w:rsidRPr="003B00E1" w:rsidRDefault="00B578E2" w:rsidP="00CA2E9F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540" w:type="dxa"/>
            <w:tcBorders>
              <w:left w:val="nil"/>
            </w:tcBorders>
          </w:tcPr>
          <w:p w14:paraId="0F2C55DF" w14:textId="77777777" w:rsidR="00B578E2" w:rsidRPr="003B00E1" w:rsidRDefault="00B578E2" w:rsidP="00CA2E9F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502FB1" w:rsidRPr="003B00E1" w14:paraId="2D9B3CB8" w14:textId="77777777" w:rsidTr="00CA2E9F">
        <w:tc>
          <w:tcPr>
            <w:tcW w:w="1985" w:type="dxa"/>
          </w:tcPr>
          <w:p w14:paraId="42C5472D" w14:textId="37752162" w:rsidR="00502FB1" w:rsidRPr="005D7F24" w:rsidRDefault="00502FB1" w:rsidP="00BF5F1E">
            <w:pPr>
              <w:rPr>
                <w:rFonts w:asciiTheme="majorHAnsi" w:hAnsiTheme="majorHAnsi"/>
                <w:sz w:val="18"/>
                <w:szCs w:val="18"/>
              </w:rPr>
            </w:pPr>
            <w:r w:rsidRPr="005D7F24">
              <w:rPr>
                <w:rFonts w:asciiTheme="majorHAnsi" w:hAnsiTheme="majorHAnsi"/>
                <w:sz w:val="18"/>
                <w:szCs w:val="18"/>
              </w:rPr>
              <w:t>Occupation:</w:t>
            </w:r>
          </w:p>
        </w:tc>
        <w:tc>
          <w:tcPr>
            <w:tcW w:w="8202" w:type="dxa"/>
            <w:gridSpan w:val="9"/>
            <w:tcBorders>
              <w:bottom w:val="single" w:sz="4" w:space="0" w:color="A6A6A6" w:themeColor="background1" w:themeShade="A6"/>
            </w:tcBorders>
          </w:tcPr>
          <w:p w14:paraId="4949C1C3" w14:textId="42D44B9A" w:rsidR="00502FB1" w:rsidRPr="003B00E1" w:rsidRDefault="00502FB1" w:rsidP="00CA2E9F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6C5710E3" w14:textId="77777777" w:rsidR="00B578E2" w:rsidRPr="003B00E1" w:rsidRDefault="00B578E2" w:rsidP="00CA2E9F">
      <w:pPr>
        <w:ind w:left="227"/>
        <w:jc w:val="center"/>
        <w:rPr>
          <w:sz w:val="18"/>
          <w:szCs w:val="18"/>
        </w:rPr>
      </w:pP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42" w:type="dxa"/>
          <w:left w:w="0" w:type="dxa"/>
          <w:bottom w:w="28" w:type="dxa"/>
          <w:right w:w="142" w:type="dxa"/>
        </w:tblCellMar>
        <w:tblLook w:val="04A0" w:firstRow="1" w:lastRow="0" w:firstColumn="1" w:lastColumn="0" w:noHBand="0" w:noVBand="1"/>
      </w:tblPr>
      <w:tblGrid>
        <w:gridCol w:w="713"/>
        <w:gridCol w:w="280"/>
        <w:gridCol w:w="1703"/>
        <w:gridCol w:w="1949"/>
        <w:gridCol w:w="458"/>
        <w:gridCol w:w="142"/>
        <w:gridCol w:w="1026"/>
        <w:gridCol w:w="1667"/>
        <w:gridCol w:w="142"/>
        <w:gridCol w:w="63"/>
        <w:gridCol w:w="2063"/>
      </w:tblGrid>
      <w:tr w:rsidR="00554975" w:rsidRPr="003B00E1" w14:paraId="6951E3AA" w14:textId="77777777" w:rsidTr="004314E5">
        <w:trPr>
          <w:trHeight w:val="307"/>
        </w:trPr>
        <w:tc>
          <w:tcPr>
            <w:tcW w:w="713" w:type="dxa"/>
          </w:tcPr>
          <w:p w14:paraId="1BDA7881" w14:textId="77777777" w:rsidR="00554975" w:rsidRPr="0094744A" w:rsidRDefault="00554975" w:rsidP="00554975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Dear</w:t>
            </w:r>
            <w:r w:rsidRPr="0094744A">
              <w:rPr>
                <w:rFonts w:asciiTheme="majorHAnsi" w:hAnsiTheme="majorHAnsi"/>
                <w:b/>
                <w:sz w:val="18"/>
                <w:szCs w:val="18"/>
              </w:rPr>
              <w:t>:</w:t>
            </w:r>
          </w:p>
        </w:tc>
        <w:tc>
          <w:tcPr>
            <w:tcW w:w="9493" w:type="dxa"/>
            <w:gridSpan w:val="10"/>
            <w:tcBorders>
              <w:bottom w:val="single" w:sz="4" w:space="0" w:color="A6A6A6" w:themeColor="background1" w:themeShade="A6"/>
            </w:tcBorders>
          </w:tcPr>
          <w:p w14:paraId="274DA8CF" w14:textId="77777777" w:rsidR="00554975" w:rsidRPr="003B00E1" w:rsidRDefault="00554975" w:rsidP="00554975">
            <w:pPr>
              <w:tabs>
                <w:tab w:val="right" w:pos="7752"/>
              </w:tabs>
              <w:rPr>
                <w:rFonts w:asciiTheme="majorHAnsi" w:hAnsiTheme="majorHAnsi"/>
                <w:sz w:val="18"/>
                <w:szCs w:val="18"/>
              </w:rPr>
            </w:pPr>
            <w:r w:rsidRPr="003B00E1">
              <w:rPr>
                <w:rFonts w:asciiTheme="majorHAnsi" w:hAnsiTheme="majorHAnsi"/>
                <w:sz w:val="18"/>
                <w:szCs w:val="18"/>
              </w:rPr>
              <w:t>(</w:t>
            </w:r>
            <w:r>
              <w:rPr>
                <w:rFonts w:asciiTheme="majorHAnsi" w:hAnsiTheme="majorHAnsi"/>
                <w:sz w:val="18"/>
                <w:szCs w:val="18"/>
              </w:rPr>
              <w:t xml:space="preserve">Requestor </w:t>
            </w:r>
            <w:r w:rsidRPr="003B00E1">
              <w:rPr>
                <w:rFonts w:asciiTheme="majorHAnsi" w:hAnsiTheme="majorHAnsi"/>
                <w:sz w:val="18"/>
                <w:szCs w:val="18"/>
              </w:rPr>
              <w:t>Name)</w:t>
            </w:r>
          </w:p>
        </w:tc>
      </w:tr>
      <w:tr w:rsidR="00554975" w:rsidRPr="003B00E1" w14:paraId="321A75AC" w14:textId="77777777" w:rsidTr="004314E5">
        <w:trPr>
          <w:trHeight w:val="185"/>
        </w:trPr>
        <w:tc>
          <w:tcPr>
            <w:tcW w:w="2696" w:type="dxa"/>
            <w:gridSpan w:val="3"/>
          </w:tcPr>
          <w:p w14:paraId="0597E221" w14:textId="77777777" w:rsidR="00554975" w:rsidRPr="0094744A" w:rsidRDefault="00554975" w:rsidP="00554975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 w:rsidRPr="0094744A">
              <w:rPr>
                <w:rFonts w:asciiTheme="majorHAnsi" w:hAnsiTheme="majorHAnsi"/>
                <w:b/>
                <w:sz w:val="18"/>
                <w:szCs w:val="18"/>
              </w:rPr>
              <w:t>Further to your referral letter of:</w:t>
            </w:r>
          </w:p>
        </w:tc>
        <w:tc>
          <w:tcPr>
            <w:tcW w:w="7510" w:type="dxa"/>
            <w:gridSpan w:val="8"/>
            <w:tcBorders>
              <w:bottom w:val="single" w:sz="4" w:space="0" w:color="A6A6A6" w:themeColor="background1" w:themeShade="A6"/>
            </w:tcBorders>
          </w:tcPr>
          <w:p w14:paraId="2ECAB8A6" w14:textId="77777777" w:rsidR="00554975" w:rsidRPr="003B00E1" w:rsidRDefault="00554975" w:rsidP="00554975">
            <w:pPr>
              <w:tabs>
                <w:tab w:val="right" w:pos="7752"/>
              </w:tabs>
              <w:rPr>
                <w:rFonts w:asciiTheme="majorHAnsi" w:hAnsiTheme="majorHAnsi"/>
                <w:sz w:val="18"/>
                <w:szCs w:val="18"/>
              </w:rPr>
            </w:pPr>
            <w:r w:rsidRPr="003B00E1">
              <w:rPr>
                <w:rFonts w:asciiTheme="majorHAnsi" w:hAnsiTheme="majorHAnsi"/>
                <w:sz w:val="18"/>
                <w:szCs w:val="18"/>
              </w:rPr>
              <w:t>(DD/MONTH)</w:t>
            </w:r>
            <w:r w:rsidRPr="003B00E1">
              <w:rPr>
                <w:rFonts w:asciiTheme="majorHAnsi" w:hAnsiTheme="majorHAnsi"/>
                <w:sz w:val="18"/>
                <w:szCs w:val="18"/>
              </w:rPr>
              <w:tab/>
            </w:r>
          </w:p>
        </w:tc>
      </w:tr>
      <w:tr w:rsidR="004314E5" w:rsidRPr="003B00E1" w14:paraId="3D72E6AA" w14:textId="77777777" w:rsidTr="004314E5">
        <w:trPr>
          <w:gridAfter w:val="1"/>
          <w:wAfter w:w="2063" w:type="dxa"/>
          <w:trHeight w:val="221"/>
        </w:trPr>
        <w:tc>
          <w:tcPr>
            <w:tcW w:w="993" w:type="dxa"/>
            <w:gridSpan w:val="2"/>
          </w:tcPr>
          <w:p w14:paraId="3C211842" w14:textId="2CC9F86F" w:rsidR="004314E5" w:rsidRPr="0094744A" w:rsidRDefault="004314E5" w:rsidP="004314E5">
            <w:pPr>
              <w:tabs>
                <w:tab w:val="left" w:pos="1010"/>
              </w:tabs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I assessed</w:t>
            </w:r>
            <w:r w:rsidRPr="0094744A">
              <w:rPr>
                <w:rFonts w:asciiTheme="majorHAnsi" w:hAnsiTheme="majorHAnsi"/>
                <w:b/>
                <w:sz w:val="18"/>
                <w:szCs w:val="18"/>
              </w:rPr>
              <w:t>:</w:t>
            </w:r>
          </w:p>
        </w:tc>
        <w:tc>
          <w:tcPr>
            <w:tcW w:w="4252" w:type="dxa"/>
            <w:gridSpan w:val="4"/>
            <w:tcBorders>
              <w:bottom w:val="single" w:sz="4" w:space="0" w:color="A6A6A6" w:themeColor="background1" w:themeShade="A6"/>
            </w:tcBorders>
          </w:tcPr>
          <w:p w14:paraId="5CAC6E79" w14:textId="77777777" w:rsidR="004314E5" w:rsidRPr="003B00E1" w:rsidRDefault="004314E5" w:rsidP="00554975">
            <w:pPr>
              <w:tabs>
                <w:tab w:val="center" w:pos="2362"/>
              </w:tabs>
              <w:rPr>
                <w:rFonts w:asciiTheme="majorHAnsi" w:hAnsiTheme="majorHAnsi"/>
                <w:sz w:val="18"/>
                <w:szCs w:val="18"/>
              </w:rPr>
            </w:pPr>
            <w:r w:rsidRPr="003B00E1">
              <w:rPr>
                <w:rFonts w:asciiTheme="majorHAnsi" w:hAnsiTheme="majorHAnsi"/>
                <w:sz w:val="18"/>
                <w:szCs w:val="18"/>
              </w:rPr>
              <w:t xml:space="preserve">(Name) </w:t>
            </w:r>
            <w:r>
              <w:rPr>
                <w:rFonts w:asciiTheme="majorHAnsi" w:hAnsiTheme="majorHAnsi"/>
                <w:sz w:val="18"/>
                <w:szCs w:val="18"/>
              </w:rPr>
              <w:tab/>
            </w:r>
          </w:p>
        </w:tc>
        <w:tc>
          <w:tcPr>
            <w:tcW w:w="1026" w:type="dxa"/>
          </w:tcPr>
          <w:p w14:paraId="5E16F145" w14:textId="77777777" w:rsidR="004314E5" w:rsidRPr="0094744A" w:rsidRDefault="004314E5" w:rsidP="00554975">
            <w:pPr>
              <w:jc w:val="right"/>
              <w:rPr>
                <w:rFonts w:asciiTheme="majorHAnsi" w:hAnsiTheme="majorHAnsi"/>
                <w:b/>
                <w:sz w:val="18"/>
                <w:szCs w:val="18"/>
              </w:rPr>
            </w:pPr>
            <w:r w:rsidRPr="0094744A">
              <w:rPr>
                <w:rFonts w:asciiTheme="majorHAnsi" w:hAnsiTheme="majorHAnsi"/>
                <w:b/>
                <w:sz w:val="18"/>
                <w:szCs w:val="18"/>
              </w:rPr>
              <w:t>on:</w:t>
            </w:r>
          </w:p>
        </w:tc>
        <w:tc>
          <w:tcPr>
            <w:tcW w:w="1667" w:type="dxa"/>
            <w:tcBorders>
              <w:bottom w:val="single" w:sz="4" w:space="0" w:color="A6A6A6" w:themeColor="background1" w:themeShade="A6"/>
            </w:tcBorders>
          </w:tcPr>
          <w:p w14:paraId="3132D1B0" w14:textId="77777777" w:rsidR="004314E5" w:rsidRPr="003B00E1" w:rsidRDefault="004314E5" w:rsidP="00554975">
            <w:pPr>
              <w:rPr>
                <w:rFonts w:asciiTheme="majorHAnsi" w:hAnsiTheme="majorHAnsi"/>
                <w:sz w:val="18"/>
                <w:szCs w:val="18"/>
              </w:rPr>
            </w:pPr>
            <w:r w:rsidRPr="003B00E1">
              <w:rPr>
                <w:rFonts w:asciiTheme="majorHAnsi" w:hAnsiTheme="majorHAnsi"/>
                <w:sz w:val="18"/>
                <w:szCs w:val="18"/>
              </w:rPr>
              <w:t>(DD/MONTH)</w:t>
            </w:r>
          </w:p>
        </w:tc>
        <w:tc>
          <w:tcPr>
            <w:tcW w:w="205" w:type="dxa"/>
            <w:gridSpan w:val="2"/>
          </w:tcPr>
          <w:p w14:paraId="05A31CD1" w14:textId="2CB40250" w:rsidR="004314E5" w:rsidRPr="0094744A" w:rsidRDefault="004314E5" w:rsidP="004314E5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  <w:tr w:rsidR="004314E5" w:rsidRPr="003B00E1" w14:paraId="14F5C8CD" w14:textId="77777777" w:rsidTr="004314E5">
        <w:trPr>
          <w:trHeight w:val="221"/>
        </w:trPr>
        <w:tc>
          <w:tcPr>
            <w:tcW w:w="4645" w:type="dxa"/>
            <w:gridSpan w:val="4"/>
            <w:tcBorders>
              <w:bottom w:val="single" w:sz="4" w:space="0" w:color="A6A6A6" w:themeColor="background1" w:themeShade="A6"/>
            </w:tcBorders>
          </w:tcPr>
          <w:p w14:paraId="25BC31A2" w14:textId="7CA4BA58" w:rsidR="004314E5" w:rsidRPr="003B00E1" w:rsidRDefault="004314E5" w:rsidP="004314E5">
            <w:pPr>
              <w:tabs>
                <w:tab w:val="center" w:pos="2362"/>
              </w:tabs>
              <w:rPr>
                <w:rFonts w:asciiTheme="majorHAnsi" w:hAnsiTheme="majorHAnsi"/>
                <w:sz w:val="18"/>
                <w:szCs w:val="18"/>
              </w:rPr>
            </w:pPr>
            <w:r w:rsidRPr="003B00E1">
              <w:rPr>
                <w:rFonts w:asciiTheme="majorHAnsi" w:hAnsiTheme="majorHAnsi"/>
                <w:sz w:val="18"/>
                <w:szCs w:val="18"/>
              </w:rPr>
              <w:t>(</w:t>
            </w:r>
            <w:r>
              <w:rPr>
                <w:rFonts w:asciiTheme="majorHAnsi" w:hAnsiTheme="majorHAnsi"/>
                <w:sz w:val="18"/>
                <w:szCs w:val="18"/>
              </w:rPr>
              <w:t xml:space="preserve">Accredited Medical Practitioner </w:t>
            </w:r>
            <w:r w:rsidRPr="003B00E1">
              <w:rPr>
                <w:rFonts w:asciiTheme="majorHAnsi" w:hAnsiTheme="majorHAnsi"/>
                <w:sz w:val="18"/>
                <w:szCs w:val="18"/>
              </w:rPr>
              <w:t>Location)</w:t>
            </w:r>
            <w:r>
              <w:rPr>
                <w:rFonts w:asciiTheme="majorHAnsi" w:hAnsiTheme="majorHAnsi"/>
                <w:sz w:val="18"/>
                <w:szCs w:val="18"/>
              </w:rPr>
              <w:tab/>
            </w:r>
          </w:p>
        </w:tc>
        <w:tc>
          <w:tcPr>
            <w:tcW w:w="600" w:type="dxa"/>
            <w:gridSpan w:val="2"/>
          </w:tcPr>
          <w:p w14:paraId="3B92C4E4" w14:textId="281416D2" w:rsidR="004314E5" w:rsidRPr="003B00E1" w:rsidRDefault="004314E5" w:rsidP="004314E5">
            <w:pPr>
              <w:tabs>
                <w:tab w:val="center" w:pos="2362"/>
              </w:tabs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4961" w:type="dxa"/>
            <w:gridSpan w:val="5"/>
            <w:tcBorders>
              <w:bottom w:val="single" w:sz="4" w:space="0" w:color="A6A6A6" w:themeColor="background1" w:themeShade="A6"/>
            </w:tcBorders>
          </w:tcPr>
          <w:p w14:paraId="21A73016" w14:textId="6DAAB750" w:rsidR="004314E5" w:rsidRPr="003B00E1" w:rsidRDefault="004314E5" w:rsidP="004314E5">
            <w:pPr>
              <w:tabs>
                <w:tab w:val="center" w:pos="2362"/>
              </w:tabs>
              <w:rPr>
                <w:rFonts w:asciiTheme="majorHAnsi" w:hAnsiTheme="majorHAnsi"/>
                <w:sz w:val="18"/>
                <w:szCs w:val="18"/>
              </w:rPr>
            </w:pPr>
            <w:r w:rsidRPr="003B00E1">
              <w:rPr>
                <w:rFonts w:asciiTheme="majorHAnsi" w:hAnsiTheme="majorHAnsi"/>
                <w:sz w:val="18"/>
                <w:szCs w:val="18"/>
              </w:rPr>
              <w:t>(</w:t>
            </w:r>
            <w:r>
              <w:rPr>
                <w:rFonts w:asciiTheme="majorHAnsi" w:hAnsiTheme="majorHAnsi"/>
                <w:sz w:val="18"/>
                <w:szCs w:val="18"/>
              </w:rPr>
              <w:t>Claimant Location</w:t>
            </w:r>
            <w:r w:rsidRPr="003B00E1">
              <w:rPr>
                <w:rFonts w:asciiTheme="majorHAnsi" w:hAnsiTheme="majorHAnsi"/>
                <w:sz w:val="18"/>
                <w:szCs w:val="18"/>
              </w:rPr>
              <w:t>)</w:t>
            </w:r>
            <w:r>
              <w:rPr>
                <w:rFonts w:asciiTheme="majorHAnsi" w:hAnsiTheme="majorHAnsi"/>
                <w:sz w:val="18"/>
                <w:szCs w:val="18"/>
              </w:rPr>
              <w:tab/>
            </w:r>
          </w:p>
        </w:tc>
      </w:tr>
      <w:tr w:rsidR="004314E5" w:rsidRPr="003B00E1" w14:paraId="0FE46CE2" w14:textId="77777777" w:rsidTr="004314E5">
        <w:trPr>
          <w:trHeight w:val="252"/>
        </w:trPr>
        <w:tc>
          <w:tcPr>
            <w:tcW w:w="5103" w:type="dxa"/>
            <w:gridSpan w:val="5"/>
          </w:tcPr>
          <w:p w14:paraId="7C07CA84" w14:textId="77777777" w:rsidR="004314E5" w:rsidRPr="003B00E1" w:rsidRDefault="004314E5" w:rsidP="004314E5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  <w:r w:rsidRPr="00570CB0">
              <w:rPr>
                <w:rFonts w:asciiTheme="majorHAnsi" w:hAnsiTheme="majorHAnsi"/>
                <w:sz w:val="18"/>
                <w:szCs w:val="18"/>
              </w:rPr>
              <w:t xml:space="preserve">for the purpose of an ISV Medical Assessment Report. </w:t>
            </w:r>
          </w:p>
        </w:tc>
        <w:tc>
          <w:tcPr>
            <w:tcW w:w="2977" w:type="dxa"/>
            <w:gridSpan w:val="4"/>
          </w:tcPr>
          <w:p w14:paraId="51F12416" w14:textId="77777777" w:rsidR="004314E5" w:rsidRPr="003B00E1" w:rsidRDefault="004314E5" w:rsidP="004314E5">
            <w:pPr>
              <w:tabs>
                <w:tab w:val="left" w:pos="1249"/>
              </w:tabs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ab/>
            </w:r>
          </w:p>
        </w:tc>
        <w:tc>
          <w:tcPr>
            <w:tcW w:w="2126" w:type="dxa"/>
            <w:gridSpan w:val="2"/>
            <w:tcBorders>
              <w:top w:val="single" w:sz="4" w:space="0" w:color="A6A6A6" w:themeColor="background1" w:themeShade="A6"/>
            </w:tcBorders>
          </w:tcPr>
          <w:p w14:paraId="2B023CD4" w14:textId="77777777" w:rsidR="004314E5" w:rsidRPr="003B00E1" w:rsidRDefault="004314E5" w:rsidP="004314E5">
            <w:pPr>
              <w:tabs>
                <w:tab w:val="left" w:pos="1249"/>
              </w:tabs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67AADA57" w14:textId="77777777" w:rsidR="00592A1F" w:rsidRPr="003B00E1" w:rsidRDefault="00592A1F" w:rsidP="00654622">
      <w:pPr>
        <w:spacing w:line="276" w:lineRule="auto"/>
        <w:ind w:left="227"/>
        <w:jc w:val="center"/>
        <w:rPr>
          <w:sz w:val="18"/>
          <w:szCs w:val="18"/>
        </w:rPr>
      </w:pPr>
    </w:p>
    <w:p w14:paraId="26F2B149" w14:textId="77777777" w:rsidR="00D161F7" w:rsidRDefault="00D161F7" w:rsidP="00D161F7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Accredited Medical Practitioner Declaration for Telehealth Assessment</w:t>
      </w:r>
    </w:p>
    <w:p w14:paraId="4787FBEF" w14:textId="77777777" w:rsidR="00D161F7" w:rsidRDefault="00D161F7" w:rsidP="00D161F7">
      <w:pPr>
        <w:rPr>
          <w:rFonts w:asciiTheme="majorHAnsi" w:hAnsiTheme="majorHAnsi"/>
          <w:b/>
        </w:rPr>
      </w:pPr>
    </w:p>
    <w:p w14:paraId="46D8E56D" w14:textId="77777777" w:rsidR="00D161F7" w:rsidRPr="00350135" w:rsidRDefault="00D161F7" w:rsidP="00D161F7">
      <w:pPr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 xml:space="preserve">I </w:t>
      </w:r>
      <w:r w:rsidRPr="00350135">
        <w:rPr>
          <w:rFonts w:asciiTheme="majorHAnsi" w:hAnsiTheme="majorHAnsi"/>
          <w:sz w:val="18"/>
          <w:szCs w:val="18"/>
        </w:rPr>
        <w:t>conducted a Telehealth videoconference with the above-named claimant on</w:t>
      </w:r>
      <w:r>
        <w:rPr>
          <w:rFonts w:asciiTheme="majorHAnsi" w:hAnsiTheme="majorHAnsi"/>
          <w:sz w:val="18"/>
          <w:szCs w:val="18"/>
        </w:rPr>
        <w:t xml:space="preserve"> the above-named date </w:t>
      </w:r>
      <w:r w:rsidRPr="00350135">
        <w:rPr>
          <w:rFonts w:asciiTheme="majorHAnsi" w:hAnsiTheme="majorHAnsi"/>
          <w:sz w:val="18"/>
          <w:szCs w:val="18"/>
        </w:rPr>
        <w:t xml:space="preserve">for the purpose of providing a GEPIC rating and my opinion regarding an Injury Scale Value Item Number. </w:t>
      </w:r>
      <w:r>
        <w:rPr>
          <w:rFonts w:asciiTheme="majorHAnsi" w:hAnsiTheme="majorHAnsi"/>
          <w:sz w:val="18"/>
          <w:szCs w:val="18"/>
        </w:rPr>
        <w:t xml:space="preserve">I conducted the process in accordance with the </w:t>
      </w:r>
      <w:r w:rsidRPr="00834684">
        <w:rPr>
          <w:rFonts w:asciiTheme="majorHAnsi" w:hAnsiTheme="majorHAnsi"/>
          <w:sz w:val="18"/>
          <w:szCs w:val="18"/>
        </w:rPr>
        <w:t>MAIAS Protocol for Pure Mental Harm ISV Medical Assessments via Telehealth</w:t>
      </w:r>
      <w:r>
        <w:rPr>
          <w:rFonts w:asciiTheme="majorHAnsi" w:hAnsiTheme="majorHAnsi"/>
          <w:sz w:val="18"/>
          <w:szCs w:val="18"/>
        </w:rPr>
        <w:t xml:space="preserve">. </w:t>
      </w:r>
      <w:r w:rsidRPr="00350135">
        <w:rPr>
          <w:rFonts w:asciiTheme="majorHAnsi" w:hAnsiTheme="majorHAnsi"/>
          <w:sz w:val="18"/>
          <w:szCs w:val="18"/>
        </w:rPr>
        <w:t xml:space="preserve">I identified the claimant prior to commencing the assessment by photo ID (describe passport/driver’s </w:t>
      </w:r>
      <w:proofErr w:type="spellStart"/>
      <w:r w:rsidRPr="00350135">
        <w:rPr>
          <w:rFonts w:asciiTheme="majorHAnsi" w:hAnsiTheme="majorHAnsi"/>
          <w:sz w:val="18"/>
          <w:szCs w:val="18"/>
        </w:rPr>
        <w:t>licence</w:t>
      </w:r>
      <w:proofErr w:type="spellEnd"/>
      <w:r w:rsidRPr="00350135">
        <w:rPr>
          <w:rFonts w:asciiTheme="majorHAnsi" w:hAnsiTheme="majorHAnsi"/>
          <w:sz w:val="18"/>
          <w:szCs w:val="18"/>
        </w:rPr>
        <w:t xml:space="preserve"> or other means) which was shown via video format.</w:t>
      </w:r>
    </w:p>
    <w:p w14:paraId="09E66C21" w14:textId="77777777" w:rsidR="00D161F7" w:rsidRPr="00350135" w:rsidRDefault="00D161F7" w:rsidP="00D161F7">
      <w:pPr>
        <w:rPr>
          <w:rFonts w:asciiTheme="majorHAnsi" w:hAnsiTheme="majorHAnsi"/>
          <w:sz w:val="18"/>
          <w:szCs w:val="18"/>
        </w:rPr>
      </w:pPr>
    </w:p>
    <w:p w14:paraId="67CEE62F" w14:textId="77777777" w:rsidR="00D161F7" w:rsidRPr="00350135" w:rsidRDefault="00D161F7" w:rsidP="00D161F7">
      <w:pPr>
        <w:rPr>
          <w:rFonts w:asciiTheme="majorHAnsi" w:hAnsiTheme="majorHAnsi"/>
          <w:sz w:val="18"/>
          <w:szCs w:val="18"/>
        </w:rPr>
      </w:pPr>
      <w:r w:rsidRPr="00350135">
        <w:rPr>
          <w:rFonts w:asciiTheme="majorHAnsi" w:hAnsiTheme="majorHAnsi"/>
          <w:sz w:val="18"/>
          <w:szCs w:val="18"/>
        </w:rPr>
        <w:t xml:space="preserve">Prior to the Telehealth videoconference, I satisfied myself that:  </w:t>
      </w:r>
    </w:p>
    <w:p w14:paraId="07617BC2" w14:textId="77777777" w:rsidR="00D161F7" w:rsidRPr="00350135" w:rsidRDefault="00D161F7" w:rsidP="00D161F7">
      <w:pPr>
        <w:rPr>
          <w:rFonts w:asciiTheme="majorHAnsi" w:hAnsiTheme="majorHAnsi"/>
          <w:sz w:val="18"/>
          <w:szCs w:val="18"/>
        </w:rPr>
      </w:pPr>
    </w:p>
    <w:p w14:paraId="41D57D6B" w14:textId="77777777" w:rsidR="00D161F7" w:rsidRPr="00350135" w:rsidRDefault="00D161F7" w:rsidP="00D161F7">
      <w:pPr>
        <w:rPr>
          <w:rFonts w:asciiTheme="majorHAnsi" w:hAnsiTheme="majorHAnsi"/>
          <w:sz w:val="18"/>
          <w:szCs w:val="18"/>
        </w:rPr>
      </w:pPr>
      <w:r w:rsidRPr="00350135">
        <w:rPr>
          <w:rFonts w:asciiTheme="majorHAnsi" w:hAnsiTheme="majorHAnsi"/>
          <w:sz w:val="18"/>
          <w:szCs w:val="18"/>
        </w:rPr>
        <w:t>•</w:t>
      </w:r>
      <w:r w:rsidRPr="00350135">
        <w:rPr>
          <w:rFonts w:asciiTheme="majorHAnsi" w:hAnsiTheme="majorHAnsi"/>
          <w:sz w:val="18"/>
          <w:szCs w:val="18"/>
        </w:rPr>
        <w:tab/>
        <w:t>In my clinical judgement it was appropriate for the assessment to be technology based</w:t>
      </w:r>
    </w:p>
    <w:p w14:paraId="363957B3" w14:textId="6F82F976" w:rsidR="00D161F7" w:rsidRPr="00350135" w:rsidRDefault="00D161F7" w:rsidP="00D161F7">
      <w:pPr>
        <w:rPr>
          <w:rFonts w:asciiTheme="majorHAnsi" w:hAnsiTheme="majorHAnsi"/>
          <w:sz w:val="18"/>
          <w:szCs w:val="18"/>
        </w:rPr>
      </w:pPr>
      <w:r w:rsidRPr="00350135">
        <w:rPr>
          <w:rFonts w:asciiTheme="majorHAnsi" w:hAnsiTheme="majorHAnsi"/>
          <w:sz w:val="18"/>
          <w:szCs w:val="18"/>
        </w:rPr>
        <w:t>•</w:t>
      </w:r>
      <w:r w:rsidRPr="00350135">
        <w:rPr>
          <w:rFonts w:asciiTheme="majorHAnsi" w:hAnsiTheme="majorHAnsi"/>
          <w:sz w:val="18"/>
          <w:szCs w:val="18"/>
        </w:rPr>
        <w:tab/>
        <w:t xml:space="preserve">A </w:t>
      </w:r>
      <w:r w:rsidR="000301C1" w:rsidRPr="00350135">
        <w:rPr>
          <w:rFonts w:asciiTheme="majorHAnsi" w:hAnsiTheme="majorHAnsi"/>
          <w:sz w:val="18"/>
          <w:szCs w:val="18"/>
        </w:rPr>
        <w:t>face-to-face</w:t>
      </w:r>
      <w:r w:rsidRPr="00350135">
        <w:rPr>
          <w:rFonts w:asciiTheme="majorHAnsi" w:hAnsiTheme="majorHAnsi"/>
          <w:sz w:val="18"/>
          <w:szCs w:val="18"/>
        </w:rPr>
        <w:t xml:space="preserve"> assessment was not necessary</w:t>
      </w:r>
    </w:p>
    <w:p w14:paraId="50E64219" w14:textId="37874AC2" w:rsidR="00D161F7" w:rsidRPr="00350135" w:rsidRDefault="00D161F7" w:rsidP="007C4B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9180"/>
        </w:tabs>
        <w:rPr>
          <w:rFonts w:asciiTheme="majorHAnsi" w:hAnsiTheme="majorHAnsi"/>
          <w:sz w:val="18"/>
          <w:szCs w:val="18"/>
        </w:rPr>
      </w:pPr>
      <w:r w:rsidRPr="00350135">
        <w:rPr>
          <w:rFonts w:asciiTheme="majorHAnsi" w:hAnsiTheme="majorHAnsi"/>
          <w:sz w:val="18"/>
          <w:szCs w:val="18"/>
        </w:rPr>
        <w:t>•</w:t>
      </w:r>
      <w:r w:rsidRPr="00350135">
        <w:rPr>
          <w:rFonts w:asciiTheme="majorHAnsi" w:hAnsiTheme="majorHAnsi"/>
          <w:sz w:val="18"/>
          <w:szCs w:val="18"/>
        </w:rPr>
        <w:tab/>
        <w:t>The claimant’s physical environment and technology were appropriate</w:t>
      </w:r>
      <w:r w:rsidR="007C4B12">
        <w:rPr>
          <w:rFonts w:asciiTheme="majorHAnsi" w:hAnsiTheme="majorHAnsi"/>
          <w:sz w:val="18"/>
          <w:szCs w:val="18"/>
        </w:rPr>
        <w:tab/>
      </w:r>
    </w:p>
    <w:p w14:paraId="2C828B48" w14:textId="77777777" w:rsidR="00D161F7" w:rsidRPr="00350135" w:rsidRDefault="00D161F7" w:rsidP="00D161F7">
      <w:pPr>
        <w:rPr>
          <w:rFonts w:asciiTheme="majorHAnsi" w:hAnsiTheme="majorHAnsi"/>
          <w:sz w:val="18"/>
          <w:szCs w:val="18"/>
        </w:rPr>
      </w:pPr>
      <w:r w:rsidRPr="00350135">
        <w:rPr>
          <w:rFonts w:asciiTheme="majorHAnsi" w:hAnsiTheme="majorHAnsi"/>
          <w:sz w:val="18"/>
          <w:szCs w:val="18"/>
        </w:rPr>
        <w:t>•</w:t>
      </w:r>
      <w:r w:rsidRPr="00350135">
        <w:rPr>
          <w:rFonts w:asciiTheme="majorHAnsi" w:hAnsiTheme="majorHAnsi"/>
          <w:sz w:val="18"/>
          <w:szCs w:val="18"/>
        </w:rPr>
        <w:tab/>
        <w:t>The assessment was conducted to an adequate standard and the clinical findings can be relied upon.</w:t>
      </w:r>
    </w:p>
    <w:p w14:paraId="27260699" w14:textId="77777777" w:rsidR="00D161F7" w:rsidRPr="00350135" w:rsidRDefault="00D161F7" w:rsidP="00D161F7">
      <w:pPr>
        <w:rPr>
          <w:rFonts w:asciiTheme="majorHAnsi" w:hAnsiTheme="majorHAnsi"/>
          <w:sz w:val="18"/>
          <w:szCs w:val="18"/>
        </w:rPr>
      </w:pPr>
    </w:p>
    <w:p w14:paraId="78D7F352" w14:textId="77777777" w:rsidR="00D161F7" w:rsidRPr="00350135" w:rsidRDefault="00D161F7" w:rsidP="00D161F7">
      <w:pPr>
        <w:rPr>
          <w:rFonts w:asciiTheme="majorHAnsi" w:hAnsiTheme="majorHAnsi"/>
          <w:sz w:val="18"/>
          <w:szCs w:val="18"/>
        </w:rPr>
      </w:pPr>
      <w:r w:rsidRPr="00350135">
        <w:rPr>
          <w:rFonts w:asciiTheme="majorHAnsi" w:hAnsiTheme="majorHAnsi"/>
          <w:sz w:val="18"/>
          <w:szCs w:val="18"/>
        </w:rPr>
        <w:t>I declare that, to the best of my knowledge, the information given in this Declaration is true and correct in every respect.</w:t>
      </w:r>
    </w:p>
    <w:p w14:paraId="0F9E8588" w14:textId="77777777" w:rsidR="00D161F7" w:rsidRPr="00350135" w:rsidRDefault="00D161F7" w:rsidP="00D161F7">
      <w:pPr>
        <w:rPr>
          <w:rFonts w:asciiTheme="majorHAnsi" w:hAnsiTheme="majorHAnsi"/>
          <w:sz w:val="18"/>
          <w:szCs w:val="18"/>
        </w:rPr>
      </w:pPr>
    </w:p>
    <w:p w14:paraId="4F7565E2" w14:textId="77777777" w:rsidR="00D161F7" w:rsidRPr="00350135" w:rsidRDefault="00D161F7" w:rsidP="00D161F7">
      <w:pPr>
        <w:rPr>
          <w:rFonts w:asciiTheme="majorHAnsi" w:hAnsiTheme="majorHAnsi"/>
          <w:sz w:val="18"/>
          <w:szCs w:val="18"/>
        </w:rPr>
      </w:pPr>
    </w:p>
    <w:p w14:paraId="65D260C5" w14:textId="77777777" w:rsidR="00D161F7" w:rsidRPr="00350135" w:rsidRDefault="00D161F7" w:rsidP="00D161F7">
      <w:pPr>
        <w:rPr>
          <w:rFonts w:asciiTheme="majorHAnsi" w:hAnsiTheme="majorHAnsi"/>
          <w:sz w:val="18"/>
          <w:szCs w:val="18"/>
        </w:rPr>
      </w:pPr>
      <w:proofErr w:type="gramStart"/>
      <w:r w:rsidRPr="00350135">
        <w:rPr>
          <w:rFonts w:asciiTheme="majorHAnsi" w:hAnsiTheme="majorHAnsi"/>
          <w:sz w:val="18"/>
          <w:szCs w:val="18"/>
        </w:rPr>
        <w:t>Signed:…</w:t>
      </w:r>
      <w:proofErr w:type="gramEnd"/>
      <w:r w:rsidRPr="00350135">
        <w:rPr>
          <w:rFonts w:asciiTheme="majorHAnsi" w:hAnsiTheme="majorHAnsi"/>
          <w:sz w:val="18"/>
          <w:szCs w:val="18"/>
        </w:rPr>
        <w:t>………………………</w:t>
      </w:r>
      <w:r>
        <w:rPr>
          <w:rFonts w:asciiTheme="majorHAnsi" w:hAnsiTheme="majorHAnsi"/>
          <w:sz w:val="18"/>
          <w:szCs w:val="18"/>
        </w:rPr>
        <w:t>…………………………………..</w:t>
      </w:r>
    </w:p>
    <w:p w14:paraId="52D76551" w14:textId="77777777" w:rsidR="00D161F7" w:rsidRDefault="00D161F7" w:rsidP="00D161F7">
      <w:pPr>
        <w:rPr>
          <w:rFonts w:asciiTheme="majorHAnsi" w:hAnsiTheme="majorHAnsi"/>
          <w:sz w:val="18"/>
          <w:szCs w:val="18"/>
        </w:rPr>
      </w:pPr>
    </w:p>
    <w:p w14:paraId="2C56C904" w14:textId="77777777" w:rsidR="00D161F7" w:rsidRDefault="00D161F7" w:rsidP="00D161F7">
      <w:pPr>
        <w:rPr>
          <w:rFonts w:asciiTheme="majorHAnsi" w:hAnsiTheme="majorHAnsi"/>
          <w:sz w:val="18"/>
          <w:szCs w:val="18"/>
        </w:rPr>
      </w:pPr>
    </w:p>
    <w:p w14:paraId="186A6A35" w14:textId="77777777" w:rsidR="00D161F7" w:rsidRPr="00350135" w:rsidRDefault="00D161F7" w:rsidP="00D161F7">
      <w:pPr>
        <w:rPr>
          <w:rFonts w:asciiTheme="majorHAnsi" w:hAnsiTheme="majorHAnsi"/>
          <w:sz w:val="18"/>
          <w:szCs w:val="18"/>
        </w:rPr>
      </w:pPr>
      <w:r w:rsidRPr="00350135">
        <w:rPr>
          <w:rFonts w:asciiTheme="majorHAnsi" w:hAnsiTheme="majorHAnsi"/>
          <w:sz w:val="18"/>
          <w:szCs w:val="18"/>
        </w:rPr>
        <w:t xml:space="preserve">Full name of MAIAS Accredited Medical </w:t>
      </w:r>
      <w:proofErr w:type="gramStart"/>
      <w:r w:rsidRPr="00350135">
        <w:rPr>
          <w:rFonts w:asciiTheme="majorHAnsi" w:hAnsiTheme="majorHAnsi"/>
          <w:sz w:val="18"/>
          <w:szCs w:val="18"/>
        </w:rPr>
        <w:t>Practitioner:</w:t>
      </w:r>
      <w:r>
        <w:rPr>
          <w:rFonts w:asciiTheme="majorHAnsi" w:hAnsiTheme="majorHAnsi"/>
          <w:sz w:val="18"/>
          <w:szCs w:val="18"/>
        </w:rPr>
        <w:t>…</w:t>
      </w:r>
      <w:proofErr w:type="gramEnd"/>
      <w:r>
        <w:rPr>
          <w:rFonts w:asciiTheme="majorHAnsi" w:hAnsiTheme="majorHAnsi"/>
          <w:sz w:val="18"/>
          <w:szCs w:val="18"/>
        </w:rPr>
        <w:t>……………………………………………………</w:t>
      </w:r>
    </w:p>
    <w:p w14:paraId="45793F3B" w14:textId="77777777" w:rsidR="00D161F7" w:rsidRDefault="00D161F7" w:rsidP="00D161F7">
      <w:pPr>
        <w:rPr>
          <w:rFonts w:asciiTheme="majorHAnsi" w:hAnsiTheme="majorHAnsi"/>
          <w:sz w:val="18"/>
          <w:szCs w:val="18"/>
        </w:rPr>
      </w:pPr>
    </w:p>
    <w:p w14:paraId="577B9B51" w14:textId="77777777" w:rsidR="00D161F7" w:rsidRDefault="00D161F7" w:rsidP="00D161F7">
      <w:pPr>
        <w:rPr>
          <w:rFonts w:asciiTheme="majorHAnsi" w:hAnsiTheme="majorHAnsi"/>
          <w:sz w:val="18"/>
          <w:szCs w:val="18"/>
        </w:rPr>
      </w:pPr>
    </w:p>
    <w:p w14:paraId="3C0246F2" w14:textId="77777777" w:rsidR="00D161F7" w:rsidRPr="00350135" w:rsidRDefault="00D161F7" w:rsidP="00D161F7">
      <w:pPr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Date:</w:t>
      </w:r>
      <w:r w:rsidRPr="00350135">
        <w:rPr>
          <w:rFonts w:asciiTheme="majorHAnsi" w:hAnsiTheme="majorHAnsi"/>
          <w:sz w:val="18"/>
          <w:szCs w:val="18"/>
        </w:rPr>
        <w:t xml:space="preserve"> …………………………</w:t>
      </w:r>
      <w:r>
        <w:rPr>
          <w:rFonts w:asciiTheme="majorHAnsi" w:hAnsiTheme="majorHAnsi"/>
          <w:sz w:val="18"/>
          <w:szCs w:val="18"/>
        </w:rPr>
        <w:t>………………………………</w:t>
      </w:r>
      <w:proofErr w:type="gramStart"/>
      <w:r>
        <w:rPr>
          <w:rFonts w:asciiTheme="majorHAnsi" w:hAnsiTheme="majorHAnsi"/>
          <w:sz w:val="18"/>
          <w:szCs w:val="18"/>
        </w:rPr>
        <w:t>…..</w:t>
      </w:r>
      <w:proofErr w:type="gramEnd"/>
    </w:p>
    <w:p w14:paraId="3E68878F" w14:textId="77777777" w:rsidR="00D161F7" w:rsidRDefault="00D161F7" w:rsidP="00D161F7">
      <w:pPr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br/>
      </w:r>
    </w:p>
    <w:p w14:paraId="4B254407" w14:textId="77777777" w:rsidR="00D161F7" w:rsidRPr="00350135" w:rsidRDefault="00D161F7" w:rsidP="00D161F7">
      <w:pPr>
        <w:rPr>
          <w:rFonts w:asciiTheme="majorHAnsi" w:hAnsiTheme="majorHAnsi"/>
          <w:sz w:val="18"/>
          <w:szCs w:val="18"/>
        </w:rPr>
      </w:pPr>
      <w:r w:rsidRPr="00350135">
        <w:rPr>
          <w:rFonts w:asciiTheme="majorHAnsi" w:hAnsiTheme="majorHAnsi"/>
          <w:sz w:val="18"/>
          <w:szCs w:val="18"/>
        </w:rPr>
        <w:t>Signed (witness): …………………………</w:t>
      </w:r>
      <w:r>
        <w:rPr>
          <w:rFonts w:asciiTheme="majorHAnsi" w:hAnsiTheme="majorHAnsi"/>
          <w:sz w:val="18"/>
          <w:szCs w:val="18"/>
        </w:rPr>
        <w:t>………………………………</w:t>
      </w:r>
      <w:proofErr w:type="gramStart"/>
      <w:r>
        <w:rPr>
          <w:rFonts w:asciiTheme="majorHAnsi" w:hAnsiTheme="majorHAnsi"/>
          <w:sz w:val="18"/>
          <w:szCs w:val="18"/>
        </w:rPr>
        <w:t>…..</w:t>
      </w:r>
      <w:proofErr w:type="gramEnd"/>
    </w:p>
    <w:p w14:paraId="6FAF9A87" w14:textId="77777777" w:rsidR="00D161F7" w:rsidRDefault="00D161F7" w:rsidP="00D161F7">
      <w:pPr>
        <w:rPr>
          <w:rFonts w:asciiTheme="majorHAnsi" w:hAnsiTheme="majorHAnsi"/>
          <w:sz w:val="18"/>
          <w:szCs w:val="18"/>
        </w:rPr>
      </w:pPr>
    </w:p>
    <w:p w14:paraId="3EC83304" w14:textId="77777777" w:rsidR="00D161F7" w:rsidRDefault="00D161F7" w:rsidP="00D161F7">
      <w:pPr>
        <w:rPr>
          <w:rFonts w:asciiTheme="majorHAnsi" w:hAnsiTheme="majorHAnsi"/>
          <w:sz w:val="18"/>
          <w:szCs w:val="18"/>
        </w:rPr>
      </w:pPr>
    </w:p>
    <w:p w14:paraId="2159F19A" w14:textId="77777777" w:rsidR="00D161F7" w:rsidRPr="00350135" w:rsidRDefault="00D161F7" w:rsidP="00D161F7">
      <w:pPr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 xml:space="preserve">Full name of </w:t>
      </w:r>
      <w:proofErr w:type="gramStart"/>
      <w:r>
        <w:rPr>
          <w:rFonts w:asciiTheme="majorHAnsi" w:hAnsiTheme="majorHAnsi"/>
          <w:sz w:val="18"/>
          <w:szCs w:val="18"/>
        </w:rPr>
        <w:t>witness:</w:t>
      </w:r>
      <w:r w:rsidRPr="00350135">
        <w:rPr>
          <w:rFonts w:asciiTheme="majorHAnsi" w:hAnsiTheme="majorHAnsi"/>
          <w:sz w:val="18"/>
          <w:szCs w:val="18"/>
        </w:rPr>
        <w:t>…</w:t>
      </w:r>
      <w:proofErr w:type="gramEnd"/>
      <w:r w:rsidRPr="00350135">
        <w:rPr>
          <w:rFonts w:asciiTheme="majorHAnsi" w:hAnsiTheme="majorHAnsi"/>
          <w:sz w:val="18"/>
          <w:szCs w:val="18"/>
        </w:rPr>
        <w:t>………………………</w:t>
      </w:r>
      <w:r>
        <w:rPr>
          <w:rFonts w:asciiTheme="majorHAnsi" w:hAnsiTheme="majorHAnsi"/>
          <w:sz w:val="18"/>
          <w:szCs w:val="18"/>
        </w:rPr>
        <w:t>…………………………………..</w:t>
      </w:r>
    </w:p>
    <w:p w14:paraId="12966FEC" w14:textId="77777777" w:rsidR="00D161F7" w:rsidRDefault="00D161F7" w:rsidP="00D161F7">
      <w:pPr>
        <w:rPr>
          <w:rFonts w:asciiTheme="majorHAnsi" w:hAnsiTheme="majorHAnsi"/>
          <w:sz w:val="18"/>
          <w:szCs w:val="18"/>
        </w:rPr>
      </w:pPr>
    </w:p>
    <w:p w14:paraId="30507572" w14:textId="77777777" w:rsidR="00D161F7" w:rsidRDefault="00D161F7" w:rsidP="00D161F7">
      <w:pPr>
        <w:rPr>
          <w:rFonts w:asciiTheme="majorHAnsi" w:hAnsiTheme="majorHAnsi"/>
          <w:sz w:val="18"/>
          <w:szCs w:val="18"/>
        </w:rPr>
      </w:pPr>
    </w:p>
    <w:p w14:paraId="19B65F8C" w14:textId="77777777" w:rsidR="00D161F7" w:rsidRPr="00350135" w:rsidRDefault="00D161F7" w:rsidP="00D161F7">
      <w:pPr>
        <w:rPr>
          <w:rFonts w:asciiTheme="majorHAnsi" w:hAnsiTheme="majorHAnsi"/>
          <w:sz w:val="18"/>
          <w:szCs w:val="18"/>
        </w:rPr>
      </w:pPr>
      <w:r w:rsidRPr="00350135">
        <w:rPr>
          <w:rFonts w:asciiTheme="majorHAnsi" w:hAnsiTheme="majorHAnsi"/>
          <w:sz w:val="18"/>
          <w:szCs w:val="18"/>
        </w:rPr>
        <w:t>Date: …………………………</w:t>
      </w:r>
      <w:r>
        <w:rPr>
          <w:rFonts w:asciiTheme="majorHAnsi" w:hAnsiTheme="majorHAnsi"/>
          <w:sz w:val="18"/>
          <w:szCs w:val="18"/>
        </w:rPr>
        <w:t>………………………………</w:t>
      </w:r>
      <w:proofErr w:type="gramStart"/>
      <w:r>
        <w:rPr>
          <w:rFonts w:asciiTheme="majorHAnsi" w:hAnsiTheme="majorHAnsi"/>
          <w:sz w:val="18"/>
          <w:szCs w:val="18"/>
        </w:rPr>
        <w:t>…..</w:t>
      </w:r>
      <w:proofErr w:type="gramEnd"/>
    </w:p>
    <w:p w14:paraId="047C3C21" w14:textId="77777777" w:rsidR="00D161F7" w:rsidRPr="00350135" w:rsidRDefault="00D161F7" w:rsidP="00D161F7">
      <w:pPr>
        <w:rPr>
          <w:rFonts w:asciiTheme="majorHAnsi" w:hAnsiTheme="majorHAnsi"/>
          <w:sz w:val="18"/>
          <w:szCs w:val="18"/>
        </w:rPr>
      </w:pPr>
    </w:p>
    <w:p w14:paraId="2D1B6F4B" w14:textId="77777777" w:rsidR="00D161F7" w:rsidRDefault="00D161F7" w:rsidP="00D161F7">
      <w:pPr>
        <w:rPr>
          <w:rFonts w:asciiTheme="majorHAnsi" w:hAnsiTheme="majorHAnsi"/>
          <w:b/>
        </w:rPr>
      </w:pPr>
      <w:r w:rsidRPr="00690682">
        <w:rPr>
          <w:rFonts w:asciiTheme="majorHAnsi" w:hAnsiTheme="majorHAnsi"/>
          <w:b/>
        </w:rPr>
        <w:t>Telehealth statemen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42" w:type="dxa"/>
          <w:left w:w="0" w:type="dxa"/>
          <w:bottom w:w="28" w:type="dxa"/>
          <w:right w:w="142" w:type="dxa"/>
        </w:tblCellMar>
        <w:tblLook w:val="04A0" w:firstRow="1" w:lastRow="0" w:firstColumn="1" w:lastColumn="0" w:noHBand="0" w:noVBand="1"/>
      </w:tblPr>
      <w:tblGrid>
        <w:gridCol w:w="9619"/>
      </w:tblGrid>
      <w:tr w:rsidR="00D161F7" w:rsidRPr="005D7F24" w14:paraId="7FF47F7A" w14:textId="77777777" w:rsidTr="00BE4C1C">
        <w:tc>
          <w:tcPr>
            <w:tcW w:w="9619" w:type="dxa"/>
          </w:tcPr>
          <w:p w14:paraId="108957A8" w14:textId="77777777" w:rsidR="00D161F7" w:rsidRPr="005D7F24" w:rsidRDefault="00D161F7" w:rsidP="00BE4C1C">
            <w:pPr>
              <w:tabs>
                <w:tab w:val="left" w:pos="1230"/>
              </w:tabs>
              <w:rPr>
                <w:rFonts w:asciiTheme="majorHAnsi" w:hAnsiTheme="majorHAnsi"/>
                <w:sz w:val="18"/>
                <w:szCs w:val="18"/>
              </w:rPr>
            </w:pPr>
            <w:r w:rsidRPr="005D7F24">
              <w:rPr>
                <w:rFonts w:asciiTheme="majorHAnsi" w:hAnsiTheme="majorHAnsi" w:cs="Gotham-LightItalic"/>
                <w:iCs/>
                <w:sz w:val="18"/>
                <w:szCs w:val="18"/>
              </w:rPr>
              <w:t>Re</w:t>
            </w:r>
            <w:r>
              <w:rPr>
                <w:rFonts w:asciiTheme="majorHAnsi" w:hAnsiTheme="majorHAnsi" w:cs="Gotham-LightItalic"/>
                <w:iCs/>
                <w:sz w:val="18"/>
                <w:szCs w:val="18"/>
              </w:rPr>
              <w:t>asons why videoconferencing is appropriate</w:t>
            </w:r>
          </w:p>
        </w:tc>
      </w:tr>
      <w:tr w:rsidR="00D161F7" w:rsidRPr="005D7F24" w14:paraId="508A6C39" w14:textId="77777777" w:rsidTr="00BE4C1C">
        <w:tc>
          <w:tcPr>
            <w:tcW w:w="9619" w:type="dxa"/>
            <w:tcBorders>
              <w:bottom w:val="single" w:sz="4" w:space="0" w:color="A6A6A6" w:themeColor="background1" w:themeShade="A6"/>
            </w:tcBorders>
          </w:tcPr>
          <w:p w14:paraId="61CB550B" w14:textId="77777777" w:rsidR="00D161F7" w:rsidRPr="005D7F24" w:rsidRDefault="00D161F7" w:rsidP="00BE4C1C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</w:p>
        </w:tc>
      </w:tr>
      <w:tr w:rsidR="00D161F7" w:rsidRPr="005D7F24" w14:paraId="23717248" w14:textId="77777777" w:rsidTr="00BE4C1C">
        <w:tc>
          <w:tcPr>
            <w:tcW w:w="9619" w:type="dxa"/>
            <w:tcBorders>
              <w:top w:val="single" w:sz="4" w:space="0" w:color="A6A6A6" w:themeColor="background1" w:themeShade="A6"/>
            </w:tcBorders>
          </w:tcPr>
          <w:p w14:paraId="6966AFC1" w14:textId="77777777" w:rsidR="00D161F7" w:rsidRPr="005D7F24" w:rsidRDefault="00D161F7" w:rsidP="00BE4C1C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>
              <w:rPr>
                <w:rFonts w:asciiTheme="majorHAnsi" w:hAnsiTheme="majorHAnsi" w:cs="Gotham-LightItalic"/>
                <w:iCs/>
                <w:sz w:val="18"/>
                <w:szCs w:val="18"/>
              </w:rPr>
              <w:t>A</w:t>
            </w:r>
            <w:r w:rsidRPr="00690682">
              <w:rPr>
                <w:rFonts w:asciiTheme="majorHAnsi" w:hAnsiTheme="majorHAnsi" w:cs="Gotham-LightItalic"/>
                <w:iCs/>
                <w:sz w:val="18"/>
                <w:szCs w:val="18"/>
              </w:rPr>
              <w:t>ny issues arising from the videoconference that may have adversely affected the interview</w:t>
            </w:r>
          </w:p>
        </w:tc>
      </w:tr>
      <w:tr w:rsidR="00D161F7" w:rsidRPr="005D7F24" w14:paraId="13835780" w14:textId="77777777" w:rsidTr="00BE4C1C">
        <w:tc>
          <w:tcPr>
            <w:tcW w:w="9619" w:type="dxa"/>
            <w:tcBorders>
              <w:bottom w:val="single" w:sz="4" w:space="0" w:color="A6A6A6" w:themeColor="background1" w:themeShade="A6"/>
            </w:tcBorders>
          </w:tcPr>
          <w:p w14:paraId="5239EE99" w14:textId="77777777" w:rsidR="00D161F7" w:rsidRPr="005D7F24" w:rsidRDefault="00D161F7" w:rsidP="00BE4C1C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</w:p>
        </w:tc>
      </w:tr>
    </w:tbl>
    <w:p w14:paraId="123D9837" w14:textId="77777777" w:rsidR="00D161F7" w:rsidRDefault="00D161F7" w:rsidP="005D7F24">
      <w:pPr>
        <w:pBdr>
          <w:bottom w:val="single" w:sz="4" w:space="1" w:color="A6A6A6" w:themeColor="background1" w:themeShade="A6"/>
        </w:pBdr>
        <w:spacing w:line="276" w:lineRule="auto"/>
        <w:rPr>
          <w:rFonts w:asciiTheme="majorHAnsi" w:hAnsiTheme="majorHAnsi"/>
          <w:sz w:val="18"/>
          <w:szCs w:val="18"/>
        </w:rPr>
      </w:pPr>
    </w:p>
    <w:p w14:paraId="011E6651" w14:textId="2F27503A" w:rsidR="00574310" w:rsidRDefault="00592A1F" w:rsidP="005D7F24">
      <w:pPr>
        <w:pBdr>
          <w:bottom w:val="single" w:sz="4" w:space="1" w:color="A6A6A6" w:themeColor="background1" w:themeShade="A6"/>
        </w:pBdr>
        <w:spacing w:line="276" w:lineRule="auto"/>
        <w:rPr>
          <w:rFonts w:asciiTheme="majorHAnsi" w:hAnsiTheme="majorHAnsi"/>
          <w:i/>
          <w:iCs/>
          <w:sz w:val="18"/>
          <w:szCs w:val="18"/>
        </w:rPr>
      </w:pPr>
      <w:r w:rsidRPr="003B00E1">
        <w:rPr>
          <w:rFonts w:asciiTheme="majorHAnsi" w:hAnsiTheme="majorHAnsi"/>
          <w:sz w:val="18"/>
          <w:szCs w:val="18"/>
        </w:rPr>
        <w:t>You have requested a GEPIC rating and my opinion regarding an Injury Scale Value (ISV) Item Number. The referral letter states the psychiatric injury occurred as a result of the following stated cause</w:t>
      </w:r>
      <w:r w:rsidRPr="003B00E1">
        <w:rPr>
          <w:rFonts w:asciiTheme="majorHAnsi" w:hAnsiTheme="majorHAnsi"/>
          <w:i/>
          <w:iCs/>
          <w:sz w:val="18"/>
          <w:szCs w:val="18"/>
        </w:rPr>
        <w:t xml:space="preserve"> </w:t>
      </w:r>
      <w:r w:rsidRPr="008B35E1">
        <w:rPr>
          <w:rFonts w:asciiTheme="majorHAnsi" w:hAnsiTheme="majorHAnsi"/>
          <w:i/>
          <w:iCs/>
          <w:color w:val="808080" w:themeColor="background1" w:themeShade="80"/>
          <w:sz w:val="18"/>
          <w:szCs w:val="18"/>
        </w:rPr>
        <w:t>(list the stated cause as detailed in the referral letter).</w:t>
      </w:r>
      <w:r w:rsidRPr="003B00E1">
        <w:rPr>
          <w:rFonts w:asciiTheme="majorHAnsi" w:hAnsiTheme="majorHAnsi"/>
          <w:i/>
          <w:iCs/>
          <w:sz w:val="18"/>
          <w:szCs w:val="18"/>
        </w:rPr>
        <w:t xml:space="preserve"> </w:t>
      </w:r>
    </w:p>
    <w:p w14:paraId="50B80CDB" w14:textId="46293389" w:rsidR="005D7F24" w:rsidRDefault="00D34C5E" w:rsidP="00D34C5E">
      <w:pPr>
        <w:pBdr>
          <w:bottom w:val="single" w:sz="4" w:space="1" w:color="A6A6A6" w:themeColor="background1" w:themeShade="A6"/>
        </w:pBdr>
        <w:tabs>
          <w:tab w:val="left" w:pos="2400"/>
        </w:tabs>
        <w:spacing w:line="276" w:lineRule="auto"/>
        <w:rPr>
          <w:rFonts w:asciiTheme="majorHAnsi" w:hAnsiTheme="majorHAnsi"/>
          <w:i/>
          <w:iCs/>
          <w:sz w:val="18"/>
          <w:szCs w:val="18"/>
        </w:rPr>
      </w:pPr>
      <w:r>
        <w:rPr>
          <w:rFonts w:asciiTheme="majorHAnsi" w:hAnsiTheme="majorHAnsi"/>
          <w:i/>
          <w:iCs/>
          <w:sz w:val="18"/>
          <w:szCs w:val="18"/>
        </w:rPr>
        <w:tab/>
      </w:r>
    </w:p>
    <w:p w14:paraId="0BFAA810" w14:textId="77777777" w:rsidR="00574310" w:rsidRDefault="00574310" w:rsidP="00654622">
      <w:pPr>
        <w:spacing w:line="276" w:lineRule="auto"/>
        <w:rPr>
          <w:rFonts w:asciiTheme="majorHAnsi" w:hAnsiTheme="majorHAnsi"/>
          <w:i/>
          <w:iCs/>
          <w:sz w:val="18"/>
          <w:szCs w:val="18"/>
        </w:rPr>
      </w:pPr>
    </w:p>
    <w:p w14:paraId="79CD0264" w14:textId="0211D7A5" w:rsidR="00592A1F" w:rsidRPr="003B00E1" w:rsidRDefault="005D7F24" w:rsidP="00654622">
      <w:pPr>
        <w:spacing w:line="276" w:lineRule="auto"/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iCs/>
          <w:sz w:val="18"/>
          <w:szCs w:val="18"/>
        </w:rPr>
        <w:t>T</w:t>
      </w:r>
      <w:r w:rsidR="00574310" w:rsidRPr="00574310">
        <w:rPr>
          <w:rFonts w:asciiTheme="majorHAnsi" w:hAnsiTheme="majorHAnsi"/>
          <w:iCs/>
          <w:sz w:val="18"/>
          <w:szCs w:val="18"/>
        </w:rPr>
        <w:t>he</w:t>
      </w:r>
      <w:r w:rsidR="00592A1F" w:rsidRPr="003B00E1">
        <w:rPr>
          <w:rFonts w:asciiTheme="majorHAnsi" w:hAnsiTheme="majorHAnsi"/>
          <w:sz w:val="18"/>
          <w:szCs w:val="18"/>
        </w:rPr>
        <w:t xml:space="preserve"> injured person </w:t>
      </w:r>
      <w:r w:rsidR="00350135">
        <w:rPr>
          <w:rFonts w:asciiTheme="majorHAnsi" w:hAnsiTheme="majorHAnsi"/>
          <w:sz w:val="18"/>
          <w:szCs w:val="18"/>
        </w:rPr>
        <w:t>presented</w:t>
      </w:r>
      <w:r>
        <w:rPr>
          <w:rFonts w:asciiTheme="majorHAnsi" w:hAnsiTheme="majorHAnsi"/>
          <w:sz w:val="18"/>
          <w:szCs w:val="18"/>
        </w:rPr>
        <w:t xml:space="preserve"> alone/or</w:t>
      </w:r>
      <w:r w:rsidR="00592A1F" w:rsidRPr="003B00E1">
        <w:rPr>
          <w:rFonts w:asciiTheme="majorHAnsi" w:hAnsiTheme="majorHAnsi"/>
          <w:sz w:val="18"/>
          <w:szCs w:val="18"/>
        </w:rPr>
        <w:t xml:space="preserve"> </w:t>
      </w:r>
      <w:r w:rsidR="00574310">
        <w:rPr>
          <w:rFonts w:asciiTheme="majorHAnsi" w:hAnsiTheme="majorHAnsi"/>
          <w:sz w:val="18"/>
          <w:szCs w:val="18"/>
        </w:rPr>
        <w:t xml:space="preserve">with a </w:t>
      </w:r>
      <w:r w:rsidR="00592A1F" w:rsidRPr="003B00E1">
        <w:rPr>
          <w:rFonts w:asciiTheme="majorHAnsi" w:hAnsiTheme="majorHAnsi"/>
          <w:sz w:val="18"/>
          <w:szCs w:val="18"/>
        </w:rPr>
        <w:t>support person</w:t>
      </w:r>
      <w:r w:rsidR="00574310">
        <w:rPr>
          <w:rFonts w:asciiTheme="majorHAnsi" w:hAnsiTheme="majorHAnsi"/>
          <w:sz w:val="18"/>
          <w:szCs w:val="18"/>
        </w:rPr>
        <w:t xml:space="preserve"> </w:t>
      </w:r>
      <w:r w:rsidRPr="005D7F24">
        <w:rPr>
          <w:rFonts w:asciiTheme="majorHAnsi" w:hAnsiTheme="majorHAnsi"/>
          <w:i/>
          <w:color w:val="808080" w:themeColor="background1" w:themeShade="80"/>
          <w:sz w:val="18"/>
          <w:szCs w:val="18"/>
        </w:rPr>
        <w:t>(</w:t>
      </w:r>
      <w:r w:rsidR="00574310" w:rsidRPr="005D7F24">
        <w:rPr>
          <w:rFonts w:asciiTheme="majorHAnsi" w:hAnsiTheme="majorHAnsi"/>
          <w:i/>
          <w:color w:val="808080" w:themeColor="background1" w:themeShade="80"/>
          <w:sz w:val="18"/>
          <w:szCs w:val="18"/>
        </w:rPr>
        <w:t xml:space="preserve">please state their name </w:t>
      </w:r>
      <w:r w:rsidR="00592A1F" w:rsidRPr="005D7F24">
        <w:rPr>
          <w:rFonts w:asciiTheme="majorHAnsi" w:hAnsiTheme="majorHAnsi"/>
          <w:i/>
          <w:color w:val="808080" w:themeColor="background1" w:themeShade="80"/>
          <w:sz w:val="18"/>
          <w:szCs w:val="18"/>
        </w:rPr>
        <w:t>and their relationship to the injured person</w:t>
      </w:r>
      <w:r w:rsidRPr="005D7F24">
        <w:rPr>
          <w:rFonts w:asciiTheme="majorHAnsi" w:hAnsiTheme="majorHAnsi"/>
          <w:i/>
          <w:color w:val="808080" w:themeColor="background1" w:themeShade="80"/>
          <w:sz w:val="18"/>
          <w:szCs w:val="18"/>
        </w:rPr>
        <w:t>)</w:t>
      </w:r>
      <w:r w:rsidR="00D34C5E">
        <w:rPr>
          <w:rFonts w:asciiTheme="majorHAnsi" w:hAnsiTheme="majorHAnsi"/>
          <w:i/>
          <w:color w:val="808080" w:themeColor="background1" w:themeShade="80"/>
          <w:sz w:val="18"/>
          <w:szCs w:val="18"/>
        </w:rPr>
        <w:t>.</w:t>
      </w:r>
    </w:p>
    <w:p w14:paraId="208718BE" w14:textId="158BD761" w:rsidR="00592A1F" w:rsidRPr="003B00E1" w:rsidRDefault="00592A1F" w:rsidP="00574310">
      <w:pPr>
        <w:pBdr>
          <w:bottom w:val="single" w:sz="4" w:space="1" w:color="A6A6A6" w:themeColor="background1" w:themeShade="A6"/>
        </w:pBdr>
        <w:spacing w:line="276" w:lineRule="auto"/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42" w:type="dxa"/>
          <w:left w:w="0" w:type="dxa"/>
          <w:bottom w:w="28" w:type="dxa"/>
          <w:right w:w="142" w:type="dxa"/>
        </w:tblCellMar>
        <w:tblLook w:val="04A0" w:firstRow="1" w:lastRow="0" w:firstColumn="1" w:lastColumn="0" w:noHBand="0" w:noVBand="1"/>
      </w:tblPr>
      <w:tblGrid>
        <w:gridCol w:w="10198"/>
      </w:tblGrid>
      <w:tr w:rsidR="003B00E1" w:rsidRPr="003B00E1" w14:paraId="62B837F9" w14:textId="77777777" w:rsidTr="001D6B37">
        <w:tc>
          <w:tcPr>
            <w:tcW w:w="10198" w:type="dxa"/>
          </w:tcPr>
          <w:tbl>
            <w:tblPr>
              <w:tblStyle w:val="TableGrid"/>
              <w:tblW w:w="1024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98"/>
              <w:gridCol w:w="1582"/>
              <w:gridCol w:w="3040"/>
              <w:gridCol w:w="419"/>
              <w:gridCol w:w="4808"/>
            </w:tblGrid>
            <w:tr w:rsidR="001D6B37" w:rsidRPr="00E5355A" w14:paraId="12BCA15B" w14:textId="77777777" w:rsidTr="004C34EF">
              <w:trPr>
                <w:trHeight w:val="371"/>
              </w:trPr>
              <w:tc>
                <w:tcPr>
                  <w:tcW w:w="398" w:type="dxa"/>
                </w:tcPr>
                <w:p w14:paraId="4B11E992" w14:textId="77777777" w:rsidR="001D6B37" w:rsidRPr="00E5355A" w:rsidRDefault="001D6B37" w:rsidP="004C34EF">
                  <w:pPr>
                    <w:tabs>
                      <w:tab w:val="left" w:pos="460"/>
                    </w:tabs>
                    <w:spacing w:line="276" w:lineRule="auto"/>
                    <w:rPr>
                      <w:rFonts w:asciiTheme="majorHAnsi" w:hAnsiTheme="majorHAnsi"/>
                      <w:sz w:val="18"/>
                      <w:szCs w:val="18"/>
                    </w:rPr>
                  </w:pPr>
                  <w:r w:rsidRPr="00E5355A">
                    <w:rPr>
                      <w:rFonts w:asciiTheme="majorHAnsi" w:hAnsiTheme="majorHAnsi"/>
                      <w:noProof/>
                      <w:sz w:val="18"/>
                      <w:szCs w:val="18"/>
                      <w:lang w:val="en-AU" w:eastAsia="en-AU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167CB5B5" wp14:editId="49539042">
                            <wp:simplePos x="0" y="0"/>
                            <wp:positionH relativeFrom="margin">
                              <wp:align>left</wp:align>
                            </wp:positionH>
                            <wp:positionV relativeFrom="margin">
                              <wp:align>top</wp:align>
                            </wp:positionV>
                            <wp:extent cx="179705" cy="179705"/>
                            <wp:effectExtent l="0" t="0" r="23495" b="23495"/>
                            <wp:wrapThrough wrapText="bothSides">
                              <wp:wrapPolygon edited="0">
                                <wp:start x="0" y="0"/>
                                <wp:lineTo x="0" y="21371"/>
                                <wp:lineTo x="21371" y="21371"/>
                                <wp:lineTo x="21371" y="0"/>
                                <wp:lineTo x="0" y="0"/>
                              </wp:wrapPolygon>
                            </wp:wrapThrough>
                            <wp:docPr id="5" name="Rectangle 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79705" cy="1797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bg1">
                                          <a:lumMod val="50000"/>
                                        </a:schemeClr>
                                      </a:solidFill>
                                    </a:ln>
                                    <a:effectLst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3">
                                      <a:schemeClr val="accent1"/>
                                    </a:fillRef>
                                    <a:effectRef idx="2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3E926DB8" id="Rectangle 5" o:spid="_x0000_s1026" style="position:absolute;margin-left:0;margin-top:0;width:14.15pt;height:14.1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" filled="f" strokecolor="#7f7f7f [1612]">
                            <w10:wrap type="through" anchorx="margin" anchory="margin"/>
                          </v:rect>
                        </w:pict>
                      </mc:Fallback>
                    </mc:AlternateContent>
                  </w:r>
                </w:p>
              </w:tc>
              <w:tc>
                <w:tcPr>
                  <w:tcW w:w="4622" w:type="dxa"/>
                  <w:gridSpan w:val="2"/>
                </w:tcPr>
                <w:p w14:paraId="093A595D" w14:textId="77777777" w:rsidR="001D6B37" w:rsidRPr="00E5355A" w:rsidRDefault="001D6B37" w:rsidP="004C34EF">
                  <w:pPr>
                    <w:tabs>
                      <w:tab w:val="left" w:pos="460"/>
                    </w:tabs>
                    <w:spacing w:line="276" w:lineRule="auto"/>
                    <w:rPr>
                      <w:rFonts w:asciiTheme="majorHAnsi" w:hAnsiTheme="majorHAnsi"/>
                      <w:sz w:val="18"/>
                      <w:szCs w:val="18"/>
                    </w:rPr>
                  </w:pPr>
                  <w:r w:rsidRPr="00E5355A">
                    <w:rPr>
                      <w:rFonts w:asciiTheme="majorHAnsi" w:hAnsiTheme="majorHAnsi"/>
                      <w:sz w:val="18"/>
                      <w:szCs w:val="18"/>
                    </w:rPr>
                    <w:t>An interpreter was not present at the consultation.</w:t>
                  </w:r>
                </w:p>
              </w:tc>
              <w:tc>
                <w:tcPr>
                  <w:tcW w:w="419" w:type="dxa"/>
                </w:tcPr>
                <w:p w14:paraId="1E82F7AA" w14:textId="77777777" w:rsidR="001D6B37" w:rsidRPr="00E5355A" w:rsidRDefault="001D6B37" w:rsidP="004C34EF">
                  <w:pPr>
                    <w:tabs>
                      <w:tab w:val="left" w:pos="460"/>
                    </w:tabs>
                    <w:spacing w:line="276" w:lineRule="auto"/>
                    <w:rPr>
                      <w:rFonts w:asciiTheme="majorHAnsi" w:hAnsiTheme="majorHAnsi"/>
                      <w:sz w:val="18"/>
                      <w:szCs w:val="18"/>
                    </w:rPr>
                  </w:pPr>
                  <w:r w:rsidRPr="00E5355A">
                    <w:rPr>
                      <w:rFonts w:asciiTheme="majorHAnsi" w:hAnsiTheme="majorHAnsi"/>
                      <w:noProof/>
                      <w:sz w:val="18"/>
                      <w:szCs w:val="18"/>
                      <w:lang w:val="en-AU" w:eastAsia="en-AU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288" behindDoc="0" locked="0" layoutInCell="1" allowOverlap="1" wp14:anchorId="25D213F6" wp14:editId="6E50E388">
                            <wp:simplePos x="0" y="0"/>
                            <wp:positionH relativeFrom="column">
                              <wp:posOffset>-59055</wp:posOffset>
                            </wp:positionH>
                            <wp:positionV relativeFrom="margin">
                              <wp:posOffset>0</wp:posOffset>
                            </wp:positionV>
                            <wp:extent cx="179705" cy="179705"/>
                            <wp:effectExtent l="0" t="0" r="10795" b="10795"/>
                            <wp:wrapThrough wrapText="bothSides">
                              <wp:wrapPolygon edited="0">
                                <wp:start x="0" y="0"/>
                                <wp:lineTo x="0" y="20608"/>
                                <wp:lineTo x="20608" y="20608"/>
                                <wp:lineTo x="20608" y="0"/>
                                <wp:lineTo x="0" y="0"/>
                              </wp:wrapPolygon>
                            </wp:wrapThrough>
                            <wp:docPr id="67" name="Rectangle 6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79705" cy="1797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bg1">
                                          <a:lumMod val="50000"/>
                                        </a:schemeClr>
                                      </a:solidFill>
                                    </a:ln>
                                    <a:effectLst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3">
                                      <a:schemeClr val="accent1"/>
                                    </a:fillRef>
                                    <a:effectRef idx="2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148682E9" id="Rectangle 67" o:spid="_x0000_s1026" style="position:absolute;margin-left:-4.65pt;margin-top:0;width:14.15pt;height:14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" filled="f" strokecolor="#7f7f7f [1612]">
                            <w10:wrap type="through" anchory="margin"/>
                          </v:rect>
                        </w:pict>
                      </mc:Fallback>
                    </mc:AlternateContent>
                  </w:r>
                </w:p>
              </w:tc>
              <w:tc>
                <w:tcPr>
                  <w:tcW w:w="4808" w:type="dxa"/>
                </w:tcPr>
                <w:p w14:paraId="2163F50C" w14:textId="77777777" w:rsidR="001D6B37" w:rsidRPr="00E5355A" w:rsidRDefault="001D6B37" w:rsidP="004C34EF">
                  <w:pPr>
                    <w:tabs>
                      <w:tab w:val="left" w:pos="460"/>
                    </w:tabs>
                    <w:spacing w:line="276" w:lineRule="auto"/>
                    <w:rPr>
                      <w:rFonts w:asciiTheme="majorHAnsi" w:hAnsiTheme="majorHAnsi"/>
                      <w:sz w:val="18"/>
                      <w:szCs w:val="18"/>
                    </w:rPr>
                  </w:pPr>
                  <w:r w:rsidRPr="00E5355A">
                    <w:rPr>
                      <w:rFonts w:asciiTheme="majorHAnsi" w:hAnsiTheme="majorHAnsi"/>
                      <w:sz w:val="18"/>
                      <w:szCs w:val="18"/>
                    </w:rPr>
                    <w:t>An official interpreter was present and assisted throughout the consultation.</w:t>
                  </w:r>
                </w:p>
              </w:tc>
            </w:tr>
            <w:tr w:rsidR="001D6B37" w:rsidRPr="00E5355A" w14:paraId="4844E7C8" w14:textId="77777777" w:rsidTr="004C34EF">
              <w:trPr>
                <w:trHeight w:val="371"/>
              </w:trPr>
              <w:tc>
                <w:tcPr>
                  <w:tcW w:w="1980" w:type="dxa"/>
                  <w:gridSpan w:val="2"/>
                  <w:vAlign w:val="center"/>
                </w:tcPr>
                <w:p w14:paraId="6986EB49" w14:textId="77777777" w:rsidR="001D6B37" w:rsidRPr="00E5355A" w:rsidRDefault="001D6B37" w:rsidP="004C34EF">
                  <w:pPr>
                    <w:tabs>
                      <w:tab w:val="left" w:pos="460"/>
                    </w:tabs>
                    <w:spacing w:line="276" w:lineRule="auto"/>
                    <w:ind w:left="-113"/>
                    <w:rPr>
                      <w:rFonts w:asciiTheme="majorHAnsi" w:hAnsiTheme="majorHAnsi"/>
                      <w:sz w:val="18"/>
                      <w:szCs w:val="18"/>
                    </w:rPr>
                  </w:pPr>
                  <w:r w:rsidRPr="0094744A">
                    <w:rPr>
                      <w:rFonts w:asciiTheme="majorHAnsi" w:hAnsiTheme="majorHAnsi"/>
                      <w:sz w:val="18"/>
                      <w:szCs w:val="18"/>
                    </w:rPr>
                    <w:t>Name &amp; NAATI Number:</w:t>
                  </w:r>
                </w:p>
              </w:tc>
              <w:tc>
                <w:tcPr>
                  <w:tcW w:w="8267" w:type="dxa"/>
                  <w:gridSpan w:val="3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14:paraId="77FD3771" w14:textId="77777777" w:rsidR="001D6B37" w:rsidRPr="00E5355A" w:rsidRDefault="001D6B37" w:rsidP="004C34EF">
                  <w:pPr>
                    <w:tabs>
                      <w:tab w:val="left" w:pos="963"/>
                    </w:tabs>
                    <w:spacing w:line="276" w:lineRule="auto"/>
                    <w:rPr>
                      <w:rFonts w:asciiTheme="majorHAnsi" w:hAnsiTheme="majorHAnsi"/>
                      <w:sz w:val="18"/>
                      <w:szCs w:val="18"/>
                    </w:rPr>
                  </w:pPr>
                  <w:r>
                    <w:rPr>
                      <w:rFonts w:asciiTheme="majorHAnsi" w:hAnsiTheme="majorHAnsi"/>
                      <w:sz w:val="18"/>
                      <w:szCs w:val="18"/>
                    </w:rPr>
                    <w:tab/>
                  </w:r>
                </w:p>
              </w:tc>
            </w:tr>
          </w:tbl>
          <w:p w14:paraId="3A802FD8" w14:textId="46BC43A2" w:rsidR="003B00E1" w:rsidRPr="00E37DE7" w:rsidRDefault="003B00E1" w:rsidP="005D7F24">
            <w:pPr>
              <w:tabs>
                <w:tab w:val="left" w:pos="6570"/>
              </w:tabs>
              <w:spacing w:line="276" w:lineRule="auto"/>
            </w:pPr>
          </w:p>
        </w:tc>
      </w:tr>
      <w:tr w:rsidR="001D6B37" w:rsidRPr="00E37DE7" w14:paraId="0DA05E70" w14:textId="77777777" w:rsidTr="001D6B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198" w:type="dxa"/>
            <w:tcBorders>
              <w:top w:val="nil"/>
              <w:left w:val="nil"/>
              <w:bottom w:val="nil"/>
              <w:right w:val="nil"/>
            </w:tcBorders>
          </w:tcPr>
          <w:p w14:paraId="56D22087" w14:textId="77777777" w:rsidR="001D6B37" w:rsidRDefault="001D6B37" w:rsidP="001D6B37">
            <w:pPr>
              <w:tabs>
                <w:tab w:val="left" w:pos="6570"/>
              </w:tabs>
              <w:spacing w:line="276" w:lineRule="auto"/>
              <w:ind w:left="-108" w:firstLine="108"/>
              <w:rPr>
                <w:rFonts w:asciiTheme="majorHAnsi" w:hAnsiTheme="majorHAnsi"/>
                <w:sz w:val="18"/>
                <w:szCs w:val="18"/>
              </w:rPr>
            </w:pPr>
          </w:p>
          <w:p w14:paraId="5636C13E" w14:textId="77777777" w:rsidR="001D6B37" w:rsidRPr="00E37DE7" w:rsidRDefault="001D6B37" w:rsidP="001D6B37">
            <w:pPr>
              <w:tabs>
                <w:tab w:val="left" w:pos="6570"/>
              </w:tabs>
              <w:spacing w:line="276" w:lineRule="auto"/>
              <w:ind w:left="-108"/>
            </w:pPr>
            <w:r w:rsidRPr="00E5355A">
              <w:rPr>
                <w:rFonts w:asciiTheme="majorHAnsi" w:hAnsiTheme="majorHAnsi"/>
                <w:sz w:val="18"/>
                <w:szCs w:val="18"/>
              </w:rPr>
              <w:t xml:space="preserve">I explained my role as an </w:t>
            </w:r>
            <w:r>
              <w:rPr>
                <w:rFonts w:asciiTheme="majorHAnsi" w:hAnsiTheme="majorHAnsi"/>
                <w:sz w:val="18"/>
                <w:szCs w:val="18"/>
              </w:rPr>
              <w:t>Accredited Medical Practitioner</w:t>
            </w:r>
            <w:r w:rsidRPr="00E5355A">
              <w:rPr>
                <w:rFonts w:asciiTheme="majorHAnsi" w:hAnsiTheme="majorHAnsi"/>
                <w:sz w:val="18"/>
                <w:szCs w:val="18"/>
              </w:rPr>
              <w:t xml:space="preserve"> and that my report from this assessment would be sent to you.</w:t>
            </w:r>
            <w:r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Pr="00E5355A">
              <w:rPr>
                <w:rFonts w:asciiTheme="majorHAnsi" w:hAnsiTheme="majorHAnsi"/>
                <w:sz w:val="18"/>
                <w:szCs w:val="18"/>
              </w:rPr>
              <w:t xml:space="preserve">I acknowledge that I have received and read Division 2 of the </w:t>
            </w:r>
            <w:r w:rsidRPr="00E5355A">
              <w:rPr>
                <w:rFonts w:asciiTheme="majorHAnsi" w:hAnsiTheme="majorHAnsi"/>
                <w:i/>
                <w:iCs/>
                <w:sz w:val="18"/>
                <w:szCs w:val="18"/>
              </w:rPr>
              <w:t xml:space="preserve">Supreme Court Supplementary Rules 2014 </w:t>
            </w:r>
            <w:r w:rsidRPr="00E5355A">
              <w:rPr>
                <w:rFonts w:asciiTheme="majorHAnsi" w:hAnsiTheme="majorHAnsi"/>
                <w:sz w:val="18"/>
                <w:szCs w:val="18"/>
              </w:rPr>
              <w:t xml:space="preserve">entitled </w:t>
            </w:r>
            <w:r w:rsidRPr="00E5355A">
              <w:rPr>
                <w:rFonts w:asciiTheme="majorHAnsi" w:hAnsiTheme="majorHAnsi"/>
                <w:i/>
                <w:iCs/>
                <w:sz w:val="18"/>
                <w:szCs w:val="18"/>
              </w:rPr>
              <w:t>“Expert Witnesses”</w:t>
            </w:r>
            <w:r w:rsidRPr="00E5355A">
              <w:rPr>
                <w:rFonts w:asciiTheme="majorHAnsi" w:hAnsiTheme="majorHAnsi"/>
                <w:sz w:val="18"/>
                <w:szCs w:val="18"/>
              </w:rPr>
              <w:t xml:space="preserve"> and Rule 160 of the </w:t>
            </w:r>
            <w:r w:rsidRPr="00E5355A">
              <w:rPr>
                <w:rFonts w:asciiTheme="majorHAnsi" w:hAnsiTheme="majorHAnsi"/>
                <w:i/>
                <w:iCs/>
                <w:sz w:val="18"/>
                <w:szCs w:val="18"/>
              </w:rPr>
              <w:t>Supreme Court Rules 2006.</w:t>
            </w:r>
            <w:r w:rsidRPr="00E5355A">
              <w:rPr>
                <w:rFonts w:asciiTheme="majorHAnsi" w:hAnsiTheme="majorHAnsi"/>
                <w:sz w:val="18"/>
                <w:szCs w:val="18"/>
              </w:rPr>
              <w:t xml:space="preserve"> I confirm that my report complies with these provisions. Further, this report has been written in accordance with the current edition of the “Training Manual for ISV Medical Assessments.”</w:t>
            </w:r>
          </w:p>
        </w:tc>
      </w:tr>
    </w:tbl>
    <w:p w14:paraId="1BFFB780" w14:textId="77777777" w:rsidR="002C6BE5" w:rsidRDefault="006C5A76" w:rsidP="00D161F7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br/>
      </w:r>
    </w:p>
    <w:p w14:paraId="0A488CDB" w14:textId="66BC7E92" w:rsidR="008C76B5" w:rsidRPr="002C6BE5" w:rsidRDefault="002C6BE5" w:rsidP="00D161F7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br w:type="page"/>
      </w:r>
      <w:r w:rsidR="008C76B5" w:rsidRPr="008C76B5">
        <w:rPr>
          <w:rFonts w:asciiTheme="majorHAnsi" w:hAnsiTheme="majorHAnsi"/>
          <w:b/>
        </w:rPr>
        <w:lastRenderedPageBreak/>
        <w:t>Document Review</w:t>
      </w:r>
      <w:r w:rsidR="006C5A76">
        <w:rPr>
          <w:rFonts w:asciiTheme="majorHAnsi" w:hAnsiTheme="majorHAnsi"/>
          <w:b/>
        </w:rPr>
        <w:br/>
      </w:r>
    </w:p>
    <w:p w14:paraId="6FD85575" w14:textId="2F82DD98" w:rsidR="00CA2E9F" w:rsidRDefault="008C76B5" w:rsidP="008C76B5">
      <w:pPr>
        <w:spacing w:line="276" w:lineRule="auto"/>
      </w:pPr>
      <w:r w:rsidRPr="008C76B5">
        <w:rPr>
          <w:rFonts w:asciiTheme="majorHAnsi" w:hAnsiTheme="majorHAnsi"/>
          <w:sz w:val="18"/>
          <w:szCs w:val="18"/>
        </w:rPr>
        <w:t>I confirm the following documents were provided and read for this assessment:</w:t>
      </w:r>
    </w:p>
    <w:tbl>
      <w:tblPr>
        <w:tblStyle w:val="TableGrid"/>
        <w:tblW w:w="101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2" w:type="dxa"/>
          <w:left w:w="0" w:type="dxa"/>
          <w:bottom w:w="28" w:type="dxa"/>
          <w:right w:w="142" w:type="dxa"/>
        </w:tblCellMar>
        <w:tblLook w:val="04A0" w:firstRow="1" w:lastRow="0" w:firstColumn="1" w:lastColumn="0" w:noHBand="0" w:noVBand="1"/>
      </w:tblPr>
      <w:tblGrid>
        <w:gridCol w:w="284"/>
        <w:gridCol w:w="4394"/>
        <w:gridCol w:w="1418"/>
        <w:gridCol w:w="4091"/>
      </w:tblGrid>
      <w:tr w:rsidR="008C76B5" w:rsidRPr="00D34556" w14:paraId="4C95F794" w14:textId="77777777" w:rsidTr="008C76B5">
        <w:tc>
          <w:tcPr>
            <w:tcW w:w="284" w:type="dxa"/>
          </w:tcPr>
          <w:p w14:paraId="595368A8" w14:textId="59F83A3A" w:rsidR="008C76B5" w:rsidRPr="008C76B5" w:rsidRDefault="008C76B5" w:rsidP="00CA2E9F">
            <w:pPr>
              <w:jc w:val="right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>1</w:t>
            </w:r>
            <w:r w:rsidRPr="003B00E1"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>:</w:t>
            </w:r>
          </w:p>
        </w:tc>
        <w:tc>
          <w:tcPr>
            <w:tcW w:w="4394" w:type="dxa"/>
            <w:tcBorders>
              <w:bottom w:val="single" w:sz="4" w:space="0" w:color="A6A6A6" w:themeColor="background1" w:themeShade="A6"/>
            </w:tcBorders>
          </w:tcPr>
          <w:p w14:paraId="6FE2D84F" w14:textId="5623559F" w:rsidR="008C76B5" w:rsidRPr="003B00E1" w:rsidRDefault="008C76B5" w:rsidP="00CA2E9F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418" w:type="dxa"/>
          </w:tcPr>
          <w:p w14:paraId="6C914263" w14:textId="77777777" w:rsidR="008C76B5" w:rsidRPr="003B00E1" w:rsidRDefault="008C76B5" w:rsidP="00CA2E9F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4091" w:type="dxa"/>
          </w:tcPr>
          <w:p w14:paraId="1BACBB31" w14:textId="77777777" w:rsidR="008C76B5" w:rsidRPr="003B00E1" w:rsidRDefault="008C76B5" w:rsidP="00CA2E9F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8C76B5" w:rsidRPr="00D34556" w14:paraId="266C4FB0" w14:textId="77777777" w:rsidTr="008C76B5">
        <w:tc>
          <w:tcPr>
            <w:tcW w:w="284" w:type="dxa"/>
          </w:tcPr>
          <w:p w14:paraId="3047CC1F" w14:textId="53F0E8E4" w:rsidR="008C76B5" w:rsidRPr="003B00E1" w:rsidRDefault="008C76B5" w:rsidP="00CA2E9F">
            <w:pPr>
              <w:jc w:val="right"/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  <w:r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>2</w:t>
            </w:r>
            <w:r w:rsidRPr="003B00E1"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>:</w:t>
            </w:r>
          </w:p>
        </w:tc>
        <w:tc>
          <w:tcPr>
            <w:tcW w:w="9903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4D6E958E" w14:textId="2CF1DFCC" w:rsidR="008C76B5" w:rsidRPr="003B00E1" w:rsidRDefault="008C76B5" w:rsidP="00CA2E9F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8C76B5" w:rsidRPr="00D34556" w14:paraId="4DCA239E" w14:textId="77777777" w:rsidTr="008C76B5">
        <w:tc>
          <w:tcPr>
            <w:tcW w:w="284" w:type="dxa"/>
          </w:tcPr>
          <w:p w14:paraId="2439EA61" w14:textId="5097756C" w:rsidR="008C76B5" w:rsidRPr="003B00E1" w:rsidRDefault="008C76B5" w:rsidP="00CA2E9F">
            <w:pPr>
              <w:jc w:val="right"/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  <w:r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>3</w:t>
            </w:r>
            <w:r w:rsidRPr="003B00E1"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 xml:space="preserve">: </w:t>
            </w:r>
          </w:p>
        </w:tc>
        <w:tc>
          <w:tcPr>
            <w:tcW w:w="9903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CE1641A" w14:textId="0D23AEB4" w:rsidR="008C76B5" w:rsidRPr="003B00E1" w:rsidRDefault="008C76B5" w:rsidP="00CA2E9F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8C76B5" w:rsidRPr="00D34556" w14:paraId="5A57F03A" w14:textId="77777777" w:rsidTr="008C76B5">
        <w:tc>
          <w:tcPr>
            <w:tcW w:w="284" w:type="dxa"/>
          </w:tcPr>
          <w:p w14:paraId="5EC54CFF" w14:textId="291DD6FA" w:rsidR="008C76B5" w:rsidRPr="003B00E1" w:rsidRDefault="008C76B5" w:rsidP="00CA2E9F">
            <w:pPr>
              <w:jc w:val="right"/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  <w:r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>4</w:t>
            </w:r>
            <w:r w:rsidRPr="003B00E1"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 xml:space="preserve">: </w:t>
            </w:r>
          </w:p>
        </w:tc>
        <w:tc>
          <w:tcPr>
            <w:tcW w:w="9903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227C25B" w14:textId="261BA207" w:rsidR="008C76B5" w:rsidRPr="003B00E1" w:rsidRDefault="008C76B5" w:rsidP="00CA2E9F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6C5A76" w:rsidRPr="00D34556" w14:paraId="388F3106" w14:textId="77777777" w:rsidTr="00235023">
        <w:tc>
          <w:tcPr>
            <w:tcW w:w="284" w:type="dxa"/>
          </w:tcPr>
          <w:p w14:paraId="44832507" w14:textId="68587F61" w:rsidR="006C5A76" w:rsidRDefault="006C5A76" w:rsidP="00CA2E9F">
            <w:pPr>
              <w:jc w:val="right"/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  <w:r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  <w:t>5:</w:t>
            </w:r>
          </w:p>
        </w:tc>
        <w:tc>
          <w:tcPr>
            <w:tcW w:w="9903" w:type="dxa"/>
            <w:gridSpan w:val="3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76305DE6" w14:textId="0862DFE4" w:rsidR="006C5A76" w:rsidRPr="003B00E1" w:rsidRDefault="006C5A76" w:rsidP="00CA2E9F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235023" w:rsidRPr="00D34556" w14:paraId="06502127" w14:textId="77777777" w:rsidTr="00235023">
        <w:tc>
          <w:tcPr>
            <w:tcW w:w="284" w:type="dxa"/>
          </w:tcPr>
          <w:p w14:paraId="7227583C" w14:textId="77777777" w:rsidR="00235023" w:rsidRDefault="00235023" w:rsidP="00CA2E9F">
            <w:pPr>
              <w:jc w:val="right"/>
              <w:rPr>
                <w:rFonts w:asciiTheme="majorHAnsi" w:hAnsiTheme="majorHAnsi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9903" w:type="dxa"/>
            <w:gridSpan w:val="3"/>
            <w:tcBorders>
              <w:top w:val="single" w:sz="4" w:space="0" w:color="A6A6A6" w:themeColor="background1" w:themeShade="A6"/>
            </w:tcBorders>
          </w:tcPr>
          <w:p w14:paraId="4867BCE0" w14:textId="77777777" w:rsidR="00235023" w:rsidRPr="005D7F24" w:rsidRDefault="00235023" w:rsidP="00235023">
            <w:pPr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18"/>
              </w:rPr>
            </w:pPr>
            <w:r w:rsidRPr="005D7F24">
              <w:rPr>
                <w:rFonts w:asciiTheme="majorHAnsi" w:hAnsiTheme="majorHAnsi"/>
                <w:i/>
                <w:color w:val="808080" w:themeColor="background1" w:themeShade="80"/>
                <w:sz w:val="18"/>
                <w:szCs w:val="18"/>
              </w:rPr>
              <w:t>In addition, list any other relevant documentation provided by the examinee.</w:t>
            </w:r>
          </w:p>
          <w:p w14:paraId="6A70D960" w14:textId="1BA458DB" w:rsidR="00235023" w:rsidRPr="003B00E1" w:rsidRDefault="00235023" w:rsidP="00235023">
            <w:pPr>
              <w:tabs>
                <w:tab w:val="left" w:pos="6010"/>
              </w:tabs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ab/>
            </w:r>
          </w:p>
        </w:tc>
      </w:tr>
    </w:tbl>
    <w:p w14:paraId="432A84F4" w14:textId="7CD9CCEC" w:rsidR="007607C7" w:rsidRDefault="007607C7" w:rsidP="00D213AC">
      <w:pPr>
        <w:rPr>
          <w:rFonts w:asciiTheme="majorHAnsi" w:hAnsiTheme="majorHAnsi"/>
          <w:sz w:val="18"/>
          <w:szCs w:val="18"/>
        </w:rPr>
      </w:pPr>
    </w:p>
    <w:p w14:paraId="4A976448" w14:textId="14C5DCE0" w:rsidR="004314E5" w:rsidRDefault="004314E5" w:rsidP="00D213AC">
      <w:pPr>
        <w:rPr>
          <w:rFonts w:asciiTheme="majorHAnsi" w:hAnsiTheme="majorHAnsi"/>
          <w:sz w:val="18"/>
          <w:szCs w:val="18"/>
        </w:rPr>
      </w:pPr>
    </w:p>
    <w:p w14:paraId="05B734C0" w14:textId="77777777" w:rsidR="004314E5" w:rsidRDefault="004314E5" w:rsidP="00D213AC">
      <w:pPr>
        <w:rPr>
          <w:rFonts w:asciiTheme="majorHAnsi" w:hAnsiTheme="majorHAnsi"/>
          <w:sz w:val="18"/>
          <w:szCs w:val="18"/>
        </w:rPr>
      </w:pPr>
    </w:p>
    <w:p w14:paraId="47058AE9" w14:textId="351D9F8A" w:rsidR="007607C7" w:rsidRDefault="007607C7" w:rsidP="00D213AC">
      <w:pPr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b/>
        </w:rPr>
        <w:t xml:space="preserve">History </w:t>
      </w:r>
      <w:r w:rsidRPr="007607C7">
        <w:rPr>
          <w:rFonts w:asciiTheme="majorHAnsi" w:hAnsiTheme="majorHAnsi"/>
          <w:i/>
          <w:sz w:val="18"/>
          <w:szCs w:val="18"/>
        </w:rPr>
        <w:t>Includ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42" w:type="dxa"/>
          <w:left w:w="0" w:type="dxa"/>
          <w:bottom w:w="28" w:type="dxa"/>
          <w:right w:w="142" w:type="dxa"/>
        </w:tblCellMar>
        <w:tblLook w:val="04A0" w:firstRow="1" w:lastRow="0" w:firstColumn="1" w:lastColumn="0" w:noHBand="0" w:noVBand="1"/>
      </w:tblPr>
      <w:tblGrid>
        <w:gridCol w:w="284"/>
        <w:gridCol w:w="9619"/>
      </w:tblGrid>
      <w:tr w:rsidR="000806FA" w:rsidRPr="003B00E1" w14:paraId="15940BF7" w14:textId="77777777" w:rsidTr="000806FA">
        <w:tc>
          <w:tcPr>
            <w:tcW w:w="284" w:type="dxa"/>
          </w:tcPr>
          <w:p w14:paraId="0E172F61" w14:textId="0841DA95" w:rsidR="000806FA" w:rsidRPr="005D7F24" w:rsidRDefault="0069663A" w:rsidP="008A535D">
            <w:pPr>
              <w:tabs>
                <w:tab w:val="left" w:pos="1230"/>
              </w:tabs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="Arial" w:hAnsi="Arial" w:cs="Arial"/>
                <w:iCs/>
              </w:rPr>
              <w:t>󠄀</w:t>
            </w:r>
          </w:p>
        </w:tc>
        <w:tc>
          <w:tcPr>
            <w:tcW w:w="9619" w:type="dxa"/>
          </w:tcPr>
          <w:p w14:paraId="7A687D18" w14:textId="5C50AF00" w:rsidR="000806FA" w:rsidRPr="005D7F24" w:rsidRDefault="000806FA" w:rsidP="000806FA">
            <w:pPr>
              <w:tabs>
                <w:tab w:val="left" w:pos="1230"/>
              </w:tabs>
              <w:rPr>
                <w:rFonts w:asciiTheme="majorHAnsi" w:hAnsiTheme="majorHAnsi"/>
                <w:sz w:val="18"/>
                <w:szCs w:val="18"/>
              </w:rPr>
            </w:pPr>
            <w:r w:rsidRPr="005D7F24">
              <w:rPr>
                <w:rFonts w:asciiTheme="majorHAnsi" w:hAnsiTheme="majorHAnsi" w:cs="Gotham-LightItalic"/>
                <w:iCs/>
                <w:sz w:val="18"/>
                <w:szCs w:val="18"/>
              </w:rPr>
              <w:t>Relevant personal, family, occupational and past medical history</w:t>
            </w:r>
          </w:p>
        </w:tc>
      </w:tr>
      <w:tr w:rsidR="000806FA" w:rsidRPr="003B00E1" w14:paraId="3E8D2D9F" w14:textId="77777777" w:rsidTr="000806FA">
        <w:tc>
          <w:tcPr>
            <w:tcW w:w="284" w:type="dxa"/>
          </w:tcPr>
          <w:p w14:paraId="245A151F" w14:textId="34EC4B5B" w:rsidR="000806FA" w:rsidRPr="007607C7" w:rsidRDefault="000806FA" w:rsidP="000806FA">
            <w:pPr>
              <w:tabs>
                <w:tab w:val="left" w:pos="1230"/>
              </w:tabs>
              <w:rPr>
                <w:rFonts w:ascii="DejaVu Sans" w:hAnsi="DejaVu Sans" w:cs="DejaVu Sans"/>
                <w:iCs/>
                <w:color w:val="E92533"/>
              </w:rPr>
            </w:pPr>
          </w:p>
        </w:tc>
        <w:tc>
          <w:tcPr>
            <w:tcW w:w="9619" w:type="dxa"/>
            <w:tcBorders>
              <w:bottom w:val="single" w:sz="4" w:space="0" w:color="A6A6A6" w:themeColor="background1" w:themeShade="A6"/>
            </w:tcBorders>
          </w:tcPr>
          <w:p w14:paraId="2EE91311" w14:textId="5EECA962" w:rsidR="000806FA" w:rsidRPr="005D7F24" w:rsidRDefault="000806FA" w:rsidP="000806FA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</w:p>
        </w:tc>
      </w:tr>
      <w:tr w:rsidR="000806FA" w:rsidRPr="003B00E1" w14:paraId="59BE7D93" w14:textId="77777777" w:rsidTr="000806FA">
        <w:tc>
          <w:tcPr>
            <w:tcW w:w="284" w:type="dxa"/>
          </w:tcPr>
          <w:p w14:paraId="1207FFE8" w14:textId="6A34797A" w:rsidR="000806FA" w:rsidRPr="005D7F24" w:rsidRDefault="0069663A" w:rsidP="000806FA">
            <w:pPr>
              <w:tabs>
                <w:tab w:val="left" w:pos="1230"/>
              </w:tabs>
              <w:rPr>
                <w:rFonts w:ascii="DejaVu Sans" w:hAnsi="DejaVu Sans" w:cs="DejaVu Sans"/>
                <w:iCs/>
              </w:rPr>
            </w:pPr>
            <w:r>
              <w:rPr>
                <w:rFonts w:ascii="Arial" w:hAnsi="Arial" w:cs="Arial"/>
                <w:iCs/>
              </w:rPr>
              <w:t>󠄀</w:t>
            </w:r>
          </w:p>
        </w:tc>
        <w:tc>
          <w:tcPr>
            <w:tcW w:w="9619" w:type="dxa"/>
            <w:tcBorders>
              <w:top w:val="single" w:sz="4" w:space="0" w:color="A6A6A6" w:themeColor="background1" w:themeShade="A6"/>
            </w:tcBorders>
          </w:tcPr>
          <w:p w14:paraId="57F128FE" w14:textId="76C3C2B5" w:rsidR="000806FA" w:rsidRPr="005D7F24" w:rsidRDefault="00C0476C" w:rsidP="00C0476C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5D7F24">
              <w:rPr>
                <w:rFonts w:asciiTheme="majorHAnsi" w:hAnsiTheme="majorHAnsi" w:cs="Gotham-LightItalic"/>
                <w:iCs/>
                <w:sz w:val="18"/>
                <w:szCs w:val="18"/>
              </w:rPr>
              <w:t>Past psychiatric history including symptoms and functional status at the time of the motor vehicle accident</w:t>
            </w:r>
          </w:p>
        </w:tc>
      </w:tr>
      <w:tr w:rsidR="000806FA" w:rsidRPr="003B00E1" w14:paraId="5CD9CD52" w14:textId="77777777" w:rsidTr="000806FA">
        <w:tc>
          <w:tcPr>
            <w:tcW w:w="284" w:type="dxa"/>
          </w:tcPr>
          <w:p w14:paraId="428F0D57" w14:textId="77777777" w:rsidR="000806FA" w:rsidRPr="007607C7" w:rsidRDefault="000806FA" w:rsidP="000806FA">
            <w:pPr>
              <w:tabs>
                <w:tab w:val="left" w:pos="1230"/>
              </w:tabs>
              <w:rPr>
                <w:rFonts w:ascii="DejaVu Sans" w:hAnsi="DejaVu Sans" w:cs="DejaVu Sans"/>
                <w:iCs/>
                <w:color w:val="E92533"/>
              </w:rPr>
            </w:pPr>
          </w:p>
        </w:tc>
        <w:tc>
          <w:tcPr>
            <w:tcW w:w="9619" w:type="dxa"/>
            <w:tcBorders>
              <w:bottom w:val="single" w:sz="4" w:space="0" w:color="A6A6A6" w:themeColor="background1" w:themeShade="A6"/>
            </w:tcBorders>
          </w:tcPr>
          <w:p w14:paraId="04FF9A94" w14:textId="77777777" w:rsidR="000806FA" w:rsidRPr="005D7F24" w:rsidRDefault="000806FA" w:rsidP="000806FA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</w:p>
        </w:tc>
      </w:tr>
      <w:tr w:rsidR="000806FA" w:rsidRPr="003B00E1" w14:paraId="44BB67CB" w14:textId="77777777" w:rsidTr="000806FA">
        <w:tc>
          <w:tcPr>
            <w:tcW w:w="284" w:type="dxa"/>
          </w:tcPr>
          <w:p w14:paraId="53040BCB" w14:textId="00519F64" w:rsidR="000806FA" w:rsidRPr="005D7F24" w:rsidRDefault="0069663A" w:rsidP="000806FA">
            <w:pPr>
              <w:tabs>
                <w:tab w:val="left" w:pos="1230"/>
              </w:tabs>
              <w:rPr>
                <w:rFonts w:ascii="DejaVu Sans" w:hAnsi="DejaVu Sans" w:cs="DejaVu Sans"/>
                <w:iCs/>
              </w:rPr>
            </w:pPr>
            <w:r>
              <w:rPr>
                <w:rFonts w:ascii="Arial" w:hAnsi="Arial" w:cs="Arial"/>
                <w:iCs/>
              </w:rPr>
              <w:t>󠄀</w:t>
            </w:r>
          </w:p>
        </w:tc>
        <w:tc>
          <w:tcPr>
            <w:tcW w:w="9619" w:type="dxa"/>
            <w:tcBorders>
              <w:top w:val="single" w:sz="4" w:space="0" w:color="A6A6A6" w:themeColor="background1" w:themeShade="A6"/>
            </w:tcBorders>
          </w:tcPr>
          <w:p w14:paraId="5D45402A" w14:textId="60A65B4A" w:rsidR="000806FA" w:rsidRPr="005D7F24" w:rsidRDefault="00243AFF" w:rsidP="000806FA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5D7F24">
              <w:rPr>
                <w:rFonts w:asciiTheme="majorHAnsi" w:hAnsiTheme="majorHAnsi" w:cs="Gotham-LightItalic"/>
                <w:iCs/>
                <w:sz w:val="18"/>
                <w:szCs w:val="18"/>
              </w:rPr>
              <w:t>Mechanism of injury</w:t>
            </w:r>
          </w:p>
        </w:tc>
      </w:tr>
      <w:tr w:rsidR="000806FA" w:rsidRPr="003B00E1" w14:paraId="5B7651C8" w14:textId="77777777" w:rsidTr="000806FA">
        <w:tc>
          <w:tcPr>
            <w:tcW w:w="284" w:type="dxa"/>
          </w:tcPr>
          <w:p w14:paraId="0B280464" w14:textId="77777777" w:rsidR="000806FA" w:rsidRPr="007607C7" w:rsidRDefault="000806FA" w:rsidP="000806FA">
            <w:pPr>
              <w:tabs>
                <w:tab w:val="left" w:pos="1230"/>
              </w:tabs>
              <w:rPr>
                <w:rFonts w:ascii="DejaVu Sans" w:hAnsi="DejaVu Sans" w:cs="DejaVu Sans"/>
                <w:iCs/>
                <w:color w:val="E92533"/>
              </w:rPr>
            </w:pPr>
          </w:p>
        </w:tc>
        <w:tc>
          <w:tcPr>
            <w:tcW w:w="9619" w:type="dxa"/>
            <w:tcBorders>
              <w:bottom w:val="single" w:sz="4" w:space="0" w:color="A6A6A6" w:themeColor="background1" w:themeShade="A6"/>
            </w:tcBorders>
          </w:tcPr>
          <w:p w14:paraId="193D3065" w14:textId="77777777" w:rsidR="000806FA" w:rsidRPr="005D7F24" w:rsidRDefault="000806FA" w:rsidP="000806FA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</w:p>
        </w:tc>
      </w:tr>
      <w:tr w:rsidR="000806FA" w:rsidRPr="003B00E1" w14:paraId="5789E12E" w14:textId="77777777" w:rsidTr="000806FA">
        <w:tc>
          <w:tcPr>
            <w:tcW w:w="284" w:type="dxa"/>
          </w:tcPr>
          <w:p w14:paraId="5EF3C1DE" w14:textId="357905D1" w:rsidR="000806FA" w:rsidRPr="005D7F24" w:rsidRDefault="0069663A" w:rsidP="000806FA">
            <w:pPr>
              <w:tabs>
                <w:tab w:val="left" w:pos="1230"/>
              </w:tabs>
              <w:rPr>
                <w:rFonts w:ascii="DejaVu Sans" w:hAnsi="DejaVu Sans" w:cs="DejaVu Sans"/>
                <w:iCs/>
              </w:rPr>
            </w:pPr>
            <w:r>
              <w:rPr>
                <w:rFonts w:ascii="Arial" w:hAnsi="Arial" w:cs="Arial"/>
                <w:iCs/>
              </w:rPr>
              <w:t>󠄀</w:t>
            </w:r>
          </w:p>
        </w:tc>
        <w:tc>
          <w:tcPr>
            <w:tcW w:w="9619" w:type="dxa"/>
            <w:tcBorders>
              <w:top w:val="single" w:sz="4" w:space="0" w:color="A6A6A6" w:themeColor="background1" w:themeShade="A6"/>
            </w:tcBorders>
          </w:tcPr>
          <w:p w14:paraId="48614B13" w14:textId="1286C2BA" w:rsidR="000806FA" w:rsidRPr="005D7F24" w:rsidRDefault="00C20CF7" w:rsidP="000806FA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5D7F24">
              <w:rPr>
                <w:rFonts w:asciiTheme="majorHAnsi" w:hAnsiTheme="majorHAnsi" w:cs="Gotham-LightItalic"/>
                <w:iCs/>
                <w:sz w:val="18"/>
                <w:szCs w:val="18"/>
              </w:rPr>
              <w:t>Current treatment and medications</w:t>
            </w:r>
          </w:p>
        </w:tc>
      </w:tr>
      <w:tr w:rsidR="000806FA" w:rsidRPr="003B00E1" w14:paraId="485EAD45" w14:textId="77777777" w:rsidTr="000806FA">
        <w:tc>
          <w:tcPr>
            <w:tcW w:w="284" w:type="dxa"/>
          </w:tcPr>
          <w:p w14:paraId="4C76A86D" w14:textId="77777777" w:rsidR="000806FA" w:rsidRPr="007607C7" w:rsidRDefault="000806FA" w:rsidP="000806FA">
            <w:pPr>
              <w:tabs>
                <w:tab w:val="left" w:pos="1230"/>
              </w:tabs>
              <w:rPr>
                <w:rFonts w:ascii="DejaVu Sans" w:hAnsi="DejaVu Sans" w:cs="DejaVu Sans"/>
                <w:iCs/>
                <w:color w:val="E92533"/>
              </w:rPr>
            </w:pPr>
          </w:p>
        </w:tc>
        <w:tc>
          <w:tcPr>
            <w:tcW w:w="9619" w:type="dxa"/>
            <w:tcBorders>
              <w:bottom w:val="single" w:sz="4" w:space="0" w:color="A6A6A6" w:themeColor="background1" w:themeShade="A6"/>
            </w:tcBorders>
          </w:tcPr>
          <w:p w14:paraId="7F284EA9" w14:textId="77777777" w:rsidR="000806FA" w:rsidRPr="005D7F24" w:rsidRDefault="000806FA" w:rsidP="000806FA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</w:p>
        </w:tc>
      </w:tr>
      <w:tr w:rsidR="000806FA" w:rsidRPr="003B00E1" w14:paraId="38A8F5D9" w14:textId="77777777" w:rsidTr="000806FA">
        <w:tc>
          <w:tcPr>
            <w:tcW w:w="284" w:type="dxa"/>
          </w:tcPr>
          <w:p w14:paraId="4B3C6DAC" w14:textId="1950713D" w:rsidR="000806FA" w:rsidRPr="005D7F24" w:rsidRDefault="0069663A" w:rsidP="000806FA">
            <w:pPr>
              <w:tabs>
                <w:tab w:val="left" w:pos="1230"/>
              </w:tabs>
              <w:rPr>
                <w:rFonts w:ascii="DejaVu Sans" w:hAnsi="DejaVu Sans" w:cs="DejaVu Sans"/>
                <w:iCs/>
              </w:rPr>
            </w:pPr>
            <w:r>
              <w:rPr>
                <w:rFonts w:ascii="Arial" w:hAnsi="Arial" w:cs="Arial"/>
                <w:iCs/>
              </w:rPr>
              <w:t>󠄀</w:t>
            </w:r>
          </w:p>
        </w:tc>
        <w:tc>
          <w:tcPr>
            <w:tcW w:w="9619" w:type="dxa"/>
            <w:tcBorders>
              <w:top w:val="single" w:sz="4" w:space="0" w:color="A6A6A6" w:themeColor="background1" w:themeShade="A6"/>
            </w:tcBorders>
          </w:tcPr>
          <w:p w14:paraId="68484C6E" w14:textId="513E7C78" w:rsidR="000806FA" w:rsidRPr="005D7F24" w:rsidRDefault="00C20CF7" w:rsidP="000806FA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5D7F24">
              <w:rPr>
                <w:rFonts w:asciiTheme="majorHAnsi" w:hAnsiTheme="majorHAnsi" w:cs="Gotham-LightItalic"/>
                <w:iCs/>
                <w:sz w:val="18"/>
                <w:szCs w:val="18"/>
              </w:rPr>
              <w:t>Past treatment and medication (pre and post motor vehicle accident)</w:t>
            </w:r>
          </w:p>
        </w:tc>
      </w:tr>
      <w:tr w:rsidR="000806FA" w:rsidRPr="003B00E1" w14:paraId="0F3E78BE" w14:textId="77777777" w:rsidTr="000806FA">
        <w:tc>
          <w:tcPr>
            <w:tcW w:w="284" w:type="dxa"/>
          </w:tcPr>
          <w:p w14:paraId="0872078F" w14:textId="77777777" w:rsidR="000806FA" w:rsidRPr="007607C7" w:rsidRDefault="000806FA" w:rsidP="000806FA">
            <w:pPr>
              <w:tabs>
                <w:tab w:val="left" w:pos="1230"/>
              </w:tabs>
              <w:rPr>
                <w:rFonts w:ascii="DejaVu Sans" w:hAnsi="DejaVu Sans" w:cs="DejaVu Sans"/>
                <w:iCs/>
                <w:color w:val="E92533"/>
              </w:rPr>
            </w:pPr>
          </w:p>
        </w:tc>
        <w:tc>
          <w:tcPr>
            <w:tcW w:w="9619" w:type="dxa"/>
            <w:tcBorders>
              <w:bottom w:val="single" w:sz="4" w:space="0" w:color="A6A6A6" w:themeColor="background1" w:themeShade="A6"/>
            </w:tcBorders>
          </w:tcPr>
          <w:p w14:paraId="19989FFD" w14:textId="77777777" w:rsidR="000806FA" w:rsidRPr="005D7F24" w:rsidRDefault="000806FA" w:rsidP="000806FA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</w:p>
        </w:tc>
      </w:tr>
      <w:tr w:rsidR="000806FA" w:rsidRPr="003B00E1" w14:paraId="5900D540" w14:textId="77777777" w:rsidTr="00C20CF7">
        <w:tc>
          <w:tcPr>
            <w:tcW w:w="284" w:type="dxa"/>
          </w:tcPr>
          <w:p w14:paraId="232D476F" w14:textId="446B7DAD" w:rsidR="000806FA" w:rsidRPr="005D7F24" w:rsidRDefault="0069663A" w:rsidP="000806FA">
            <w:pPr>
              <w:tabs>
                <w:tab w:val="left" w:pos="1230"/>
              </w:tabs>
              <w:rPr>
                <w:rFonts w:ascii="DejaVu Sans" w:hAnsi="DejaVu Sans" w:cs="DejaVu Sans"/>
                <w:iCs/>
              </w:rPr>
            </w:pPr>
            <w:r>
              <w:rPr>
                <w:rFonts w:ascii="Arial" w:hAnsi="Arial" w:cs="Arial"/>
                <w:iCs/>
              </w:rPr>
              <w:t>󠄀</w:t>
            </w:r>
          </w:p>
        </w:tc>
        <w:tc>
          <w:tcPr>
            <w:tcW w:w="9619" w:type="dxa"/>
            <w:tcBorders>
              <w:top w:val="single" w:sz="4" w:space="0" w:color="A6A6A6" w:themeColor="background1" w:themeShade="A6"/>
            </w:tcBorders>
          </w:tcPr>
          <w:p w14:paraId="1B1A3F73" w14:textId="587B4763" w:rsidR="000806FA" w:rsidRPr="005D7F24" w:rsidRDefault="00C20CF7" w:rsidP="00C20CF7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5D7F24">
              <w:rPr>
                <w:rFonts w:asciiTheme="majorHAnsi" w:hAnsiTheme="majorHAnsi" w:cs="Gotham-LightItalic"/>
                <w:iCs/>
                <w:sz w:val="18"/>
                <w:szCs w:val="18"/>
              </w:rPr>
              <w:t>Present status of medical condition(s), treatment and medications</w:t>
            </w:r>
          </w:p>
        </w:tc>
      </w:tr>
      <w:tr w:rsidR="00C20CF7" w:rsidRPr="003B00E1" w14:paraId="73B15125" w14:textId="77777777" w:rsidTr="00C20CF7">
        <w:tc>
          <w:tcPr>
            <w:tcW w:w="284" w:type="dxa"/>
          </w:tcPr>
          <w:p w14:paraId="54E605DA" w14:textId="77777777" w:rsidR="00C20CF7" w:rsidRPr="007607C7" w:rsidRDefault="00C20CF7" w:rsidP="000806FA">
            <w:pPr>
              <w:tabs>
                <w:tab w:val="left" w:pos="1230"/>
              </w:tabs>
              <w:rPr>
                <w:rFonts w:ascii="DejaVu Sans" w:hAnsi="DejaVu Sans" w:cs="DejaVu Sans"/>
                <w:iCs/>
                <w:color w:val="E92533"/>
              </w:rPr>
            </w:pPr>
          </w:p>
        </w:tc>
        <w:tc>
          <w:tcPr>
            <w:tcW w:w="9619" w:type="dxa"/>
            <w:tcBorders>
              <w:bottom w:val="single" w:sz="4" w:space="0" w:color="A6A6A6" w:themeColor="background1" w:themeShade="A6"/>
            </w:tcBorders>
          </w:tcPr>
          <w:p w14:paraId="177B63D3" w14:textId="1A9ABDDE" w:rsidR="00C20CF7" w:rsidRDefault="00C20CF7" w:rsidP="000806FA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color w:val="000000"/>
                <w:sz w:val="18"/>
                <w:szCs w:val="18"/>
              </w:rPr>
            </w:pPr>
          </w:p>
        </w:tc>
      </w:tr>
      <w:tr w:rsidR="00C20CF7" w:rsidRPr="003B00E1" w14:paraId="73EF95A3" w14:textId="77777777" w:rsidTr="000806FA">
        <w:tc>
          <w:tcPr>
            <w:tcW w:w="284" w:type="dxa"/>
          </w:tcPr>
          <w:p w14:paraId="4CE0D6E3" w14:textId="77777777" w:rsidR="00C20CF7" w:rsidRPr="007607C7" w:rsidRDefault="00C20CF7" w:rsidP="000806FA">
            <w:pPr>
              <w:tabs>
                <w:tab w:val="left" w:pos="1230"/>
              </w:tabs>
              <w:rPr>
                <w:rFonts w:ascii="DejaVu Sans" w:hAnsi="DejaVu Sans" w:cs="DejaVu Sans"/>
                <w:iCs/>
                <w:color w:val="E92533"/>
              </w:rPr>
            </w:pPr>
          </w:p>
        </w:tc>
        <w:tc>
          <w:tcPr>
            <w:tcW w:w="9619" w:type="dxa"/>
            <w:tcBorders>
              <w:top w:val="single" w:sz="4" w:space="0" w:color="A6A6A6" w:themeColor="background1" w:themeShade="A6"/>
            </w:tcBorders>
          </w:tcPr>
          <w:p w14:paraId="68A097E2" w14:textId="77777777" w:rsidR="00C20CF7" w:rsidRDefault="00C20CF7" w:rsidP="000806FA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color w:val="000000"/>
                <w:sz w:val="18"/>
                <w:szCs w:val="18"/>
              </w:rPr>
            </w:pPr>
          </w:p>
        </w:tc>
      </w:tr>
    </w:tbl>
    <w:p w14:paraId="5805086E" w14:textId="77777777" w:rsidR="00B01A08" w:rsidRPr="00B01A08" w:rsidRDefault="00B01A08" w:rsidP="00B01A08">
      <w:pPr>
        <w:rPr>
          <w:rFonts w:asciiTheme="majorHAnsi" w:hAnsiTheme="majorHAnsi"/>
          <w:b/>
          <w:bCs/>
        </w:rPr>
      </w:pPr>
      <w:r w:rsidRPr="00B01A08">
        <w:rPr>
          <w:rFonts w:asciiTheme="majorHAnsi" w:hAnsiTheme="majorHAnsi"/>
          <w:b/>
          <w:bCs/>
        </w:rPr>
        <w:t>Mental Status Examination</w:t>
      </w:r>
    </w:p>
    <w:p w14:paraId="5A2C18FA" w14:textId="77777777" w:rsidR="00B01A08" w:rsidRPr="00CA24D0" w:rsidRDefault="00B01A08" w:rsidP="00B01A08">
      <w:pPr>
        <w:rPr>
          <w:rFonts w:asciiTheme="majorHAnsi" w:hAnsiTheme="majorHAnsi" w:cs="Gotham-LightItalic"/>
          <w:i/>
          <w:iCs/>
          <w:color w:val="808080" w:themeColor="background1" w:themeShade="80"/>
          <w:sz w:val="18"/>
          <w:szCs w:val="18"/>
        </w:rPr>
      </w:pPr>
      <w:r w:rsidRPr="00CA24D0">
        <w:rPr>
          <w:rFonts w:asciiTheme="majorHAnsi" w:hAnsiTheme="majorHAnsi" w:cs="Gotham-LightItalic"/>
          <w:i/>
          <w:iCs/>
          <w:color w:val="808080" w:themeColor="background1" w:themeShade="80"/>
          <w:sz w:val="18"/>
          <w:szCs w:val="18"/>
        </w:rPr>
        <w:br/>
        <w:t>Detail your method of assessment and any relevant clinical finding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A6A6A6" w:themeColor="background1" w:themeShade="A6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42" w:type="dxa"/>
          <w:left w:w="0" w:type="dxa"/>
          <w:bottom w:w="28" w:type="dxa"/>
          <w:right w:w="142" w:type="dxa"/>
        </w:tblCellMar>
        <w:tblLook w:val="04A0" w:firstRow="1" w:lastRow="0" w:firstColumn="1" w:lastColumn="0" w:noHBand="0" w:noVBand="1"/>
      </w:tblPr>
      <w:tblGrid>
        <w:gridCol w:w="9903"/>
      </w:tblGrid>
      <w:tr w:rsidR="00736FC3" w14:paraId="526C1358" w14:textId="77777777" w:rsidTr="00736FC3">
        <w:tc>
          <w:tcPr>
            <w:tcW w:w="9903" w:type="dxa"/>
          </w:tcPr>
          <w:p w14:paraId="3F8452DF" w14:textId="4EACB936" w:rsidR="00736FC3" w:rsidRDefault="00736FC3" w:rsidP="00736FC3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color w:val="000000"/>
                <w:sz w:val="18"/>
                <w:szCs w:val="18"/>
              </w:rPr>
            </w:pPr>
          </w:p>
        </w:tc>
      </w:tr>
    </w:tbl>
    <w:p w14:paraId="57579672" w14:textId="56F42F62" w:rsidR="00CA24D0" w:rsidRDefault="00CA24D0" w:rsidP="0092771B">
      <w:pPr>
        <w:pStyle w:val="subsubhead"/>
        <w:rPr>
          <w:rFonts w:asciiTheme="majorHAnsi" w:hAnsiTheme="majorHAnsi"/>
        </w:rPr>
      </w:pPr>
    </w:p>
    <w:p w14:paraId="2E352D30" w14:textId="77777777" w:rsidR="0092771B" w:rsidRPr="0092771B" w:rsidRDefault="0092771B" w:rsidP="0092771B">
      <w:pPr>
        <w:pStyle w:val="subsubhead"/>
        <w:rPr>
          <w:rFonts w:asciiTheme="majorHAnsi" w:hAnsiTheme="majorHAnsi"/>
        </w:rPr>
      </w:pPr>
      <w:r w:rsidRPr="0092771B">
        <w:rPr>
          <w:rFonts w:asciiTheme="majorHAnsi" w:hAnsiTheme="majorHAnsi"/>
        </w:rPr>
        <w:lastRenderedPageBreak/>
        <w:t>Opinion</w:t>
      </w:r>
    </w:p>
    <w:p w14:paraId="1E2AFF58" w14:textId="77777777" w:rsidR="0092771B" w:rsidRPr="0092771B" w:rsidRDefault="0092771B" w:rsidP="0092771B">
      <w:pPr>
        <w:widowControl w:val="0"/>
        <w:suppressAutoHyphens/>
        <w:autoSpaceDE w:val="0"/>
        <w:autoSpaceDN w:val="0"/>
        <w:adjustRightInd w:val="0"/>
        <w:spacing w:after="85" w:line="380" w:lineRule="atLeast"/>
        <w:textAlignment w:val="center"/>
        <w:rPr>
          <w:rFonts w:asciiTheme="majorHAnsi" w:hAnsiTheme="majorHAnsi" w:cs="Gotham-Light"/>
          <w:color w:val="000000"/>
          <w:sz w:val="18"/>
          <w:szCs w:val="18"/>
        </w:rPr>
      </w:pPr>
      <w:r w:rsidRPr="0092771B">
        <w:rPr>
          <w:rFonts w:asciiTheme="majorHAnsi" w:hAnsiTheme="majorHAnsi" w:cs="Gotham-Light"/>
          <w:color w:val="000000"/>
          <w:sz w:val="18"/>
          <w:szCs w:val="18"/>
        </w:rPr>
        <w:t xml:space="preserve">My opinion addresses the following </w:t>
      </w:r>
      <w:r w:rsidRPr="00577A09">
        <w:rPr>
          <w:rFonts w:asciiTheme="majorHAnsi" w:hAnsiTheme="majorHAnsi" w:cs="Gotham-Light"/>
          <w:b/>
          <w:color w:val="000000"/>
          <w:sz w:val="18"/>
          <w:szCs w:val="18"/>
        </w:rPr>
        <w:t>for</w:t>
      </w:r>
      <w:r w:rsidRPr="0092771B">
        <w:rPr>
          <w:rFonts w:asciiTheme="majorHAnsi" w:hAnsiTheme="majorHAnsi" w:cs="Gotham-Light"/>
          <w:color w:val="000000"/>
          <w:sz w:val="18"/>
          <w:szCs w:val="18"/>
        </w:rPr>
        <w:t xml:space="preserve"> </w:t>
      </w:r>
      <w:r w:rsidRPr="00577A09">
        <w:rPr>
          <w:rFonts w:asciiTheme="majorHAnsi" w:hAnsiTheme="majorHAnsi" w:cs="Gotham-Light"/>
          <w:b/>
          <w:color w:val="000000"/>
          <w:sz w:val="18"/>
          <w:szCs w:val="18"/>
        </w:rPr>
        <w:t>each accident-related injury</w:t>
      </w:r>
      <w:r w:rsidRPr="0092771B">
        <w:rPr>
          <w:rFonts w:asciiTheme="majorHAnsi" w:hAnsiTheme="majorHAnsi" w:cs="Gotham-Light"/>
          <w:color w:val="000000"/>
          <w:sz w:val="18"/>
          <w:szCs w:val="18"/>
        </w:rPr>
        <w:t xml:space="preserve"> as per the referral letter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42" w:type="dxa"/>
          <w:left w:w="0" w:type="dxa"/>
          <w:bottom w:w="28" w:type="dxa"/>
          <w:right w:w="142" w:type="dxa"/>
        </w:tblCellMar>
        <w:tblLook w:val="04A0" w:firstRow="1" w:lastRow="0" w:firstColumn="1" w:lastColumn="0" w:noHBand="0" w:noVBand="1"/>
      </w:tblPr>
      <w:tblGrid>
        <w:gridCol w:w="284"/>
        <w:gridCol w:w="9619"/>
      </w:tblGrid>
      <w:tr w:rsidR="0092771B" w:rsidRPr="003B00E1" w14:paraId="18BBBB3E" w14:textId="77777777" w:rsidTr="008A535D">
        <w:tc>
          <w:tcPr>
            <w:tcW w:w="284" w:type="dxa"/>
          </w:tcPr>
          <w:p w14:paraId="0BC7A205" w14:textId="708CFA96" w:rsidR="0092771B" w:rsidRPr="007E769D" w:rsidRDefault="0092771B" w:rsidP="0092771B">
            <w:pPr>
              <w:tabs>
                <w:tab w:val="left" w:pos="1230"/>
              </w:tabs>
              <w:rPr>
                <w:rFonts w:asciiTheme="majorHAnsi" w:hAnsiTheme="majorHAnsi" w:cs="Gotham-LightItalic"/>
                <w:i/>
                <w:iCs/>
                <w:sz w:val="18"/>
                <w:szCs w:val="18"/>
              </w:rPr>
            </w:pPr>
            <w:r w:rsidRPr="007E769D">
              <w:rPr>
                <w:rFonts w:asciiTheme="majorHAnsi" w:hAnsiTheme="majorHAnsi" w:cs="Gotham-LightItalic"/>
                <w:b/>
                <w:bCs/>
                <w:iCs/>
                <w:sz w:val="18"/>
                <w:szCs w:val="18"/>
              </w:rPr>
              <w:t xml:space="preserve">1.  </w:t>
            </w:r>
          </w:p>
        </w:tc>
        <w:tc>
          <w:tcPr>
            <w:tcW w:w="9619" w:type="dxa"/>
          </w:tcPr>
          <w:p w14:paraId="44BCC419" w14:textId="1883E20F" w:rsidR="0092771B" w:rsidRPr="007E769D" w:rsidRDefault="0092771B" w:rsidP="0092771B">
            <w:pPr>
              <w:tabs>
                <w:tab w:val="left" w:pos="1230"/>
              </w:tabs>
              <w:rPr>
                <w:rFonts w:asciiTheme="majorHAnsi" w:hAnsiTheme="majorHAnsi"/>
                <w:sz w:val="18"/>
                <w:szCs w:val="18"/>
              </w:rPr>
            </w:pPr>
            <w:r w:rsidRPr="007E769D">
              <w:rPr>
                <w:rFonts w:asciiTheme="majorHAnsi" w:hAnsiTheme="majorHAnsi" w:cs="Gotham-LightItalic"/>
                <w:b/>
                <w:bCs/>
                <w:iCs/>
                <w:sz w:val="18"/>
                <w:szCs w:val="18"/>
              </w:rPr>
              <w:t>Diagnosis</w:t>
            </w:r>
            <w:r w:rsidRPr="007E769D">
              <w:rPr>
                <w:rFonts w:asciiTheme="majorHAnsi" w:hAnsiTheme="majorHAnsi" w:cs="Gotham-LightItalic"/>
                <w:iCs/>
                <w:sz w:val="18"/>
                <w:szCs w:val="18"/>
              </w:rPr>
              <w:t xml:space="preserve"> </w:t>
            </w:r>
            <w:r w:rsidRPr="00CA24D0">
              <w:rPr>
                <w:rFonts w:asciiTheme="majorHAnsi" w:hAnsiTheme="majorHAnsi" w:cs="Gotham-LightItalic"/>
                <w:i/>
                <w:iCs/>
                <w:color w:val="808080" w:themeColor="background1" w:themeShade="80"/>
                <w:sz w:val="18"/>
                <w:szCs w:val="18"/>
              </w:rPr>
              <w:t xml:space="preserve">(For each accident-related injury you have been referred, and in each case, whether it is pure mental harm </w:t>
            </w:r>
            <w:r w:rsidRPr="00CA24D0">
              <w:rPr>
                <w:rFonts w:asciiTheme="majorHAnsi" w:hAnsiTheme="majorHAnsi" w:cs="Gotham-LightItalic"/>
                <w:i/>
                <w:iCs/>
                <w:color w:val="808080" w:themeColor="background1" w:themeShade="80"/>
                <w:sz w:val="18"/>
                <w:szCs w:val="18"/>
              </w:rPr>
              <w:br/>
              <w:t>or consequential mental harm)</w:t>
            </w:r>
          </w:p>
        </w:tc>
      </w:tr>
      <w:tr w:rsidR="008A535D" w:rsidRPr="003B00E1" w14:paraId="761AAC6E" w14:textId="77777777" w:rsidTr="008A535D">
        <w:tc>
          <w:tcPr>
            <w:tcW w:w="284" w:type="dxa"/>
          </w:tcPr>
          <w:p w14:paraId="3B3A8A5B" w14:textId="12117A98" w:rsidR="008A535D" w:rsidRPr="007E769D" w:rsidRDefault="008A535D" w:rsidP="0092771B">
            <w:pPr>
              <w:tabs>
                <w:tab w:val="left" w:pos="144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7E769D">
              <w:rPr>
                <w:rFonts w:asciiTheme="majorHAnsi" w:hAnsiTheme="majorHAnsi" w:cs="Gotham-LightItalic"/>
                <w:iCs/>
                <w:sz w:val="18"/>
                <w:szCs w:val="18"/>
              </w:rPr>
              <w:tab/>
            </w:r>
          </w:p>
        </w:tc>
        <w:tc>
          <w:tcPr>
            <w:tcW w:w="9619" w:type="dxa"/>
            <w:tcBorders>
              <w:bottom w:val="single" w:sz="4" w:space="0" w:color="A6A6A6" w:themeColor="background1" w:themeShade="A6"/>
            </w:tcBorders>
          </w:tcPr>
          <w:p w14:paraId="3EBD0FFA" w14:textId="2E6EEB13" w:rsidR="008A535D" w:rsidRPr="007E769D" w:rsidRDefault="008A535D" w:rsidP="0092771B">
            <w:pPr>
              <w:tabs>
                <w:tab w:val="left" w:pos="144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</w:p>
        </w:tc>
      </w:tr>
      <w:tr w:rsidR="0092771B" w:rsidRPr="003B00E1" w14:paraId="21236753" w14:textId="77777777" w:rsidTr="008A535D">
        <w:tc>
          <w:tcPr>
            <w:tcW w:w="284" w:type="dxa"/>
          </w:tcPr>
          <w:p w14:paraId="5B10CC13" w14:textId="53A5E266" w:rsidR="0092771B" w:rsidRPr="007E769D" w:rsidRDefault="0092771B" w:rsidP="0092771B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7E769D">
              <w:rPr>
                <w:rFonts w:asciiTheme="majorHAnsi" w:hAnsiTheme="majorHAnsi" w:cs="Gotham-LightItalic"/>
                <w:b/>
                <w:bCs/>
                <w:iCs/>
                <w:sz w:val="18"/>
                <w:szCs w:val="18"/>
              </w:rPr>
              <w:t xml:space="preserve">2.  </w:t>
            </w:r>
          </w:p>
        </w:tc>
        <w:tc>
          <w:tcPr>
            <w:tcW w:w="9619" w:type="dxa"/>
            <w:tcBorders>
              <w:top w:val="single" w:sz="4" w:space="0" w:color="A6A6A6" w:themeColor="background1" w:themeShade="A6"/>
            </w:tcBorders>
          </w:tcPr>
          <w:p w14:paraId="084383C9" w14:textId="5040908D" w:rsidR="0092771B" w:rsidRPr="007E769D" w:rsidRDefault="0092771B" w:rsidP="0092771B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7E769D">
              <w:rPr>
                <w:rFonts w:asciiTheme="majorHAnsi" w:hAnsiTheme="majorHAnsi" w:cs="Gotham-LightItalic"/>
                <w:b/>
                <w:bCs/>
                <w:iCs/>
                <w:sz w:val="18"/>
                <w:szCs w:val="18"/>
              </w:rPr>
              <w:t>Prognosis</w:t>
            </w:r>
          </w:p>
        </w:tc>
      </w:tr>
      <w:tr w:rsidR="008A535D" w:rsidRPr="003B00E1" w14:paraId="2E516D34" w14:textId="77777777" w:rsidTr="008A535D">
        <w:tc>
          <w:tcPr>
            <w:tcW w:w="284" w:type="dxa"/>
          </w:tcPr>
          <w:p w14:paraId="7328D4DF" w14:textId="719A9156" w:rsidR="008A535D" w:rsidRPr="007E769D" w:rsidRDefault="008A535D" w:rsidP="008A535D">
            <w:pPr>
              <w:tabs>
                <w:tab w:val="left" w:pos="221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7E769D">
              <w:rPr>
                <w:rFonts w:asciiTheme="majorHAnsi" w:hAnsiTheme="majorHAnsi" w:cs="Gotham-LightItalic"/>
                <w:iCs/>
                <w:sz w:val="18"/>
                <w:szCs w:val="18"/>
              </w:rPr>
              <w:tab/>
            </w:r>
          </w:p>
        </w:tc>
        <w:tc>
          <w:tcPr>
            <w:tcW w:w="9619" w:type="dxa"/>
            <w:tcBorders>
              <w:bottom w:val="single" w:sz="4" w:space="0" w:color="A6A6A6" w:themeColor="background1" w:themeShade="A6"/>
            </w:tcBorders>
          </w:tcPr>
          <w:p w14:paraId="324C25C3" w14:textId="703CF797" w:rsidR="008A535D" w:rsidRPr="007E769D" w:rsidRDefault="008A535D" w:rsidP="008A535D">
            <w:pPr>
              <w:tabs>
                <w:tab w:val="left" w:pos="221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</w:p>
        </w:tc>
      </w:tr>
      <w:tr w:rsidR="0092771B" w:rsidRPr="003B00E1" w14:paraId="3FA0C12B" w14:textId="77777777" w:rsidTr="008A535D">
        <w:tc>
          <w:tcPr>
            <w:tcW w:w="284" w:type="dxa"/>
          </w:tcPr>
          <w:p w14:paraId="738FE6AE" w14:textId="64806F61" w:rsidR="0092771B" w:rsidRPr="007E769D" w:rsidRDefault="0092771B" w:rsidP="0092771B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7E769D">
              <w:rPr>
                <w:rFonts w:asciiTheme="majorHAnsi" w:hAnsiTheme="majorHAnsi" w:cs="Gotham-LightItalic"/>
                <w:b/>
                <w:bCs/>
                <w:iCs/>
                <w:sz w:val="18"/>
                <w:szCs w:val="18"/>
              </w:rPr>
              <w:t xml:space="preserve">3.  </w:t>
            </w:r>
          </w:p>
        </w:tc>
        <w:tc>
          <w:tcPr>
            <w:tcW w:w="9619" w:type="dxa"/>
            <w:tcBorders>
              <w:top w:val="single" w:sz="4" w:space="0" w:color="A6A6A6" w:themeColor="background1" w:themeShade="A6"/>
            </w:tcBorders>
          </w:tcPr>
          <w:p w14:paraId="4C5A4F4B" w14:textId="5C88C66A" w:rsidR="0092771B" w:rsidRPr="007E769D" w:rsidRDefault="0092771B" w:rsidP="0092771B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7E769D">
              <w:rPr>
                <w:rFonts w:asciiTheme="majorHAnsi" w:hAnsiTheme="majorHAnsi" w:cs="Gotham-LightItalic"/>
                <w:b/>
                <w:bCs/>
                <w:iCs/>
                <w:sz w:val="18"/>
                <w:szCs w:val="18"/>
              </w:rPr>
              <w:t>Injury stability</w:t>
            </w:r>
          </w:p>
        </w:tc>
      </w:tr>
      <w:tr w:rsidR="008A535D" w:rsidRPr="003B00E1" w14:paraId="41DB15E7" w14:textId="77777777" w:rsidTr="008A535D">
        <w:tc>
          <w:tcPr>
            <w:tcW w:w="284" w:type="dxa"/>
          </w:tcPr>
          <w:p w14:paraId="46D142F3" w14:textId="2CE20F90" w:rsidR="008A535D" w:rsidRPr="007E769D" w:rsidRDefault="008A535D" w:rsidP="008A535D">
            <w:pPr>
              <w:tabs>
                <w:tab w:val="left" w:pos="211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7E769D">
              <w:rPr>
                <w:rFonts w:asciiTheme="majorHAnsi" w:hAnsiTheme="majorHAnsi" w:cs="Gotham-LightItalic"/>
                <w:iCs/>
                <w:sz w:val="18"/>
                <w:szCs w:val="18"/>
              </w:rPr>
              <w:tab/>
            </w:r>
          </w:p>
        </w:tc>
        <w:tc>
          <w:tcPr>
            <w:tcW w:w="9619" w:type="dxa"/>
            <w:tcBorders>
              <w:bottom w:val="single" w:sz="4" w:space="0" w:color="A6A6A6" w:themeColor="background1" w:themeShade="A6"/>
            </w:tcBorders>
          </w:tcPr>
          <w:p w14:paraId="71F43D28" w14:textId="6DF344D4" w:rsidR="008A535D" w:rsidRPr="007E769D" w:rsidRDefault="008A535D" w:rsidP="008A535D">
            <w:pPr>
              <w:tabs>
                <w:tab w:val="left" w:pos="211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</w:p>
        </w:tc>
      </w:tr>
      <w:tr w:rsidR="0092771B" w:rsidRPr="003B00E1" w14:paraId="43C7BBE8" w14:textId="77777777" w:rsidTr="008A535D">
        <w:tc>
          <w:tcPr>
            <w:tcW w:w="284" w:type="dxa"/>
          </w:tcPr>
          <w:p w14:paraId="6088104A" w14:textId="33ED9387" w:rsidR="0092771B" w:rsidRPr="007E769D" w:rsidRDefault="0092771B" w:rsidP="0092771B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7E769D">
              <w:rPr>
                <w:rFonts w:asciiTheme="majorHAnsi" w:hAnsiTheme="majorHAnsi" w:cs="Gotham-LightItalic"/>
                <w:b/>
                <w:bCs/>
                <w:iCs/>
                <w:sz w:val="18"/>
                <w:szCs w:val="18"/>
              </w:rPr>
              <w:t xml:space="preserve">4.  </w:t>
            </w:r>
          </w:p>
        </w:tc>
        <w:tc>
          <w:tcPr>
            <w:tcW w:w="9619" w:type="dxa"/>
            <w:tcBorders>
              <w:top w:val="single" w:sz="4" w:space="0" w:color="A6A6A6" w:themeColor="background1" w:themeShade="A6"/>
            </w:tcBorders>
          </w:tcPr>
          <w:p w14:paraId="230CF961" w14:textId="514328DF" w:rsidR="0092771B" w:rsidRPr="007E769D" w:rsidRDefault="0092771B" w:rsidP="0092771B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7E769D">
              <w:rPr>
                <w:rFonts w:asciiTheme="majorHAnsi" w:hAnsiTheme="majorHAnsi" w:cs="Gotham-LightItalic"/>
                <w:b/>
                <w:bCs/>
                <w:iCs/>
                <w:sz w:val="18"/>
                <w:szCs w:val="18"/>
              </w:rPr>
              <w:t xml:space="preserve">Whether the injury is consistent with the stated cause </w:t>
            </w:r>
            <w:r w:rsidRPr="00CA24D0">
              <w:rPr>
                <w:rFonts w:asciiTheme="majorHAnsi" w:hAnsiTheme="majorHAnsi" w:cs="Gotham-LightItalic"/>
                <w:i/>
                <w:iCs/>
                <w:color w:val="808080" w:themeColor="background1" w:themeShade="80"/>
                <w:sz w:val="18"/>
                <w:szCs w:val="18"/>
              </w:rPr>
              <w:t>(Refer to the stated cause contained in the referral letter)</w:t>
            </w:r>
          </w:p>
        </w:tc>
      </w:tr>
      <w:tr w:rsidR="008A535D" w:rsidRPr="003B00E1" w14:paraId="1F7DCB2E" w14:textId="77777777" w:rsidTr="008A535D">
        <w:tc>
          <w:tcPr>
            <w:tcW w:w="284" w:type="dxa"/>
          </w:tcPr>
          <w:p w14:paraId="5F1FE64D" w14:textId="2E8676C8" w:rsidR="008A535D" w:rsidRPr="007E769D" w:rsidRDefault="008A535D" w:rsidP="008A535D">
            <w:pPr>
              <w:tabs>
                <w:tab w:val="left" w:pos="169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7E769D">
              <w:rPr>
                <w:rFonts w:asciiTheme="majorHAnsi" w:hAnsiTheme="majorHAnsi" w:cs="Gotham-LightItalic"/>
                <w:iCs/>
                <w:sz w:val="18"/>
                <w:szCs w:val="18"/>
              </w:rPr>
              <w:tab/>
            </w:r>
          </w:p>
        </w:tc>
        <w:tc>
          <w:tcPr>
            <w:tcW w:w="9619" w:type="dxa"/>
            <w:tcBorders>
              <w:bottom w:val="single" w:sz="4" w:space="0" w:color="A6A6A6" w:themeColor="background1" w:themeShade="A6"/>
            </w:tcBorders>
          </w:tcPr>
          <w:p w14:paraId="12E61344" w14:textId="28A4654A" w:rsidR="008A535D" w:rsidRPr="007E769D" w:rsidRDefault="008A535D" w:rsidP="008A535D">
            <w:pPr>
              <w:tabs>
                <w:tab w:val="left" w:pos="169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</w:p>
        </w:tc>
      </w:tr>
      <w:tr w:rsidR="0092771B" w:rsidRPr="003B00E1" w14:paraId="5948237F" w14:textId="77777777" w:rsidTr="008A535D">
        <w:tc>
          <w:tcPr>
            <w:tcW w:w="284" w:type="dxa"/>
          </w:tcPr>
          <w:p w14:paraId="3255B484" w14:textId="77777777" w:rsidR="0092771B" w:rsidRPr="007E769D" w:rsidRDefault="0092771B" w:rsidP="0092771B">
            <w:pPr>
              <w:tabs>
                <w:tab w:val="left" w:pos="292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7E769D">
              <w:rPr>
                <w:rFonts w:asciiTheme="majorHAnsi" w:hAnsiTheme="majorHAnsi" w:cs="Gotham-LightItalic"/>
                <w:b/>
                <w:bCs/>
                <w:iCs/>
                <w:sz w:val="18"/>
                <w:szCs w:val="18"/>
              </w:rPr>
              <w:t xml:space="preserve">5.  </w:t>
            </w:r>
            <w:r w:rsidRPr="007E769D">
              <w:rPr>
                <w:rFonts w:asciiTheme="majorHAnsi" w:hAnsiTheme="majorHAnsi" w:cs="Gotham-LightItalic"/>
                <w:b/>
                <w:bCs/>
                <w:iCs/>
                <w:sz w:val="18"/>
                <w:szCs w:val="18"/>
              </w:rPr>
              <w:tab/>
            </w:r>
          </w:p>
        </w:tc>
        <w:tc>
          <w:tcPr>
            <w:tcW w:w="9619" w:type="dxa"/>
            <w:tcBorders>
              <w:top w:val="single" w:sz="4" w:space="0" w:color="A6A6A6" w:themeColor="background1" w:themeShade="A6"/>
            </w:tcBorders>
          </w:tcPr>
          <w:p w14:paraId="6BEC09FD" w14:textId="122CFA31" w:rsidR="0092771B" w:rsidRPr="007E769D" w:rsidRDefault="002F0336" w:rsidP="00313FAD">
            <w:pPr>
              <w:tabs>
                <w:tab w:val="left" w:pos="292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586E93">
              <w:rPr>
                <w:rFonts w:asciiTheme="majorHAnsi" w:hAnsiTheme="majorHAnsi" w:cs="Gotham-LightItalic"/>
                <w:b/>
                <w:bCs/>
                <w:iCs/>
                <w:sz w:val="18"/>
                <w:szCs w:val="18"/>
              </w:rPr>
              <w:t xml:space="preserve">Has the Motor Vehicle Accident </w:t>
            </w:r>
            <w:proofErr w:type="gramStart"/>
            <w:r w:rsidRPr="00586E93">
              <w:rPr>
                <w:rFonts w:asciiTheme="majorHAnsi" w:hAnsiTheme="majorHAnsi" w:cs="Gotham-LightItalic"/>
                <w:b/>
                <w:bCs/>
                <w:iCs/>
                <w:sz w:val="18"/>
                <w:szCs w:val="18"/>
              </w:rPr>
              <w:t>had an effect on</w:t>
            </w:r>
            <w:proofErr w:type="gramEnd"/>
            <w:r w:rsidRPr="00586E93">
              <w:rPr>
                <w:rFonts w:asciiTheme="majorHAnsi" w:hAnsiTheme="majorHAnsi" w:cs="Gotham-LightItalic"/>
                <w:b/>
                <w:bCs/>
                <w:iCs/>
                <w:sz w:val="18"/>
                <w:szCs w:val="18"/>
              </w:rPr>
              <w:t xml:space="preserve"> any pre-existing injuries or conditions, if so, to what extent?</w:t>
            </w:r>
          </w:p>
        </w:tc>
      </w:tr>
      <w:tr w:rsidR="008A535D" w:rsidRPr="003B00E1" w14:paraId="2B173FBD" w14:textId="77777777" w:rsidTr="008A535D">
        <w:tc>
          <w:tcPr>
            <w:tcW w:w="284" w:type="dxa"/>
          </w:tcPr>
          <w:p w14:paraId="7B20D851" w14:textId="4DE87982" w:rsidR="008A535D" w:rsidRPr="007E769D" w:rsidRDefault="008A535D" w:rsidP="0092771B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</w:p>
        </w:tc>
        <w:tc>
          <w:tcPr>
            <w:tcW w:w="9619" w:type="dxa"/>
            <w:tcBorders>
              <w:bottom w:val="single" w:sz="4" w:space="0" w:color="A6A6A6" w:themeColor="background1" w:themeShade="A6"/>
            </w:tcBorders>
          </w:tcPr>
          <w:p w14:paraId="2D4AD698" w14:textId="45CE8D7E" w:rsidR="008A535D" w:rsidRPr="007E769D" w:rsidRDefault="008A535D" w:rsidP="008A535D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</w:p>
        </w:tc>
      </w:tr>
      <w:tr w:rsidR="00313FAD" w:rsidRPr="003B00E1" w14:paraId="1AA7DA24" w14:textId="77777777" w:rsidTr="008A535D">
        <w:tc>
          <w:tcPr>
            <w:tcW w:w="284" w:type="dxa"/>
          </w:tcPr>
          <w:p w14:paraId="1430D60A" w14:textId="434BE744" w:rsidR="00313FAD" w:rsidRPr="007E769D" w:rsidRDefault="00313FAD" w:rsidP="00313FAD">
            <w:pPr>
              <w:tabs>
                <w:tab w:val="left" w:pos="1230"/>
              </w:tabs>
              <w:rPr>
                <w:rFonts w:asciiTheme="majorHAnsi" w:hAnsiTheme="majorHAnsi" w:cs="Gotham-LightItalic"/>
                <w:b/>
                <w:iCs/>
                <w:sz w:val="18"/>
                <w:szCs w:val="18"/>
              </w:rPr>
            </w:pPr>
            <w:r w:rsidRPr="007E769D">
              <w:rPr>
                <w:rFonts w:asciiTheme="majorHAnsi" w:hAnsiTheme="majorHAnsi" w:cs="Gotham-LightItalic"/>
                <w:b/>
                <w:iCs/>
                <w:sz w:val="18"/>
                <w:szCs w:val="18"/>
              </w:rPr>
              <w:t xml:space="preserve">6. </w:t>
            </w:r>
          </w:p>
        </w:tc>
        <w:tc>
          <w:tcPr>
            <w:tcW w:w="9619" w:type="dxa"/>
            <w:tcBorders>
              <w:top w:val="single" w:sz="4" w:space="0" w:color="A6A6A6" w:themeColor="background1" w:themeShade="A6"/>
            </w:tcBorders>
          </w:tcPr>
          <w:p w14:paraId="14945C5B" w14:textId="53F36A2D" w:rsidR="00313FAD" w:rsidRPr="007E769D" w:rsidRDefault="002F0336" w:rsidP="005D7F24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586E93">
              <w:rPr>
                <w:rFonts w:asciiTheme="majorHAnsi" w:hAnsiTheme="majorHAnsi" w:cs="Gotham-LightItalic"/>
                <w:b/>
                <w:bCs/>
                <w:iCs/>
                <w:sz w:val="18"/>
                <w:szCs w:val="18"/>
              </w:rPr>
              <w:t>Has the injured person had any subsequent injuries or conditions that have been made worse by the Motor Vehicle Accident, if so, to what extent?</w:t>
            </w:r>
          </w:p>
        </w:tc>
      </w:tr>
      <w:tr w:rsidR="008A535D" w:rsidRPr="003B00E1" w14:paraId="04FCEE7D" w14:textId="77777777" w:rsidTr="008A535D">
        <w:tc>
          <w:tcPr>
            <w:tcW w:w="284" w:type="dxa"/>
          </w:tcPr>
          <w:p w14:paraId="104613E7" w14:textId="77777777" w:rsidR="008A535D" w:rsidRPr="007E769D" w:rsidRDefault="008A535D" w:rsidP="008A535D">
            <w:pPr>
              <w:tabs>
                <w:tab w:val="left" w:pos="91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7E769D">
              <w:rPr>
                <w:rFonts w:asciiTheme="majorHAnsi" w:hAnsiTheme="majorHAnsi" w:cs="Gotham-LightItalic"/>
                <w:iCs/>
                <w:sz w:val="18"/>
                <w:szCs w:val="18"/>
              </w:rPr>
              <w:tab/>
            </w:r>
          </w:p>
        </w:tc>
        <w:tc>
          <w:tcPr>
            <w:tcW w:w="9619" w:type="dxa"/>
            <w:tcBorders>
              <w:bottom w:val="single" w:sz="4" w:space="0" w:color="A6A6A6" w:themeColor="background1" w:themeShade="A6"/>
            </w:tcBorders>
          </w:tcPr>
          <w:p w14:paraId="6FA76C91" w14:textId="2016EACD" w:rsidR="008A535D" w:rsidRPr="007E769D" w:rsidRDefault="008A535D" w:rsidP="008A535D">
            <w:pPr>
              <w:tabs>
                <w:tab w:val="left" w:pos="91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</w:p>
        </w:tc>
      </w:tr>
      <w:tr w:rsidR="00313FAD" w:rsidRPr="003B00E1" w14:paraId="14542954" w14:textId="77777777" w:rsidTr="008A535D">
        <w:tc>
          <w:tcPr>
            <w:tcW w:w="284" w:type="dxa"/>
          </w:tcPr>
          <w:p w14:paraId="04975D95" w14:textId="77777777" w:rsidR="00313FAD" w:rsidRPr="007E769D" w:rsidRDefault="00313FAD" w:rsidP="0092771B">
            <w:pPr>
              <w:tabs>
                <w:tab w:val="left" w:pos="1230"/>
              </w:tabs>
              <w:rPr>
                <w:rFonts w:asciiTheme="majorHAnsi" w:hAnsiTheme="majorHAnsi" w:cs="Gotham-LightItalic"/>
                <w:b/>
                <w:iCs/>
                <w:sz w:val="18"/>
                <w:szCs w:val="18"/>
              </w:rPr>
            </w:pPr>
            <w:r w:rsidRPr="007E769D">
              <w:rPr>
                <w:rFonts w:asciiTheme="majorHAnsi" w:hAnsiTheme="majorHAnsi" w:cs="Gotham-LightItalic"/>
                <w:b/>
                <w:iCs/>
                <w:sz w:val="18"/>
                <w:szCs w:val="18"/>
              </w:rPr>
              <w:t>7.</w:t>
            </w:r>
          </w:p>
        </w:tc>
        <w:tc>
          <w:tcPr>
            <w:tcW w:w="9619" w:type="dxa"/>
            <w:tcBorders>
              <w:top w:val="single" w:sz="4" w:space="0" w:color="A6A6A6" w:themeColor="background1" w:themeShade="A6"/>
            </w:tcBorders>
          </w:tcPr>
          <w:p w14:paraId="5ACA0CA6" w14:textId="1BE87955" w:rsidR="00313FAD" w:rsidRPr="007E769D" w:rsidRDefault="00313FAD" w:rsidP="005D7F24">
            <w:pPr>
              <w:tabs>
                <w:tab w:val="left" w:pos="1230"/>
              </w:tabs>
              <w:rPr>
                <w:rFonts w:asciiTheme="majorHAnsi" w:hAnsiTheme="majorHAnsi" w:cs="Gotham-LightItalic"/>
                <w:b/>
                <w:i/>
                <w:iCs/>
                <w:sz w:val="18"/>
                <w:szCs w:val="18"/>
              </w:rPr>
            </w:pPr>
            <w:r w:rsidRPr="007E769D">
              <w:rPr>
                <w:rFonts w:asciiTheme="majorHAnsi" w:hAnsiTheme="majorHAnsi" w:cs="Gotham-LightItalic"/>
                <w:b/>
                <w:bCs/>
                <w:iCs/>
                <w:sz w:val="18"/>
                <w:szCs w:val="18"/>
              </w:rPr>
              <w:t>In a case of pure mental harm – the GEPIC rating with detailed reasons</w:t>
            </w:r>
            <w:r w:rsidRPr="007E769D">
              <w:rPr>
                <w:rFonts w:asciiTheme="majorHAnsi" w:hAnsiTheme="majorHAnsi" w:cs="Gotham-LightItalic"/>
                <w:b/>
                <w:iCs/>
                <w:sz w:val="18"/>
                <w:szCs w:val="18"/>
              </w:rPr>
              <w:t xml:space="preserve"> </w:t>
            </w:r>
            <w:r w:rsidRPr="007E769D">
              <w:rPr>
                <w:rFonts w:asciiTheme="majorHAnsi" w:hAnsiTheme="majorHAnsi" w:cs="Gotham-LightItalic"/>
                <w:b/>
                <w:iCs/>
                <w:sz w:val="18"/>
                <w:szCs w:val="18"/>
              </w:rPr>
              <w:br/>
            </w:r>
            <w:r w:rsidRPr="00CA24D0">
              <w:rPr>
                <w:rFonts w:asciiTheme="majorHAnsi" w:hAnsiTheme="majorHAnsi" w:cs="Gotham-LightItalic"/>
                <w:i/>
                <w:iCs/>
                <w:color w:val="808080" w:themeColor="background1" w:themeShade="80"/>
                <w:sz w:val="18"/>
                <w:szCs w:val="18"/>
              </w:rPr>
              <w:t xml:space="preserve">Please </w:t>
            </w:r>
            <w:proofErr w:type="gramStart"/>
            <w:r w:rsidRPr="00CA24D0">
              <w:rPr>
                <w:rFonts w:asciiTheme="majorHAnsi" w:hAnsiTheme="majorHAnsi" w:cs="Gotham-LightItalic"/>
                <w:i/>
                <w:iCs/>
                <w:color w:val="808080" w:themeColor="background1" w:themeShade="80"/>
                <w:sz w:val="18"/>
                <w:szCs w:val="18"/>
              </w:rPr>
              <w:t>refer back</w:t>
            </w:r>
            <w:proofErr w:type="gramEnd"/>
            <w:r w:rsidRPr="00CA24D0">
              <w:rPr>
                <w:rFonts w:asciiTheme="majorHAnsi" w:hAnsiTheme="majorHAnsi" w:cs="Gotham-LightItalic"/>
                <w:i/>
                <w:iCs/>
                <w:color w:val="808080" w:themeColor="background1" w:themeShade="80"/>
                <w:sz w:val="18"/>
                <w:szCs w:val="18"/>
              </w:rPr>
              <w:t xml:space="preserve"> to your opinion re</w:t>
            </w:r>
            <w:r w:rsidR="005D7F24" w:rsidRPr="00CA24D0">
              <w:rPr>
                <w:rFonts w:asciiTheme="majorHAnsi" w:hAnsiTheme="majorHAnsi" w:cs="Gotham-LightItalic"/>
                <w:i/>
                <w:iCs/>
                <w:color w:val="808080" w:themeColor="background1" w:themeShade="80"/>
                <w:sz w:val="18"/>
                <w:szCs w:val="18"/>
              </w:rPr>
              <w:t>garding diagnosis in Question 1</w:t>
            </w:r>
            <w:r w:rsidRPr="00CA24D0">
              <w:rPr>
                <w:rFonts w:asciiTheme="majorHAnsi" w:hAnsiTheme="majorHAnsi" w:cs="Gotham-LightItalic"/>
                <w:i/>
                <w:iCs/>
                <w:color w:val="808080" w:themeColor="background1" w:themeShade="80"/>
                <w:sz w:val="18"/>
                <w:szCs w:val="18"/>
              </w:rPr>
              <w:br/>
              <w:t xml:space="preserve">Only complete the </w:t>
            </w:r>
            <w:r w:rsidR="005D7F24" w:rsidRPr="00CA24D0">
              <w:rPr>
                <w:rFonts w:asciiTheme="majorHAnsi" w:hAnsiTheme="majorHAnsi" w:cs="Gotham-LightItalic"/>
                <w:i/>
                <w:iCs/>
                <w:color w:val="808080" w:themeColor="background1" w:themeShade="80"/>
                <w:sz w:val="18"/>
                <w:szCs w:val="18"/>
              </w:rPr>
              <w:t>table</w:t>
            </w:r>
            <w:r w:rsidRPr="00CA24D0">
              <w:rPr>
                <w:rFonts w:asciiTheme="majorHAnsi" w:hAnsiTheme="majorHAnsi" w:cs="Gotham-LightItalic"/>
                <w:i/>
                <w:iCs/>
                <w:color w:val="808080" w:themeColor="background1" w:themeShade="80"/>
                <w:sz w:val="18"/>
                <w:szCs w:val="18"/>
              </w:rPr>
              <w:t xml:space="preserve"> below and provide a GEPIC rating for diagnosed Pure Mental Harm injuries.</w:t>
            </w:r>
          </w:p>
        </w:tc>
      </w:tr>
    </w:tbl>
    <w:p w14:paraId="6304C30E" w14:textId="77777777" w:rsidR="00313FAD" w:rsidRDefault="00313FAD" w:rsidP="00313FAD"/>
    <w:p w14:paraId="39ACE76D" w14:textId="77777777" w:rsidR="00D87A28" w:rsidRDefault="00D87A28" w:rsidP="00313FA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36"/>
        <w:gridCol w:w="1488"/>
        <w:gridCol w:w="1481"/>
        <w:gridCol w:w="1496"/>
        <w:gridCol w:w="1499"/>
        <w:gridCol w:w="1488"/>
      </w:tblGrid>
      <w:tr w:rsidR="00B74ED0" w:rsidRPr="00313FAD" w14:paraId="4E832BD0" w14:textId="77777777" w:rsidTr="008C351D">
        <w:trPr>
          <w:trHeight w:val="423"/>
        </w:trPr>
        <w:tc>
          <w:tcPr>
            <w:tcW w:w="10414" w:type="dxa"/>
            <w:gridSpan w:val="6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56E2B62" w14:textId="476EC337" w:rsidR="00B74ED0" w:rsidRPr="007751FD" w:rsidRDefault="00B74ED0" w:rsidP="00B74ED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7751FD">
              <w:rPr>
                <w:rFonts w:asciiTheme="majorHAnsi" w:hAnsiTheme="majorHAnsi"/>
                <w:b/>
                <w:bCs/>
              </w:rPr>
              <w:t>Evaluation of Psychiatric Impairment</w:t>
            </w:r>
          </w:p>
        </w:tc>
      </w:tr>
      <w:tr w:rsidR="00D22FBC" w:rsidRPr="007751FD" w14:paraId="6C388593" w14:textId="77777777" w:rsidTr="007751FD">
        <w:trPr>
          <w:trHeight w:val="423"/>
        </w:trPr>
        <w:tc>
          <w:tcPr>
            <w:tcW w:w="28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08080" w:themeFill="background1" w:themeFillShade="80"/>
            <w:vAlign w:val="center"/>
          </w:tcPr>
          <w:p w14:paraId="0ACFE7A2" w14:textId="68F55CBB" w:rsidR="00313FAD" w:rsidRPr="007751FD" w:rsidRDefault="00313FAD" w:rsidP="00213246">
            <w:pPr>
              <w:pStyle w:val="TABLETEXT03"/>
              <w:spacing w:line="240" w:lineRule="auto"/>
              <w:rPr>
                <w:rFonts w:asciiTheme="majorHAnsi" w:hAnsiTheme="majorHAnsi" w:cs="Gotham-LightItalic"/>
                <w:b/>
                <w:iCs/>
              </w:rPr>
            </w:pPr>
            <w:r w:rsidRPr="007751FD">
              <w:rPr>
                <w:rFonts w:asciiTheme="majorHAnsi" w:hAnsiTheme="majorHAnsi" w:cs="Gotham-LightItalic"/>
                <w:b/>
                <w:iCs/>
              </w:rPr>
              <w:t>Class of Impairment</w:t>
            </w:r>
          </w:p>
        </w:tc>
        <w:tc>
          <w:tcPr>
            <w:tcW w:w="15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08080" w:themeFill="background1" w:themeFillShade="80"/>
            <w:vAlign w:val="center"/>
          </w:tcPr>
          <w:p w14:paraId="64F5D7C3" w14:textId="46A4A61D" w:rsidR="00313FAD" w:rsidRPr="007751FD" w:rsidRDefault="00313FAD" w:rsidP="007751FD">
            <w:pPr>
              <w:pStyle w:val="TABLETEXT03"/>
              <w:spacing w:line="240" w:lineRule="auto"/>
              <w:rPr>
                <w:rFonts w:asciiTheme="majorHAnsi" w:hAnsiTheme="majorHAnsi" w:cs="Gotham-LightItalic"/>
                <w:b/>
                <w:iCs/>
              </w:rPr>
            </w:pPr>
            <w:r w:rsidRPr="007751FD">
              <w:rPr>
                <w:rFonts w:asciiTheme="majorHAnsi" w:hAnsiTheme="majorHAnsi" w:cs="Gotham-LightItalic"/>
                <w:b/>
                <w:iCs/>
              </w:rPr>
              <w:t>1</w:t>
            </w:r>
          </w:p>
        </w:tc>
        <w:tc>
          <w:tcPr>
            <w:tcW w:w="15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08080" w:themeFill="background1" w:themeFillShade="80"/>
            <w:vAlign w:val="center"/>
          </w:tcPr>
          <w:p w14:paraId="46635098" w14:textId="358574D6" w:rsidR="00313FAD" w:rsidRPr="007751FD" w:rsidRDefault="00313FAD" w:rsidP="007751FD">
            <w:pPr>
              <w:pStyle w:val="TABLETEXT03"/>
              <w:spacing w:line="240" w:lineRule="auto"/>
              <w:rPr>
                <w:rFonts w:asciiTheme="majorHAnsi" w:hAnsiTheme="majorHAnsi" w:cs="Gotham-LightItalic"/>
                <w:b/>
                <w:iCs/>
              </w:rPr>
            </w:pPr>
            <w:r w:rsidRPr="007751FD">
              <w:rPr>
                <w:rFonts w:asciiTheme="majorHAnsi" w:hAnsiTheme="majorHAnsi" w:cs="Gotham-LightItalic"/>
                <w:b/>
                <w:iCs/>
              </w:rPr>
              <w:t>2</w:t>
            </w:r>
          </w:p>
        </w:tc>
        <w:tc>
          <w:tcPr>
            <w:tcW w:w="15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08080" w:themeFill="background1" w:themeFillShade="80"/>
            <w:vAlign w:val="center"/>
          </w:tcPr>
          <w:p w14:paraId="6B17C19D" w14:textId="5BE00876" w:rsidR="00313FAD" w:rsidRPr="007751FD" w:rsidRDefault="00313FAD" w:rsidP="007751FD">
            <w:pPr>
              <w:pStyle w:val="TABLETEXT03"/>
              <w:spacing w:line="240" w:lineRule="auto"/>
              <w:rPr>
                <w:rFonts w:asciiTheme="majorHAnsi" w:hAnsiTheme="majorHAnsi" w:cs="Gotham-LightItalic"/>
                <w:b/>
                <w:iCs/>
              </w:rPr>
            </w:pPr>
            <w:r w:rsidRPr="007751FD">
              <w:rPr>
                <w:rFonts w:asciiTheme="majorHAnsi" w:hAnsiTheme="majorHAnsi" w:cs="Gotham-LightItalic"/>
                <w:b/>
                <w:iCs/>
              </w:rPr>
              <w:t>3</w:t>
            </w:r>
          </w:p>
        </w:tc>
        <w:tc>
          <w:tcPr>
            <w:tcW w:w="15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08080" w:themeFill="background1" w:themeFillShade="80"/>
            <w:vAlign w:val="center"/>
          </w:tcPr>
          <w:p w14:paraId="096BA18B" w14:textId="3CB18516" w:rsidR="00313FAD" w:rsidRPr="007751FD" w:rsidRDefault="00313FAD" w:rsidP="007751FD">
            <w:pPr>
              <w:pStyle w:val="TABLETEXT03"/>
              <w:spacing w:line="240" w:lineRule="auto"/>
              <w:rPr>
                <w:rFonts w:asciiTheme="majorHAnsi" w:hAnsiTheme="majorHAnsi" w:cs="Gotham-LightItalic"/>
                <w:b/>
                <w:iCs/>
              </w:rPr>
            </w:pPr>
            <w:r w:rsidRPr="007751FD">
              <w:rPr>
                <w:rFonts w:asciiTheme="majorHAnsi" w:hAnsiTheme="majorHAnsi" w:cs="Gotham-LightItalic"/>
                <w:b/>
                <w:iCs/>
              </w:rPr>
              <w:t>4</w:t>
            </w:r>
          </w:p>
        </w:tc>
        <w:tc>
          <w:tcPr>
            <w:tcW w:w="15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08080" w:themeFill="background1" w:themeFillShade="80"/>
            <w:vAlign w:val="center"/>
          </w:tcPr>
          <w:p w14:paraId="01210E91" w14:textId="014B7E41" w:rsidR="00313FAD" w:rsidRPr="007751FD" w:rsidRDefault="00313FAD" w:rsidP="007751FD">
            <w:pPr>
              <w:pStyle w:val="TABLETEXT03"/>
              <w:spacing w:line="240" w:lineRule="auto"/>
              <w:rPr>
                <w:rFonts w:asciiTheme="majorHAnsi" w:hAnsiTheme="majorHAnsi" w:cs="Gotham-LightItalic"/>
                <w:b/>
                <w:iCs/>
              </w:rPr>
            </w:pPr>
            <w:r w:rsidRPr="007751FD">
              <w:rPr>
                <w:rFonts w:asciiTheme="majorHAnsi" w:hAnsiTheme="majorHAnsi" w:cs="Gotham-LightItalic"/>
                <w:b/>
                <w:iCs/>
              </w:rPr>
              <w:t>5</w:t>
            </w:r>
          </w:p>
        </w:tc>
      </w:tr>
      <w:tr w:rsidR="00D22FBC" w:rsidRPr="00313FAD" w14:paraId="65EF65A4" w14:textId="77777777" w:rsidTr="007751FD">
        <w:trPr>
          <w:trHeight w:val="423"/>
        </w:trPr>
        <w:tc>
          <w:tcPr>
            <w:tcW w:w="28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/>
            <w:vAlign w:val="center"/>
          </w:tcPr>
          <w:p w14:paraId="4F693B62" w14:textId="27F3537E" w:rsidR="00313FAD" w:rsidRPr="00B74ED0" w:rsidRDefault="00313FAD" w:rsidP="00D22FBC">
            <w:pPr>
              <w:pStyle w:val="TABLETEXT03"/>
              <w:spacing w:line="240" w:lineRule="auto"/>
              <w:rPr>
                <w:rFonts w:asciiTheme="majorHAnsi" w:hAnsiTheme="majorHAnsi"/>
                <w:color w:val="A6A6A6" w:themeColor="background1" w:themeShade="A6"/>
                <w:sz w:val="16"/>
                <w:szCs w:val="16"/>
              </w:rPr>
            </w:pPr>
            <w:r w:rsidRPr="00B74ED0">
              <w:rPr>
                <w:rFonts w:asciiTheme="majorHAnsi" w:hAnsiTheme="majorHAnsi" w:cs="Gotham-LightItalic"/>
                <w:iCs/>
                <w:color w:val="A6A6A6" w:themeColor="background1" w:themeShade="A6"/>
                <w:sz w:val="16"/>
                <w:szCs w:val="16"/>
              </w:rPr>
              <w:t>Percentage of Impairment</w:t>
            </w:r>
          </w:p>
        </w:tc>
        <w:tc>
          <w:tcPr>
            <w:tcW w:w="15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/>
            <w:vAlign w:val="center"/>
          </w:tcPr>
          <w:p w14:paraId="13180209" w14:textId="3CD6CF48" w:rsidR="00313FAD" w:rsidRPr="00B74ED0" w:rsidRDefault="00313FAD" w:rsidP="00D22FBC">
            <w:pPr>
              <w:pStyle w:val="TABLETEXT03"/>
              <w:spacing w:line="240" w:lineRule="auto"/>
              <w:jc w:val="center"/>
              <w:rPr>
                <w:rFonts w:asciiTheme="majorHAnsi" w:hAnsiTheme="majorHAnsi"/>
                <w:color w:val="A6A6A6" w:themeColor="background1" w:themeShade="A6"/>
                <w:sz w:val="16"/>
                <w:szCs w:val="16"/>
              </w:rPr>
            </w:pPr>
            <w:r w:rsidRPr="00B74ED0">
              <w:rPr>
                <w:rFonts w:asciiTheme="majorHAnsi" w:hAnsiTheme="majorHAnsi" w:cs="Gotham-LightItalic"/>
                <w:iCs/>
                <w:color w:val="A6A6A6" w:themeColor="background1" w:themeShade="A6"/>
                <w:sz w:val="16"/>
                <w:szCs w:val="16"/>
              </w:rPr>
              <w:t>0% to 5%</w:t>
            </w:r>
          </w:p>
        </w:tc>
        <w:tc>
          <w:tcPr>
            <w:tcW w:w="15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/>
            <w:vAlign w:val="center"/>
          </w:tcPr>
          <w:p w14:paraId="1B12C82C" w14:textId="17DAD413" w:rsidR="00313FAD" w:rsidRPr="00B74ED0" w:rsidRDefault="00313FAD" w:rsidP="00D22FBC">
            <w:pPr>
              <w:pStyle w:val="TABLETEXT03"/>
              <w:spacing w:line="240" w:lineRule="auto"/>
              <w:jc w:val="center"/>
              <w:rPr>
                <w:rFonts w:asciiTheme="majorHAnsi" w:hAnsiTheme="majorHAnsi"/>
                <w:color w:val="A6A6A6" w:themeColor="background1" w:themeShade="A6"/>
                <w:sz w:val="16"/>
                <w:szCs w:val="16"/>
              </w:rPr>
            </w:pPr>
            <w:r w:rsidRPr="00B74ED0">
              <w:rPr>
                <w:rFonts w:asciiTheme="majorHAnsi" w:hAnsiTheme="majorHAnsi" w:cs="Gotham-LightItalic"/>
                <w:iCs/>
                <w:color w:val="A6A6A6" w:themeColor="background1" w:themeShade="A6"/>
                <w:sz w:val="16"/>
                <w:szCs w:val="16"/>
              </w:rPr>
              <w:t>10% to 20%</w:t>
            </w:r>
          </w:p>
        </w:tc>
        <w:tc>
          <w:tcPr>
            <w:tcW w:w="15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/>
            <w:vAlign w:val="center"/>
          </w:tcPr>
          <w:p w14:paraId="3A95FC9A" w14:textId="4106AB5A" w:rsidR="00313FAD" w:rsidRPr="00B74ED0" w:rsidRDefault="00313FAD" w:rsidP="00D22FBC">
            <w:pPr>
              <w:pStyle w:val="TABLETEXT03"/>
              <w:spacing w:line="240" w:lineRule="auto"/>
              <w:jc w:val="center"/>
              <w:rPr>
                <w:rFonts w:asciiTheme="majorHAnsi" w:hAnsiTheme="majorHAnsi"/>
                <w:color w:val="A6A6A6" w:themeColor="background1" w:themeShade="A6"/>
                <w:sz w:val="16"/>
                <w:szCs w:val="16"/>
              </w:rPr>
            </w:pPr>
            <w:r w:rsidRPr="00B74ED0">
              <w:rPr>
                <w:rFonts w:asciiTheme="majorHAnsi" w:hAnsiTheme="majorHAnsi" w:cs="Gotham-LightItalic"/>
                <w:iCs/>
                <w:color w:val="A6A6A6" w:themeColor="background1" w:themeShade="A6"/>
                <w:sz w:val="16"/>
                <w:szCs w:val="16"/>
              </w:rPr>
              <w:t>25% to 50%</w:t>
            </w:r>
          </w:p>
        </w:tc>
        <w:tc>
          <w:tcPr>
            <w:tcW w:w="15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/>
            <w:vAlign w:val="center"/>
          </w:tcPr>
          <w:p w14:paraId="270877C3" w14:textId="37E87C5B" w:rsidR="00313FAD" w:rsidRPr="00B74ED0" w:rsidRDefault="00313FAD" w:rsidP="00D22FBC">
            <w:pPr>
              <w:pStyle w:val="TABLETEXT03"/>
              <w:spacing w:line="240" w:lineRule="auto"/>
              <w:jc w:val="center"/>
              <w:rPr>
                <w:rFonts w:asciiTheme="majorHAnsi" w:hAnsiTheme="majorHAnsi"/>
                <w:color w:val="A6A6A6" w:themeColor="background1" w:themeShade="A6"/>
                <w:sz w:val="16"/>
                <w:szCs w:val="16"/>
              </w:rPr>
            </w:pPr>
            <w:r w:rsidRPr="00B74ED0">
              <w:rPr>
                <w:rFonts w:asciiTheme="majorHAnsi" w:hAnsiTheme="majorHAnsi" w:cs="Gotham-LightItalic"/>
                <w:iCs/>
                <w:color w:val="A6A6A6" w:themeColor="background1" w:themeShade="A6"/>
                <w:sz w:val="16"/>
                <w:szCs w:val="16"/>
              </w:rPr>
              <w:t>55% to 75%</w:t>
            </w:r>
          </w:p>
        </w:tc>
        <w:tc>
          <w:tcPr>
            <w:tcW w:w="15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/>
            <w:vAlign w:val="center"/>
          </w:tcPr>
          <w:p w14:paraId="0AE74930" w14:textId="6CF76EAC" w:rsidR="00313FAD" w:rsidRPr="00B74ED0" w:rsidRDefault="00313FAD" w:rsidP="00D22FBC">
            <w:pPr>
              <w:pStyle w:val="TABLETEXT03"/>
              <w:spacing w:line="240" w:lineRule="auto"/>
              <w:jc w:val="center"/>
              <w:rPr>
                <w:rFonts w:asciiTheme="majorHAnsi" w:hAnsiTheme="majorHAnsi"/>
                <w:color w:val="A6A6A6" w:themeColor="background1" w:themeShade="A6"/>
                <w:sz w:val="16"/>
                <w:szCs w:val="16"/>
              </w:rPr>
            </w:pPr>
            <w:r w:rsidRPr="00B74ED0">
              <w:rPr>
                <w:rFonts w:asciiTheme="majorHAnsi" w:hAnsiTheme="majorHAnsi" w:cs="Gotham-LightItalic"/>
                <w:iCs/>
                <w:color w:val="A6A6A6" w:themeColor="background1" w:themeShade="A6"/>
                <w:sz w:val="16"/>
                <w:szCs w:val="16"/>
              </w:rPr>
              <w:t>Over 75%</w:t>
            </w:r>
          </w:p>
        </w:tc>
      </w:tr>
      <w:tr w:rsidR="00B74ED0" w:rsidRPr="00313FAD" w14:paraId="1AEEB91F" w14:textId="77777777" w:rsidTr="007751FD">
        <w:trPr>
          <w:trHeight w:val="423"/>
        </w:trPr>
        <w:tc>
          <w:tcPr>
            <w:tcW w:w="10414" w:type="dxa"/>
            <w:gridSpan w:val="6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08080" w:themeFill="background1" w:themeFillShade="80"/>
            <w:vAlign w:val="center"/>
          </w:tcPr>
          <w:p w14:paraId="3F116F7C" w14:textId="17E049C1" w:rsidR="00B74ED0" w:rsidRDefault="00B74ED0" w:rsidP="00B74ED0">
            <w:pPr>
              <w:pStyle w:val="TABLETEXT03"/>
              <w:spacing w:line="240" w:lineRule="auto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E35ED0">
              <w:rPr>
                <w:rFonts w:asciiTheme="majorHAnsi" w:hAnsiTheme="majorHAnsi" w:cs="Gotham-LightItalic"/>
                <w:b/>
                <w:iCs/>
              </w:rPr>
              <w:t>Mental Function</w:t>
            </w:r>
          </w:p>
        </w:tc>
      </w:tr>
      <w:tr w:rsidR="00D87A28" w:rsidRPr="00313FAD" w14:paraId="168F059A" w14:textId="77777777" w:rsidTr="007751FD">
        <w:trPr>
          <w:trHeight w:val="685"/>
        </w:trPr>
        <w:tc>
          <w:tcPr>
            <w:tcW w:w="28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tcMar>
              <w:top w:w="142" w:type="dxa"/>
              <w:bottom w:w="142" w:type="dxa"/>
            </w:tcMar>
            <w:vAlign w:val="center"/>
          </w:tcPr>
          <w:p w14:paraId="23E7F022" w14:textId="77777777" w:rsidR="00D87A28" w:rsidRPr="00D22FBC" w:rsidRDefault="00D87A28" w:rsidP="00D87A28">
            <w:pPr>
              <w:pStyle w:val="TABLETEXT03"/>
              <w:spacing w:line="276" w:lineRule="auto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B01DC7">
              <w:rPr>
                <w:rFonts w:asciiTheme="majorHAnsi" w:hAnsiTheme="majorHAnsi" w:cs="Gotham-LightItalic"/>
                <w:iCs/>
                <w:sz w:val="16"/>
                <w:szCs w:val="16"/>
              </w:rPr>
              <w:t xml:space="preserve">Intelligence </w:t>
            </w:r>
          </w:p>
          <w:p w14:paraId="60B4DE7E" w14:textId="13F40858" w:rsidR="00D87A28" w:rsidRPr="00D22FBC" w:rsidRDefault="00D87A28" w:rsidP="00D87A28">
            <w:pPr>
              <w:pStyle w:val="TABLETEXT03"/>
              <w:spacing w:line="276" w:lineRule="auto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/>
                <w:iCs/>
                <w:color w:val="959595"/>
                <w:sz w:val="16"/>
                <w:szCs w:val="16"/>
              </w:rPr>
              <w:t>Capacity for understanding</w:t>
            </w:r>
          </w:p>
        </w:tc>
        <w:tc>
          <w:tcPr>
            <w:tcW w:w="15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E7B0AF1" w14:textId="33B68823" w:rsidR="00D87A28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D22FBC">
              <w:rPr>
                <w:rFonts w:asciiTheme="majorHAnsi" w:hAnsiTheme="majorHAnsi" w:cs="Gotham-LightItalic"/>
                <w:iCs/>
                <w:sz w:val="16"/>
                <w:szCs w:val="16"/>
              </w:rPr>
              <w:t>Normal to Slight</w:t>
            </w:r>
          </w:p>
          <w:p w14:paraId="15C88000" w14:textId="3BB1CCC9" w:rsidR="00D87A28" w:rsidRPr="00D22FBC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/>
                <w:noProof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2F09FD2F" wp14:editId="5E77DA8D">
                      <wp:extent cx="179705" cy="179705"/>
                      <wp:effectExtent l="0" t="0" r="0" b="0"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15F9A5E" w14:textId="448C4644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2F09FD2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0" o:spid="_x0000_s1026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" fillcolor="white [3212]" stroked="f">
                      <v:textbox inset="0,0,0,0">
                        <w:txbxContent>
                          <w:p w14:paraId="315F9A5E" w14:textId="448C4644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A27F9C7" w14:textId="03F20B8D" w:rsidR="00D87A28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Mild</w:t>
            </w:r>
          </w:p>
          <w:p w14:paraId="47E3314D" w14:textId="0AA5F9F3" w:rsidR="00D87A28" w:rsidRPr="00D22FBC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/>
                <w:noProof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1C728AAA" wp14:editId="713E55C0">
                      <wp:extent cx="179705" cy="179705"/>
                      <wp:effectExtent l="0" t="0" r="0" b="0"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52E1338" w14:textId="3ED9475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C728AAA" id="Text Box 21" o:spid="_x0000_s1027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" fillcolor="white [3212]" stroked="f">
                      <v:textbox inset="0,0,0,0">
                        <w:txbxContent>
                          <w:p w14:paraId="452E1338" w14:textId="3ED9475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36FFA31" w14:textId="2C394FC0" w:rsidR="00D87A28" w:rsidRPr="00416405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Moderate</w:t>
            </w:r>
          </w:p>
          <w:p w14:paraId="71E744BD" w14:textId="69DDEFC8" w:rsidR="00D87A28" w:rsidRPr="00D22FBC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noProof/>
                <w:sz w:val="16"/>
                <w:szCs w:val="16"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0244BE87" wp14:editId="224DDF9E">
                      <wp:extent cx="179705" cy="179705"/>
                      <wp:effectExtent l="0" t="0" r="0" b="0"/>
                      <wp:docPr id="22" name="Text Box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A869D8B" w14:textId="2DA88C4F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244BE87" id="Text Box 22" o:spid="_x0000_s1028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" fillcolor="white [3212]" stroked="f">
                      <v:textbox inset="0,0,0,0">
                        <w:txbxContent>
                          <w:p w14:paraId="7A869D8B" w14:textId="2DA88C4F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EE04086" w14:textId="052AC690" w:rsidR="00D87A28" w:rsidRPr="00416405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Moderately Severe</w:t>
            </w:r>
          </w:p>
          <w:p w14:paraId="50450AD5" w14:textId="6C182094" w:rsidR="00D87A28" w:rsidRPr="00D22FBC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noProof/>
                <w:sz w:val="16"/>
                <w:szCs w:val="16"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74A6CE0A" wp14:editId="3E3B54A3">
                      <wp:extent cx="179705" cy="179705"/>
                      <wp:effectExtent l="0" t="0" r="0" b="0"/>
                      <wp:docPr id="23" name="Text Box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4F2D025" w14:textId="361B8D3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4A6CE0A" id="Text Box 23" o:spid="_x0000_s1029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" fillcolor="white [3212]" stroked="f">
                      <v:textbox inset="0,0,0,0">
                        <w:txbxContent>
                          <w:p w14:paraId="34F2D025" w14:textId="361B8D3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043CFD" w14:textId="5729DDFC" w:rsidR="00D87A28" w:rsidRPr="00416405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Severe</w:t>
            </w:r>
          </w:p>
          <w:p w14:paraId="03BD771B" w14:textId="2CA48A95" w:rsidR="00D87A28" w:rsidRPr="00D22FBC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noProof/>
                <w:sz w:val="16"/>
                <w:szCs w:val="16"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3F653358" wp14:editId="286FA02B">
                      <wp:extent cx="179705" cy="179705"/>
                      <wp:effectExtent l="0" t="0" r="0" b="0"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9487F6D" w14:textId="5A053AA4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F653358" id="Text Box 24" o:spid="_x0000_s1030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" fillcolor="white [3212]" stroked="f">
                      <v:textbox inset="0,0,0,0">
                        <w:txbxContent>
                          <w:p w14:paraId="69487F6D" w14:textId="5A053AA4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D87A28" w:rsidRPr="00313FAD" w14:paraId="04C6130A" w14:textId="77777777" w:rsidTr="007751FD">
        <w:trPr>
          <w:trHeight w:val="685"/>
        </w:trPr>
        <w:tc>
          <w:tcPr>
            <w:tcW w:w="2802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tcMar>
              <w:top w:w="142" w:type="dxa"/>
              <w:bottom w:w="142" w:type="dxa"/>
            </w:tcMar>
            <w:vAlign w:val="center"/>
          </w:tcPr>
          <w:p w14:paraId="20891D45" w14:textId="77777777" w:rsidR="00D87A28" w:rsidRPr="00416405" w:rsidRDefault="00D87A28" w:rsidP="00D87A28">
            <w:pPr>
              <w:pStyle w:val="TABLETEXT03"/>
              <w:spacing w:line="276" w:lineRule="auto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sz w:val="16"/>
                <w:szCs w:val="16"/>
              </w:rPr>
              <w:t>Thinking</w:t>
            </w:r>
          </w:p>
          <w:p w14:paraId="37908AAE" w14:textId="7FD6DE2A" w:rsidR="00D87A28" w:rsidRPr="00416405" w:rsidRDefault="00D87A28" w:rsidP="00D87A28">
            <w:pPr>
              <w:pStyle w:val="TABLETEXT03"/>
              <w:spacing w:line="276" w:lineRule="auto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D87A28">
              <w:rPr>
                <w:rFonts w:asciiTheme="majorHAnsi" w:hAnsiTheme="majorHAnsi" w:cs="Gotham-LightItalic"/>
                <w:i/>
                <w:iCs/>
                <w:color w:val="959595"/>
                <w:sz w:val="16"/>
                <w:szCs w:val="16"/>
              </w:rPr>
              <w:t xml:space="preserve">The ability to form or conceive </w:t>
            </w:r>
            <w:r w:rsidRPr="00D87A28">
              <w:rPr>
                <w:rFonts w:asciiTheme="majorHAnsi" w:hAnsiTheme="majorHAnsi" w:cs="Gotham-LightItalic"/>
                <w:i/>
                <w:iCs/>
                <w:color w:val="959595"/>
                <w:sz w:val="16"/>
                <w:szCs w:val="16"/>
              </w:rPr>
              <w:br/>
              <w:t>in the mind</w:t>
            </w:r>
          </w:p>
        </w:tc>
        <w:tc>
          <w:tcPr>
            <w:tcW w:w="1522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618088F" w14:textId="77777777" w:rsidR="00D87A28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D22FBC">
              <w:rPr>
                <w:rFonts w:asciiTheme="majorHAnsi" w:hAnsiTheme="majorHAnsi" w:cs="Gotham-LightItalic"/>
                <w:iCs/>
                <w:sz w:val="16"/>
                <w:szCs w:val="16"/>
              </w:rPr>
              <w:t>Normal to Slight</w:t>
            </w:r>
          </w:p>
          <w:p w14:paraId="3F250CA7" w14:textId="630CF963" w:rsidR="00D87A28" w:rsidRPr="00D22FBC" w:rsidRDefault="00D87A28" w:rsidP="00416405">
            <w:pPr>
              <w:pStyle w:val="TABLETEXT03"/>
              <w:spacing w:line="276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/>
                <w:noProof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03C847F3" wp14:editId="357CE7DB">
                      <wp:extent cx="179705" cy="179705"/>
                      <wp:effectExtent l="0" t="0" r="0" b="0"/>
                      <wp:docPr id="35" name="Text Box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040B588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3C847F3" id="Text Box 35" o:spid="_x0000_s1031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" fillcolor="white [3212]" stroked="f">
                      <v:textbox inset="0,0,0,0">
                        <w:txbxContent>
                          <w:p w14:paraId="2040B588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2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2F3CCF0" w14:textId="77777777" w:rsidR="00D87A28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Mild</w:t>
            </w:r>
          </w:p>
          <w:p w14:paraId="0B633B89" w14:textId="4E09E2D6" w:rsidR="00D87A28" w:rsidRDefault="00D87A28" w:rsidP="00416405">
            <w:pPr>
              <w:pStyle w:val="TABLETEXT03"/>
              <w:spacing w:line="276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/>
                <w:noProof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6C5008CD" wp14:editId="4A55CD0E">
                      <wp:extent cx="179705" cy="179705"/>
                      <wp:effectExtent l="0" t="0" r="0" b="0"/>
                      <wp:docPr id="36" name="Text Box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3D78757" w14:textId="54707B50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C5008CD" id="Text Box 36" o:spid="_x0000_s1032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" fillcolor="white [3212]" stroked="f">
                      <v:textbox inset="0,0,0,0">
                        <w:txbxContent>
                          <w:p w14:paraId="13D78757" w14:textId="54707B50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3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052671A" w14:textId="77777777" w:rsidR="00D87A28" w:rsidRPr="00416405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Moderate</w:t>
            </w:r>
          </w:p>
          <w:p w14:paraId="78EFBA94" w14:textId="344A1920" w:rsidR="00D87A28" w:rsidRDefault="00D87A28" w:rsidP="00416405">
            <w:pPr>
              <w:pStyle w:val="TABLETEXT03"/>
              <w:spacing w:line="276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noProof/>
                <w:sz w:val="16"/>
                <w:szCs w:val="16"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19B2C1CF" wp14:editId="79C1EC3A">
                      <wp:extent cx="179705" cy="179705"/>
                      <wp:effectExtent l="0" t="0" r="0" b="0"/>
                      <wp:docPr id="37" name="Text Box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DC6B93D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9B2C1CF" id="Text Box 37" o:spid="_x0000_s1033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" fillcolor="white [3212]" stroked="f">
                      <v:textbox inset="0,0,0,0">
                        <w:txbxContent>
                          <w:p w14:paraId="0DC6B93D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2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039BCE2" w14:textId="77777777" w:rsidR="00D87A28" w:rsidRPr="00416405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Moderately Severe</w:t>
            </w:r>
          </w:p>
          <w:p w14:paraId="1FD5A85E" w14:textId="0210000C" w:rsidR="00D87A28" w:rsidRDefault="00D87A28" w:rsidP="00416405">
            <w:pPr>
              <w:pStyle w:val="TABLETEXT03"/>
              <w:spacing w:line="276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noProof/>
                <w:sz w:val="16"/>
                <w:szCs w:val="16"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3ADE8CF3" wp14:editId="06D20FCA">
                      <wp:extent cx="179705" cy="179705"/>
                      <wp:effectExtent l="0" t="0" r="0" b="0"/>
                      <wp:docPr id="38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F905898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ADE8CF3" id="Text Box 38" o:spid="_x0000_s1034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" fillcolor="white [3212]" stroked="f">
                      <v:textbox inset="0,0,0,0">
                        <w:txbxContent>
                          <w:p w14:paraId="1F905898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3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18DFC6A" w14:textId="77777777" w:rsidR="00D87A28" w:rsidRPr="00416405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Severe</w:t>
            </w:r>
          </w:p>
          <w:p w14:paraId="62A8E780" w14:textId="6F196112" w:rsidR="00D87A28" w:rsidRDefault="00D87A28" w:rsidP="00416405">
            <w:pPr>
              <w:pStyle w:val="TABLETEXT03"/>
              <w:spacing w:line="276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noProof/>
                <w:sz w:val="16"/>
                <w:szCs w:val="16"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3BADE567" wp14:editId="19466F9F">
                      <wp:extent cx="179705" cy="179705"/>
                      <wp:effectExtent l="0" t="0" r="0" b="0"/>
                      <wp:docPr id="39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3B463C4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BADE567" id="Text Box 39" o:spid="_x0000_s1035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" fillcolor="white [3212]" stroked="f">
                      <v:textbox inset="0,0,0,0">
                        <w:txbxContent>
                          <w:p w14:paraId="43B463C4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D87A28" w:rsidRPr="00313FAD" w14:paraId="50C41EC2" w14:textId="77777777" w:rsidTr="007751FD">
        <w:trPr>
          <w:trHeight w:val="685"/>
        </w:trPr>
        <w:tc>
          <w:tcPr>
            <w:tcW w:w="28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tcMar>
              <w:top w:w="142" w:type="dxa"/>
              <w:bottom w:w="142" w:type="dxa"/>
            </w:tcMar>
            <w:vAlign w:val="center"/>
          </w:tcPr>
          <w:p w14:paraId="2E08370F" w14:textId="77777777" w:rsidR="00D87A28" w:rsidRPr="00B01DC7" w:rsidRDefault="00D87A28" w:rsidP="00D87A28">
            <w:pPr>
              <w:pStyle w:val="TABLETEXT03"/>
              <w:spacing w:line="276" w:lineRule="auto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sz w:val="16"/>
                <w:szCs w:val="16"/>
              </w:rPr>
              <w:lastRenderedPageBreak/>
              <w:t>Perception</w:t>
            </w:r>
          </w:p>
          <w:p w14:paraId="2B0711A2" w14:textId="7115F5CE" w:rsidR="00D87A28" w:rsidRPr="00B01DC7" w:rsidRDefault="00D87A28" w:rsidP="00D87A28">
            <w:pPr>
              <w:pStyle w:val="TABLETEXT03"/>
              <w:spacing w:line="276" w:lineRule="auto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D87A28">
              <w:rPr>
                <w:rFonts w:asciiTheme="majorHAnsi" w:hAnsiTheme="majorHAnsi" w:cs="Gotham-LightItalic"/>
                <w:i/>
                <w:iCs/>
                <w:color w:val="959595"/>
                <w:sz w:val="16"/>
                <w:szCs w:val="16"/>
              </w:rPr>
              <w:t>The brain’s interpretation of internal and external stimuli</w:t>
            </w:r>
          </w:p>
        </w:tc>
        <w:tc>
          <w:tcPr>
            <w:tcW w:w="15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9BDDFE1" w14:textId="77777777" w:rsidR="00D87A28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D22FBC">
              <w:rPr>
                <w:rFonts w:asciiTheme="majorHAnsi" w:hAnsiTheme="majorHAnsi" w:cs="Gotham-LightItalic"/>
                <w:iCs/>
                <w:sz w:val="16"/>
                <w:szCs w:val="16"/>
              </w:rPr>
              <w:t>Normal to Slight</w:t>
            </w:r>
          </w:p>
          <w:p w14:paraId="493C30D8" w14:textId="24427243" w:rsidR="00D87A28" w:rsidRPr="00D22FBC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/>
                <w:noProof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24263EAC" wp14:editId="1DC8DDFF">
                      <wp:extent cx="179705" cy="179705"/>
                      <wp:effectExtent l="0" t="0" r="0" b="0"/>
                      <wp:docPr id="40" name="Text Box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912B888" w14:textId="7A379961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4263EAC" id="Text Box 40" o:spid="_x0000_s1036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" fillcolor="white [3212]" stroked="f">
                      <v:textbox inset="0,0,0,0">
                        <w:txbxContent>
                          <w:p w14:paraId="0912B888" w14:textId="7A379961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DC07EDE" w14:textId="77777777" w:rsidR="00D87A28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Mild</w:t>
            </w:r>
          </w:p>
          <w:p w14:paraId="252AA2C4" w14:textId="3CD003F5" w:rsidR="00D87A28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/>
                <w:noProof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1334AAC5" wp14:editId="6687F618">
                      <wp:extent cx="179705" cy="179705"/>
                      <wp:effectExtent l="0" t="0" r="0" b="0"/>
                      <wp:docPr id="41" name="Text Box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F0245A1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334AAC5" id="Text Box 41" o:spid="_x0000_s1037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" fillcolor="white [3212]" stroked="f">
                      <v:textbox inset="0,0,0,0">
                        <w:txbxContent>
                          <w:p w14:paraId="0F0245A1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5A0D6F" w14:textId="77777777" w:rsidR="00D87A28" w:rsidRPr="00416405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Moderate</w:t>
            </w:r>
          </w:p>
          <w:p w14:paraId="6FB2F9F0" w14:textId="44C22953" w:rsidR="00D87A28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noProof/>
                <w:sz w:val="16"/>
                <w:szCs w:val="16"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67B8325C" wp14:editId="4F4CDFC3">
                      <wp:extent cx="179705" cy="179705"/>
                      <wp:effectExtent l="0" t="0" r="0" b="0"/>
                      <wp:docPr id="42" name="Text Box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8F8EF35" w14:textId="1EABB45F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7B8325C" id="Text Box 42" o:spid="_x0000_s1038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" fillcolor="white [3212]" stroked="f">
                      <v:textbox inset="0,0,0,0">
                        <w:txbxContent>
                          <w:p w14:paraId="08F8EF35" w14:textId="1EABB45F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1A0B9AC" w14:textId="77777777" w:rsidR="00D87A28" w:rsidRPr="00416405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Moderately Severe</w:t>
            </w:r>
          </w:p>
          <w:p w14:paraId="402B69FE" w14:textId="4DFFC0F1" w:rsidR="00D87A28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noProof/>
                <w:sz w:val="16"/>
                <w:szCs w:val="16"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6799C600" wp14:editId="114DCFC9">
                      <wp:extent cx="179705" cy="179705"/>
                      <wp:effectExtent l="0" t="0" r="0" b="0"/>
                      <wp:docPr id="43" name="Text Box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8059563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799C600" id="Text Box 43" o:spid="_x0000_s1039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" fillcolor="white [3212]" stroked="f">
                      <v:textbox inset="0,0,0,0">
                        <w:txbxContent>
                          <w:p w14:paraId="28059563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8A0505F" w14:textId="77777777" w:rsidR="00D87A28" w:rsidRPr="00416405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Severe</w:t>
            </w:r>
          </w:p>
          <w:p w14:paraId="5C8E0E36" w14:textId="59380335" w:rsidR="00D87A28" w:rsidRDefault="00D87A28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noProof/>
                <w:sz w:val="16"/>
                <w:szCs w:val="16"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54DFF905" wp14:editId="2F611CD1">
                      <wp:extent cx="179705" cy="179705"/>
                      <wp:effectExtent l="0" t="0" r="0" b="0"/>
                      <wp:docPr id="44" name="Text Box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1290711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4DFF905" id="Text Box 44" o:spid="_x0000_s1040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" fillcolor="white [3212]" stroked="f">
                      <v:textbox inset="0,0,0,0">
                        <w:txbxContent>
                          <w:p w14:paraId="71290711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416405" w:rsidRPr="00313FAD" w14:paraId="777263B2" w14:textId="77777777" w:rsidTr="007751FD">
        <w:trPr>
          <w:trHeight w:val="105"/>
        </w:trPr>
        <w:tc>
          <w:tcPr>
            <w:tcW w:w="28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tcMar>
              <w:top w:w="142" w:type="dxa"/>
              <w:bottom w:w="142" w:type="dxa"/>
            </w:tcMar>
            <w:vAlign w:val="center"/>
          </w:tcPr>
          <w:p w14:paraId="56FEE3A7" w14:textId="36F13DB2" w:rsidR="00416405" w:rsidRPr="00D87A28" w:rsidRDefault="00416405" w:rsidP="00D87A28">
            <w:pPr>
              <w:pStyle w:val="TABLETEXT03"/>
              <w:spacing w:line="276" w:lineRule="auto"/>
              <w:rPr>
                <w:rFonts w:asciiTheme="majorHAnsi" w:hAnsiTheme="majorHAnsi" w:cs="Gotham-LightItalic"/>
                <w:i/>
                <w:iCs/>
                <w:color w:val="959595"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sz w:val="16"/>
                <w:szCs w:val="16"/>
              </w:rPr>
              <w:t>Judgement</w:t>
            </w:r>
            <w:r w:rsidR="00D87A28">
              <w:rPr>
                <w:rFonts w:asciiTheme="majorHAnsi" w:hAnsiTheme="majorHAnsi" w:cs="Gotham-LightItalic"/>
                <w:iCs/>
                <w:sz w:val="16"/>
                <w:szCs w:val="16"/>
              </w:rPr>
              <w:br/>
            </w:r>
            <w:r w:rsidR="00D87A28" w:rsidRPr="00D87A28">
              <w:rPr>
                <w:rFonts w:asciiTheme="majorHAnsi" w:hAnsiTheme="majorHAnsi" w:cs="Gotham-LightItalic"/>
                <w:i/>
                <w:iCs/>
                <w:color w:val="959595"/>
                <w:sz w:val="16"/>
                <w:szCs w:val="16"/>
              </w:rPr>
              <w:t xml:space="preserve">Ability to assess a given situation and act </w:t>
            </w:r>
            <w:r w:rsidR="00D87A28">
              <w:rPr>
                <w:rFonts w:asciiTheme="majorHAnsi" w:hAnsiTheme="majorHAnsi" w:cs="Gotham-LightItalic"/>
                <w:i/>
                <w:iCs/>
                <w:color w:val="959595"/>
                <w:sz w:val="16"/>
                <w:szCs w:val="16"/>
              </w:rPr>
              <w:t>appropriately</w:t>
            </w:r>
          </w:p>
        </w:tc>
        <w:tc>
          <w:tcPr>
            <w:tcW w:w="15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1688937" w14:textId="77777777" w:rsid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D22FBC">
              <w:rPr>
                <w:rFonts w:asciiTheme="majorHAnsi" w:hAnsiTheme="majorHAnsi" w:cs="Gotham-LightItalic"/>
                <w:iCs/>
                <w:sz w:val="16"/>
                <w:szCs w:val="16"/>
              </w:rPr>
              <w:t>Normal to Slight</w:t>
            </w:r>
          </w:p>
          <w:p w14:paraId="0B7063E0" w14:textId="4264D062" w:rsidR="00416405" w:rsidRPr="00D22FBC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/>
                <w:noProof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309B0B6E" wp14:editId="47124DE8">
                      <wp:extent cx="179705" cy="179705"/>
                      <wp:effectExtent l="0" t="0" r="0" b="0"/>
                      <wp:docPr id="45" name="Text Box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B21650A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09B0B6E" id="Text Box 45" o:spid="_x0000_s1041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" fillcolor="white [3212]" stroked="f">
                      <v:textbox inset="0,0,0,0">
                        <w:txbxContent>
                          <w:p w14:paraId="5B21650A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D5338F3" w14:textId="77777777" w:rsid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Mild</w:t>
            </w:r>
          </w:p>
          <w:p w14:paraId="71B4328F" w14:textId="5CBC9F1D" w:rsid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/>
                <w:noProof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4B30F766" wp14:editId="308FD20E">
                      <wp:extent cx="179705" cy="179705"/>
                      <wp:effectExtent l="0" t="0" r="0" b="0"/>
                      <wp:docPr id="46" name="Text Box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4439A0B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B30F766" id="Text Box 46" o:spid="_x0000_s1042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" fillcolor="white [3212]" stroked="f">
                      <v:textbox inset="0,0,0,0">
                        <w:txbxContent>
                          <w:p w14:paraId="24439A0B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4FCF909" w14:textId="77777777" w:rsidR="00416405" w:rsidRP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Moderate</w:t>
            </w:r>
          </w:p>
          <w:p w14:paraId="29047BE8" w14:textId="37EAAD5B" w:rsid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noProof/>
                <w:sz w:val="16"/>
                <w:szCs w:val="16"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410942CB" wp14:editId="1B542B35">
                      <wp:extent cx="179705" cy="179705"/>
                      <wp:effectExtent l="0" t="0" r="0" b="0"/>
                      <wp:docPr id="47" name="Text Box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87A404D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10942CB" id="Text Box 47" o:spid="_x0000_s1043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" fillcolor="white [3212]" stroked="f">
                      <v:textbox inset="0,0,0,0">
                        <w:txbxContent>
                          <w:p w14:paraId="187A404D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00C7261" w14:textId="77777777" w:rsidR="00416405" w:rsidRP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Moderately Severe</w:t>
            </w:r>
          </w:p>
          <w:p w14:paraId="2C1232BF" w14:textId="188CBDCB" w:rsid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noProof/>
                <w:sz w:val="16"/>
                <w:szCs w:val="16"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6A59E451" wp14:editId="1598F3E2">
                      <wp:extent cx="179705" cy="179705"/>
                      <wp:effectExtent l="0" t="0" r="0" b="0"/>
                      <wp:docPr id="48" name="Text Box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70A5258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A59E451" id="Text Box 48" o:spid="_x0000_s1044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" fillcolor="white [3212]" stroked="f">
                      <v:textbox inset="0,0,0,0">
                        <w:txbxContent>
                          <w:p w14:paraId="070A5258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46B2F9B" w14:textId="77777777" w:rsidR="00416405" w:rsidRP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Severe</w:t>
            </w:r>
          </w:p>
          <w:p w14:paraId="51319D75" w14:textId="5F0E2FB0" w:rsid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noProof/>
                <w:sz w:val="16"/>
                <w:szCs w:val="16"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3E485FBC" wp14:editId="798D7F3E">
                      <wp:extent cx="179705" cy="179705"/>
                      <wp:effectExtent l="0" t="0" r="0" b="0"/>
                      <wp:docPr id="49" name="Text Box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7D0F3A1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E485FBC" id="Text Box 49" o:spid="_x0000_s1045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" fillcolor="white [3212]" stroked="f">
                      <v:textbox inset="0,0,0,0">
                        <w:txbxContent>
                          <w:p w14:paraId="27D0F3A1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416405" w:rsidRPr="00313FAD" w14:paraId="2885CBCF" w14:textId="77777777" w:rsidTr="007751FD">
        <w:trPr>
          <w:trHeight w:val="194"/>
        </w:trPr>
        <w:tc>
          <w:tcPr>
            <w:tcW w:w="28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tcMar>
              <w:top w:w="142" w:type="dxa"/>
              <w:bottom w:w="142" w:type="dxa"/>
            </w:tcMar>
            <w:vAlign w:val="center"/>
          </w:tcPr>
          <w:p w14:paraId="0915963E" w14:textId="21B2E7F7" w:rsidR="00416405" w:rsidRPr="00B01DC7" w:rsidRDefault="00416405" w:rsidP="00D87A28">
            <w:pPr>
              <w:pStyle w:val="TABLETEXT03"/>
              <w:spacing w:line="276" w:lineRule="auto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sz w:val="16"/>
                <w:szCs w:val="16"/>
              </w:rPr>
              <w:t>Mood</w:t>
            </w:r>
            <w:r w:rsidR="00D87A28">
              <w:rPr>
                <w:rFonts w:asciiTheme="majorHAnsi" w:hAnsiTheme="majorHAnsi" w:cs="Gotham-LightItalic"/>
                <w:iCs/>
                <w:sz w:val="16"/>
                <w:szCs w:val="16"/>
              </w:rPr>
              <w:br/>
            </w:r>
            <w:r w:rsidR="00D87A28" w:rsidRPr="00D87A28">
              <w:rPr>
                <w:rFonts w:asciiTheme="majorHAnsi" w:hAnsiTheme="majorHAnsi" w:cs="Gotham-LightItalic"/>
                <w:i/>
                <w:iCs/>
                <w:color w:val="959595"/>
                <w:sz w:val="16"/>
                <w:szCs w:val="16"/>
              </w:rPr>
              <w:t xml:space="preserve">Emotional tone underlying </w:t>
            </w:r>
            <w:r w:rsidR="00D87A28" w:rsidRPr="00D87A28">
              <w:rPr>
                <w:rFonts w:asciiTheme="majorHAnsi" w:hAnsiTheme="majorHAnsi" w:cs="Gotham-LightItalic"/>
                <w:i/>
                <w:iCs/>
                <w:color w:val="959595"/>
                <w:sz w:val="16"/>
                <w:szCs w:val="16"/>
              </w:rPr>
              <w:br/>
              <w:t xml:space="preserve">all </w:t>
            </w:r>
            <w:proofErr w:type="spellStart"/>
            <w:r w:rsidR="00D87A28" w:rsidRPr="00D87A28">
              <w:rPr>
                <w:rFonts w:asciiTheme="majorHAnsi" w:hAnsiTheme="majorHAnsi" w:cs="Gotham-LightItalic"/>
                <w:i/>
                <w:iCs/>
                <w:color w:val="959595"/>
                <w:sz w:val="16"/>
                <w:szCs w:val="16"/>
              </w:rPr>
              <w:t>behaviours</w:t>
            </w:r>
            <w:proofErr w:type="spellEnd"/>
          </w:p>
        </w:tc>
        <w:tc>
          <w:tcPr>
            <w:tcW w:w="15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0EDDEDF" w14:textId="77777777" w:rsid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D22FBC">
              <w:rPr>
                <w:rFonts w:asciiTheme="majorHAnsi" w:hAnsiTheme="majorHAnsi" w:cs="Gotham-LightItalic"/>
                <w:iCs/>
                <w:sz w:val="16"/>
                <w:szCs w:val="16"/>
              </w:rPr>
              <w:t>Normal to Slight</w:t>
            </w:r>
          </w:p>
          <w:p w14:paraId="1C318E6F" w14:textId="008BE9CE" w:rsidR="00416405" w:rsidRPr="00D22FBC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/>
                <w:noProof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129540AE" wp14:editId="02DF1993">
                      <wp:extent cx="179705" cy="179705"/>
                      <wp:effectExtent l="0" t="0" r="0" b="0"/>
                      <wp:docPr id="50" name="Text Box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9E63230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29540AE" id="Text Box 50" o:spid="_x0000_s1046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" fillcolor="white [3212]" stroked="f">
                      <v:textbox inset="0,0,0,0">
                        <w:txbxContent>
                          <w:p w14:paraId="59E63230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3296551" w14:textId="77777777" w:rsid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Mild</w:t>
            </w:r>
          </w:p>
          <w:p w14:paraId="3431FDDC" w14:textId="2620B4DC" w:rsid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/>
                <w:noProof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4FC72CFE" wp14:editId="2715FAA5">
                      <wp:extent cx="179705" cy="179705"/>
                      <wp:effectExtent l="0" t="0" r="0" b="0"/>
                      <wp:docPr id="51" name="Text Box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3E4CA85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FC72CFE" id="Text Box 51" o:spid="_x0000_s1047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" fillcolor="white [3212]" stroked="f">
                      <v:textbox inset="0,0,0,0">
                        <w:txbxContent>
                          <w:p w14:paraId="43E4CA85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2F639BA" w14:textId="77777777" w:rsidR="00416405" w:rsidRP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Moderate</w:t>
            </w:r>
          </w:p>
          <w:p w14:paraId="7CE4A9F9" w14:textId="7B115AA0" w:rsid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noProof/>
                <w:sz w:val="16"/>
                <w:szCs w:val="16"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63CEA5F5" wp14:editId="09C18F55">
                      <wp:extent cx="179705" cy="179705"/>
                      <wp:effectExtent l="0" t="0" r="0" b="0"/>
                      <wp:docPr id="52" name="Text Box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13D54C6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3CEA5F5" id="Text Box 52" o:spid="_x0000_s1048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" fillcolor="white [3212]" stroked="f">
                      <v:textbox inset="0,0,0,0">
                        <w:txbxContent>
                          <w:p w14:paraId="113D54C6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B15E952" w14:textId="77777777" w:rsidR="00416405" w:rsidRP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Moderately Severe</w:t>
            </w:r>
          </w:p>
          <w:p w14:paraId="6B59B97A" w14:textId="02A4A677" w:rsid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noProof/>
                <w:sz w:val="16"/>
                <w:szCs w:val="16"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0192D523" wp14:editId="79075224">
                      <wp:extent cx="179705" cy="179705"/>
                      <wp:effectExtent l="0" t="0" r="0" b="0"/>
                      <wp:docPr id="53" name="Text Box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1A475DC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192D523" id="Text Box 53" o:spid="_x0000_s1049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" fillcolor="white [3212]" stroked="f">
                      <v:textbox inset="0,0,0,0">
                        <w:txbxContent>
                          <w:p w14:paraId="61A475DC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15B0058" w14:textId="77777777" w:rsidR="00416405" w:rsidRP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Severe</w:t>
            </w:r>
          </w:p>
          <w:p w14:paraId="6C2D7F9E" w14:textId="2B2915A6" w:rsid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noProof/>
                <w:sz w:val="16"/>
                <w:szCs w:val="16"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62304770" wp14:editId="71316E20">
                      <wp:extent cx="179705" cy="179705"/>
                      <wp:effectExtent l="0" t="0" r="0" b="0"/>
                      <wp:docPr id="54" name="Text Box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8E72948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2304770" id="Text Box 54" o:spid="_x0000_s1050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" fillcolor="white [3212]" stroked="f">
                      <v:textbox inset="0,0,0,0">
                        <w:txbxContent>
                          <w:p w14:paraId="28E72948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416405" w:rsidRPr="00313FAD" w14:paraId="7B62E212" w14:textId="77777777" w:rsidTr="007751FD">
        <w:trPr>
          <w:trHeight w:val="105"/>
        </w:trPr>
        <w:tc>
          <w:tcPr>
            <w:tcW w:w="28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tcMar>
              <w:top w:w="142" w:type="dxa"/>
              <w:bottom w:w="142" w:type="dxa"/>
            </w:tcMar>
            <w:vAlign w:val="center"/>
          </w:tcPr>
          <w:p w14:paraId="17AA08F4" w14:textId="33FFF2CC" w:rsidR="00416405" w:rsidRPr="00B01DC7" w:rsidRDefault="00416405" w:rsidP="00D87A28">
            <w:pPr>
              <w:pStyle w:val="TABLETEXT03"/>
              <w:spacing w:line="276" w:lineRule="auto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proofErr w:type="spellStart"/>
            <w:r w:rsidRPr="00416405">
              <w:rPr>
                <w:rFonts w:asciiTheme="majorHAnsi" w:hAnsiTheme="majorHAnsi" w:cs="Gotham-LightItalic"/>
                <w:iCs/>
                <w:sz w:val="16"/>
                <w:szCs w:val="16"/>
              </w:rPr>
              <w:t>Behaviour</w:t>
            </w:r>
            <w:proofErr w:type="spellEnd"/>
            <w:r w:rsidR="00D87A28">
              <w:rPr>
                <w:rFonts w:asciiTheme="majorHAnsi" w:hAnsiTheme="majorHAnsi" w:cs="Gotham-LightItalic"/>
                <w:iCs/>
                <w:sz w:val="16"/>
                <w:szCs w:val="16"/>
              </w:rPr>
              <w:br/>
            </w:r>
            <w:proofErr w:type="spellStart"/>
            <w:r w:rsidR="00D87A28" w:rsidRPr="00D87A28">
              <w:rPr>
                <w:rFonts w:asciiTheme="majorHAnsi" w:hAnsiTheme="majorHAnsi" w:cs="Gotham-LightItalic"/>
                <w:i/>
                <w:iCs/>
                <w:color w:val="959595"/>
                <w:sz w:val="16"/>
                <w:szCs w:val="16"/>
              </w:rPr>
              <w:t>Behaviour</w:t>
            </w:r>
            <w:proofErr w:type="spellEnd"/>
            <w:r w:rsidR="00D87A28" w:rsidRPr="00D87A28">
              <w:rPr>
                <w:rFonts w:asciiTheme="majorHAnsi" w:hAnsiTheme="majorHAnsi" w:cs="Gotham-LightItalic"/>
                <w:i/>
                <w:iCs/>
                <w:color w:val="959595"/>
                <w:sz w:val="16"/>
                <w:szCs w:val="16"/>
              </w:rPr>
              <w:t xml:space="preserve"> that is disruptive, distressing or aggressive</w:t>
            </w:r>
          </w:p>
        </w:tc>
        <w:tc>
          <w:tcPr>
            <w:tcW w:w="15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4C4464" w14:textId="77777777" w:rsid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D22FBC">
              <w:rPr>
                <w:rFonts w:asciiTheme="majorHAnsi" w:hAnsiTheme="majorHAnsi" w:cs="Gotham-LightItalic"/>
                <w:iCs/>
                <w:sz w:val="16"/>
                <w:szCs w:val="16"/>
              </w:rPr>
              <w:t>Normal to Slight</w:t>
            </w:r>
          </w:p>
          <w:p w14:paraId="71262C0A" w14:textId="16E895B5" w:rsidR="00416405" w:rsidRPr="00D22FBC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/>
                <w:noProof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73C41160" wp14:editId="43DB7ACC">
                      <wp:extent cx="179705" cy="179705"/>
                      <wp:effectExtent l="0" t="0" r="0" b="0"/>
                      <wp:docPr id="55" name="Text Box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5552D1B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3C41160" id="Text Box 55" o:spid="_x0000_s1051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" fillcolor="white [3212]" stroked="f">
                      <v:textbox inset="0,0,0,0">
                        <w:txbxContent>
                          <w:p w14:paraId="55552D1B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8201C4C" w14:textId="77777777" w:rsid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Mild</w:t>
            </w:r>
          </w:p>
          <w:p w14:paraId="60746CB3" w14:textId="72EA5E6E" w:rsid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/>
                <w:noProof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2435A576" wp14:editId="39197151">
                      <wp:extent cx="179705" cy="179705"/>
                      <wp:effectExtent l="0" t="0" r="0" b="0"/>
                      <wp:docPr id="56" name="Text Box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602C5BD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435A576" id="Text Box 56" o:spid="_x0000_s1052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" fillcolor="white [3212]" stroked="f">
                      <v:textbox inset="0,0,0,0">
                        <w:txbxContent>
                          <w:p w14:paraId="5602C5BD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58DED6D" w14:textId="77777777" w:rsidR="00416405" w:rsidRP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Moderate</w:t>
            </w:r>
          </w:p>
          <w:p w14:paraId="6D7AEC9C" w14:textId="20DA4524" w:rsid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noProof/>
                <w:sz w:val="16"/>
                <w:szCs w:val="16"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709B480C" wp14:editId="1027E9A0">
                      <wp:extent cx="179705" cy="179705"/>
                      <wp:effectExtent l="0" t="0" r="0" b="0"/>
                      <wp:docPr id="57" name="Text Box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01CF4EA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09B480C" id="Text Box 57" o:spid="_x0000_s1053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" fillcolor="white [3212]" stroked="f">
                      <v:textbox inset="0,0,0,0">
                        <w:txbxContent>
                          <w:p w14:paraId="201CF4EA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D762EB3" w14:textId="77777777" w:rsidR="00416405" w:rsidRP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Moderately Severe</w:t>
            </w:r>
          </w:p>
          <w:p w14:paraId="1FD417DB" w14:textId="79EA6496" w:rsid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noProof/>
                <w:sz w:val="16"/>
                <w:szCs w:val="16"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3021CD59" wp14:editId="1BCF96BE">
                      <wp:extent cx="179705" cy="179705"/>
                      <wp:effectExtent l="0" t="0" r="0" b="0"/>
                      <wp:docPr id="58" name="Text Box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63A5CF0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021CD59" id="Text Box 58" o:spid="_x0000_s1054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" fillcolor="white [3212]" stroked="f">
                      <v:textbox inset="0,0,0,0">
                        <w:txbxContent>
                          <w:p w14:paraId="663A5CF0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5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154D794" w14:textId="77777777" w:rsidR="00416405" w:rsidRP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>
              <w:rPr>
                <w:rFonts w:asciiTheme="majorHAnsi" w:hAnsiTheme="majorHAnsi" w:cs="Gotham-LightItalic"/>
                <w:iCs/>
                <w:sz w:val="16"/>
                <w:szCs w:val="16"/>
              </w:rPr>
              <w:t>Severe</w:t>
            </w:r>
          </w:p>
          <w:p w14:paraId="26A3F7B7" w14:textId="5EDF2AD8" w:rsidR="00416405" w:rsidRDefault="00416405" w:rsidP="00416405">
            <w:pPr>
              <w:pStyle w:val="TABLETEXT03"/>
              <w:spacing w:line="360" w:lineRule="auto"/>
              <w:jc w:val="center"/>
              <w:rPr>
                <w:rFonts w:asciiTheme="majorHAnsi" w:hAnsiTheme="majorHAnsi" w:cs="Gotham-LightItalic"/>
                <w:iCs/>
                <w:sz w:val="16"/>
                <w:szCs w:val="16"/>
              </w:rPr>
            </w:pPr>
            <w:r w:rsidRPr="00416405">
              <w:rPr>
                <w:rFonts w:asciiTheme="majorHAnsi" w:hAnsiTheme="majorHAnsi" w:cs="Gotham-LightItalic"/>
                <w:iCs/>
                <w:noProof/>
                <w:sz w:val="16"/>
                <w:szCs w:val="16"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327B97D5" wp14:editId="4A7C876B">
                      <wp:extent cx="179705" cy="179705"/>
                      <wp:effectExtent l="0" t="0" r="0" b="0"/>
                      <wp:docPr id="59" name="Text Box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5D6AE79" w14:textId="77777777" w:rsidR="00554975" w:rsidRPr="00416405" w:rsidRDefault="00554975" w:rsidP="0041640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27B97D5" id="Text Box 59" o:spid="_x0000_s1055" type="#_x0000_t202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" fillcolor="white [3212]" stroked="f">
                      <v:textbox inset="0,0,0,0">
                        <w:txbxContent>
                          <w:p w14:paraId="05D6AE79" w14:textId="77777777" w:rsidR="00554975" w:rsidRPr="00416405" w:rsidRDefault="00554975" w:rsidP="00416405">
                            <w:pPr>
                              <w:jc w:val="center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14:paraId="15440B11" w14:textId="0FE23B7C" w:rsidR="00B91236" w:rsidRDefault="00B91236" w:rsidP="00313FAD">
      <w:pPr>
        <w:rPr>
          <w:rFonts w:asciiTheme="majorHAnsi" w:hAnsi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4985"/>
        <w:gridCol w:w="4719"/>
        <w:gridCol w:w="376"/>
      </w:tblGrid>
      <w:tr w:rsidR="00213246" w:rsidRPr="008C351D" w14:paraId="185EA8B9" w14:textId="77777777" w:rsidTr="008C351D">
        <w:trPr>
          <w:trHeight w:val="423"/>
        </w:trPr>
        <w:tc>
          <w:tcPr>
            <w:tcW w:w="10414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82BEE39" w14:textId="0BE23F2B" w:rsidR="00213246" w:rsidRPr="008C351D" w:rsidRDefault="00213246" w:rsidP="00693DB5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8C351D">
              <w:rPr>
                <w:rFonts w:asciiTheme="majorHAnsi" w:hAnsiTheme="majorHAnsi"/>
                <w:b/>
                <w:bCs/>
              </w:rPr>
              <w:t>Summary Table</w:t>
            </w:r>
          </w:p>
        </w:tc>
      </w:tr>
      <w:tr w:rsidR="00213246" w:rsidRPr="00B91236" w14:paraId="49F54B47" w14:textId="77777777" w:rsidTr="008C351D">
        <w:trPr>
          <w:trHeight w:val="423"/>
        </w:trPr>
        <w:tc>
          <w:tcPr>
            <w:tcW w:w="520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08080" w:themeFill="background1" w:themeFillShade="80"/>
            <w:vAlign w:val="center"/>
          </w:tcPr>
          <w:p w14:paraId="4E702C42" w14:textId="79BCB4BD" w:rsidR="00213246" w:rsidRPr="00362ADB" w:rsidRDefault="00362ADB" w:rsidP="00213246">
            <w:pPr>
              <w:pStyle w:val="TABLETEXT03"/>
              <w:spacing w:line="240" w:lineRule="auto"/>
              <w:rPr>
                <w:rFonts w:asciiTheme="majorHAnsi" w:hAnsiTheme="majorHAnsi" w:cs="Gotham-Medium"/>
                <w:b/>
              </w:rPr>
            </w:pPr>
            <w:r w:rsidRPr="00362ADB">
              <w:rPr>
                <w:rFonts w:asciiTheme="majorHAnsi" w:hAnsiTheme="majorHAnsi" w:cs="Gotham-Medium"/>
                <w:b/>
              </w:rPr>
              <w:t>Mental Function</w:t>
            </w:r>
          </w:p>
        </w:tc>
        <w:tc>
          <w:tcPr>
            <w:tcW w:w="520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08080" w:themeFill="background1" w:themeFillShade="80"/>
            <w:vAlign w:val="center"/>
          </w:tcPr>
          <w:p w14:paraId="3EEDF5A3" w14:textId="2B4AC597" w:rsidR="00213246" w:rsidRPr="00B91236" w:rsidRDefault="00362ADB" w:rsidP="000A4C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362ADB">
              <w:rPr>
                <w:rFonts w:asciiTheme="majorHAnsi" w:hAnsiTheme="majorHAnsi"/>
                <w:b/>
                <w:sz w:val="20"/>
                <w:szCs w:val="20"/>
              </w:rPr>
              <w:t>Class of Impairment (1–5)</w:t>
            </w:r>
          </w:p>
        </w:tc>
      </w:tr>
      <w:tr w:rsidR="00213246" w:rsidRPr="00B91236" w14:paraId="351A0A2E" w14:textId="77777777" w:rsidTr="008C351D">
        <w:trPr>
          <w:trHeight w:val="423"/>
        </w:trPr>
        <w:tc>
          <w:tcPr>
            <w:tcW w:w="520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549E2E3" w14:textId="52660779" w:rsidR="00213246" w:rsidRPr="00B91236" w:rsidRDefault="00362ADB" w:rsidP="00213246">
            <w:pPr>
              <w:pStyle w:val="TABLETEXT03"/>
              <w:spacing w:line="240" w:lineRule="auto"/>
              <w:rPr>
                <w:rFonts w:asciiTheme="majorHAnsi" w:hAnsiTheme="majorHAnsi" w:cs="Gotham-Medium"/>
                <w:b/>
              </w:rPr>
            </w:pPr>
            <w:r w:rsidRPr="00362ADB">
              <w:rPr>
                <w:rFonts w:asciiTheme="majorHAnsi" w:hAnsiTheme="majorHAnsi" w:cs="Gotham-Medium"/>
                <w:b/>
              </w:rPr>
              <w:t>Intelligence</w:t>
            </w:r>
          </w:p>
        </w:tc>
        <w:tc>
          <w:tcPr>
            <w:tcW w:w="520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E92141B" w14:textId="26B9EEDC" w:rsidR="00213246" w:rsidRPr="00B91236" w:rsidRDefault="005D7F24" w:rsidP="000A4C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X</w:t>
            </w:r>
          </w:p>
        </w:tc>
      </w:tr>
      <w:tr w:rsidR="00213246" w:rsidRPr="00B91236" w14:paraId="6A38A6FB" w14:textId="77777777" w:rsidTr="008C351D">
        <w:trPr>
          <w:trHeight w:val="423"/>
        </w:trPr>
        <w:tc>
          <w:tcPr>
            <w:tcW w:w="520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2D826AF" w14:textId="30D44A90" w:rsidR="00213246" w:rsidRPr="00B91236" w:rsidRDefault="00362ADB" w:rsidP="00213246">
            <w:pPr>
              <w:pStyle w:val="TABLETEXT03"/>
              <w:spacing w:line="240" w:lineRule="auto"/>
              <w:rPr>
                <w:rFonts w:asciiTheme="majorHAnsi" w:hAnsiTheme="majorHAnsi" w:cs="Gotham-Medium"/>
                <w:b/>
              </w:rPr>
            </w:pPr>
            <w:r w:rsidRPr="00362ADB">
              <w:rPr>
                <w:rFonts w:asciiTheme="majorHAnsi" w:hAnsiTheme="majorHAnsi" w:cs="Gotham-Medium"/>
                <w:b/>
              </w:rPr>
              <w:t>Thinking</w:t>
            </w:r>
          </w:p>
        </w:tc>
        <w:tc>
          <w:tcPr>
            <w:tcW w:w="520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950C23E" w14:textId="460D3255" w:rsidR="00213246" w:rsidRPr="00B91236" w:rsidRDefault="005D7F24" w:rsidP="000A4C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X</w:t>
            </w:r>
          </w:p>
        </w:tc>
      </w:tr>
      <w:tr w:rsidR="00213246" w:rsidRPr="00B91236" w14:paraId="011B31A1" w14:textId="77777777" w:rsidTr="008C351D">
        <w:trPr>
          <w:trHeight w:val="423"/>
        </w:trPr>
        <w:tc>
          <w:tcPr>
            <w:tcW w:w="520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160FF2B" w14:textId="0E9D67A8" w:rsidR="00213246" w:rsidRPr="00B91236" w:rsidRDefault="00362ADB" w:rsidP="00213246">
            <w:pPr>
              <w:pStyle w:val="TABLETEXT03"/>
              <w:spacing w:line="240" w:lineRule="auto"/>
              <w:rPr>
                <w:rFonts w:asciiTheme="majorHAnsi" w:hAnsiTheme="majorHAnsi" w:cs="Gotham-Medium"/>
                <w:b/>
              </w:rPr>
            </w:pPr>
            <w:r w:rsidRPr="00362ADB">
              <w:rPr>
                <w:rFonts w:asciiTheme="majorHAnsi" w:hAnsiTheme="majorHAnsi" w:cs="Gotham-Medium"/>
                <w:b/>
              </w:rPr>
              <w:t>Perception</w:t>
            </w:r>
          </w:p>
        </w:tc>
        <w:tc>
          <w:tcPr>
            <w:tcW w:w="520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129F14F" w14:textId="0350BA81" w:rsidR="00213246" w:rsidRPr="00B91236" w:rsidRDefault="005D7F24" w:rsidP="000A4C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X</w:t>
            </w:r>
          </w:p>
        </w:tc>
      </w:tr>
      <w:tr w:rsidR="00213246" w:rsidRPr="00B91236" w14:paraId="6A4A85A9" w14:textId="77777777" w:rsidTr="008C351D">
        <w:trPr>
          <w:trHeight w:val="423"/>
        </w:trPr>
        <w:tc>
          <w:tcPr>
            <w:tcW w:w="520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8217A8F" w14:textId="527E768F" w:rsidR="00213246" w:rsidRPr="00B91236" w:rsidRDefault="00362ADB" w:rsidP="00213246">
            <w:pPr>
              <w:pStyle w:val="TABLETEXT03"/>
              <w:spacing w:line="240" w:lineRule="auto"/>
              <w:rPr>
                <w:rFonts w:asciiTheme="majorHAnsi" w:hAnsiTheme="majorHAnsi" w:cs="Gotham-Medium"/>
                <w:b/>
              </w:rPr>
            </w:pPr>
            <w:r w:rsidRPr="00362ADB">
              <w:rPr>
                <w:rFonts w:asciiTheme="majorHAnsi" w:hAnsiTheme="majorHAnsi" w:cs="Gotham-Medium"/>
                <w:b/>
              </w:rPr>
              <w:t>Judgement</w:t>
            </w:r>
          </w:p>
        </w:tc>
        <w:tc>
          <w:tcPr>
            <w:tcW w:w="520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7678AF4" w14:textId="4B0F8F40" w:rsidR="00213246" w:rsidRPr="00B91236" w:rsidRDefault="005D7F24" w:rsidP="000A4C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X</w:t>
            </w:r>
          </w:p>
        </w:tc>
      </w:tr>
      <w:tr w:rsidR="00362ADB" w:rsidRPr="00B91236" w14:paraId="310A39D8" w14:textId="77777777" w:rsidTr="008C351D">
        <w:trPr>
          <w:trHeight w:val="423"/>
        </w:trPr>
        <w:tc>
          <w:tcPr>
            <w:tcW w:w="520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7BD4905" w14:textId="0D836934" w:rsidR="00362ADB" w:rsidRPr="00362ADB" w:rsidRDefault="00362ADB" w:rsidP="00213246">
            <w:pPr>
              <w:pStyle w:val="TABLETEXT03"/>
              <w:spacing w:line="240" w:lineRule="auto"/>
              <w:rPr>
                <w:rFonts w:asciiTheme="majorHAnsi" w:hAnsiTheme="majorHAnsi" w:cs="Gotham-Medium"/>
                <w:b/>
              </w:rPr>
            </w:pPr>
            <w:r w:rsidRPr="00362ADB">
              <w:rPr>
                <w:rFonts w:asciiTheme="majorHAnsi" w:hAnsiTheme="majorHAnsi" w:cs="Gotham-Medium"/>
                <w:b/>
              </w:rPr>
              <w:t>Mood</w:t>
            </w:r>
          </w:p>
        </w:tc>
        <w:tc>
          <w:tcPr>
            <w:tcW w:w="520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3A73788" w14:textId="2EF7606C" w:rsidR="00362ADB" w:rsidRPr="00B91236" w:rsidRDefault="005D7F24" w:rsidP="000A4C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X</w:t>
            </w:r>
          </w:p>
        </w:tc>
      </w:tr>
      <w:tr w:rsidR="00362ADB" w:rsidRPr="00B91236" w14:paraId="22EB66BB" w14:textId="77777777" w:rsidTr="008C351D">
        <w:trPr>
          <w:trHeight w:val="423"/>
        </w:trPr>
        <w:tc>
          <w:tcPr>
            <w:tcW w:w="520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DFD8CA4" w14:textId="4008F9A3" w:rsidR="00362ADB" w:rsidRPr="00362ADB" w:rsidRDefault="00362ADB" w:rsidP="00213246">
            <w:pPr>
              <w:pStyle w:val="TABLETEXT03"/>
              <w:spacing w:line="240" w:lineRule="auto"/>
              <w:rPr>
                <w:rFonts w:asciiTheme="majorHAnsi" w:hAnsiTheme="majorHAnsi" w:cs="Gotham-Medium"/>
                <w:b/>
              </w:rPr>
            </w:pPr>
            <w:proofErr w:type="spellStart"/>
            <w:r w:rsidRPr="00362ADB">
              <w:rPr>
                <w:rFonts w:asciiTheme="majorHAnsi" w:hAnsiTheme="majorHAnsi" w:cs="Gotham-Medium"/>
                <w:b/>
              </w:rPr>
              <w:t>Behaviour</w:t>
            </w:r>
            <w:proofErr w:type="spellEnd"/>
          </w:p>
        </w:tc>
        <w:tc>
          <w:tcPr>
            <w:tcW w:w="520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0932B7" w14:textId="633AD55E" w:rsidR="00362ADB" w:rsidRPr="00B91236" w:rsidRDefault="005D7F24" w:rsidP="000A4C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X</w:t>
            </w:r>
          </w:p>
        </w:tc>
      </w:tr>
      <w:tr w:rsidR="00362ADB" w:rsidRPr="00B91236" w14:paraId="0E69B4E6" w14:textId="77777777" w:rsidTr="008C351D">
        <w:trPr>
          <w:trHeight w:val="423"/>
        </w:trPr>
        <w:tc>
          <w:tcPr>
            <w:tcW w:w="520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08080" w:themeFill="background1" w:themeFillShade="80"/>
            <w:vAlign w:val="center"/>
          </w:tcPr>
          <w:p w14:paraId="39F46340" w14:textId="4F5989D0" w:rsidR="00362ADB" w:rsidRPr="00362ADB" w:rsidRDefault="000A4C1E" w:rsidP="00213246">
            <w:pPr>
              <w:pStyle w:val="TABLETEXT03"/>
              <w:spacing w:line="240" w:lineRule="auto"/>
              <w:rPr>
                <w:rFonts w:asciiTheme="majorHAnsi" w:hAnsiTheme="majorHAnsi" w:cs="Gotham-Medium"/>
                <w:b/>
              </w:rPr>
            </w:pPr>
            <w:r w:rsidRPr="000A4C1E">
              <w:rPr>
                <w:rFonts w:asciiTheme="majorHAnsi" w:hAnsiTheme="majorHAnsi" w:cs="Gotham-Medium"/>
                <w:b/>
              </w:rPr>
              <w:t>List all classes in ascending order</w:t>
            </w:r>
          </w:p>
        </w:tc>
        <w:tc>
          <w:tcPr>
            <w:tcW w:w="520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08080" w:themeFill="background1" w:themeFillShade="80"/>
            <w:vAlign w:val="center"/>
          </w:tcPr>
          <w:p w14:paraId="6F905069" w14:textId="33D3E1AA" w:rsidR="00362ADB" w:rsidRPr="00B91236" w:rsidRDefault="000A4C1E" w:rsidP="000A4C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0A4C1E">
              <w:rPr>
                <w:rFonts w:asciiTheme="majorHAnsi" w:hAnsiTheme="majorHAnsi"/>
                <w:b/>
                <w:sz w:val="20"/>
                <w:szCs w:val="20"/>
              </w:rPr>
              <w:t>(</w:t>
            </w:r>
            <w:proofErr w:type="gramStart"/>
            <w:r w:rsidRPr="000A4C1E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A32E55">
              <w:rPr>
                <w:rFonts w:asciiTheme="majorHAnsi" w:hAnsiTheme="majorHAnsi"/>
                <w:b/>
                <w:sz w:val="20"/>
                <w:szCs w:val="20"/>
              </w:rPr>
              <w:t>.</w:t>
            </w:r>
            <w:r w:rsidRPr="000A4C1E">
              <w:rPr>
                <w:rFonts w:asciiTheme="majorHAnsi" w:hAnsiTheme="majorHAnsi"/>
                <w:b/>
                <w:sz w:val="20"/>
                <w:szCs w:val="20"/>
              </w:rPr>
              <w:t>e.</w:t>
            </w:r>
            <w:proofErr w:type="gramEnd"/>
            <w:r w:rsidRPr="000A4C1E">
              <w:rPr>
                <w:rFonts w:asciiTheme="majorHAnsi" w:hAnsiTheme="majorHAnsi"/>
                <w:b/>
                <w:sz w:val="20"/>
                <w:szCs w:val="20"/>
              </w:rPr>
              <w:t xml:space="preserve"> 233332)</w:t>
            </w:r>
            <w:r w:rsidR="005D7F24">
              <w:rPr>
                <w:rFonts w:asciiTheme="majorHAnsi" w:hAnsiTheme="majorHAnsi"/>
                <w:b/>
                <w:sz w:val="20"/>
                <w:szCs w:val="20"/>
              </w:rPr>
              <w:t xml:space="preserve"> XXXXXX</w:t>
            </w:r>
          </w:p>
        </w:tc>
      </w:tr>
      <w:tr w:rsidR="00362ADB" w:rsidRPr="00B91236" w14:paraId="6D17606B" w14:textId="77777777" w:rsidTr="008C351D">
        <w:trPr>
          <w:trHeight w:val="423"/>
        </w:trPr>
        <w:tc>
          <w:tcPr>
            <w:tcW w:w="520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08080" w:themeFill="background1" w:themeFillShade="80"/>
            <w:vAlign w:val="center"/>
          </w:tcPr>
          <w:p w14:paraId="337D85A8" w14:textId="051C2AB5" w:rsidR="00362ADB" w:rsidRPr="00362ADB" w:rsidRDefault="000A4C1E" w:rsidP="00213246">
            <w:pPr>
              <w:pStyle w:val="TABLETEXT03"/>
              <w:spacing w:line="240" w:lineRule="auto"/>
              <w:rPr>
                <w:rFonts w:asciiTheme="majorHAnsi" w:hAnsiTheme="majorHAnsi" w:cs="Gotham-Medium"/>
                <w:b/>
              </w:rPr>
            </w:pPr>
            <w:r w:rsidRPr="000A4C1E">
              <w:rPr>
                <w:rFonts w:asciiTheme="majorHAnsi" w:hAnsiTheme="majorHAnsi" w:cs="Gotham-Medium"/>
                <w:b/>
              </w:rPr>
              <w:t>The Median Class (the middle class)</w:t>
            </w:r>
          </w:p>
        </w:tc>
        <w:tc>
          <w:tcPr>
            <w:tcW w:w="5207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08080" w:themeFill="background1" w:themeFillShade="80"/>
            <w:vAlign w:val="center"/>
          </w:tcPr>
          <w:p w14:paraId="717D4044" w14:textId="0F663C9C" w:rsidR="00362ADB" w:rsidRPr="00B91236" w:rsidRDefault="005D7F24" w:rsidP="000A4C1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X</w:t>
            </w:r>
            <w:r w:rsidR="000A4C1E">
              <w:rPr>
                <w:rFonts w:asciiTheme="majorHAnsi" w:hAnsiTheme="majorHAnsi"/>
                <w:b/>
                <w:sz w:val="20"/>
                <w:szCs w:val="20"/>
              </w:rPr>
              <w:t xml:space="preserve"> = </w:t>
            </w:r>
            <w:r w:rsidR="000A4C1E" w:rsidRPr="000A4C1E">
              <w:rPr>
                <w:rFonts w:asciiTheme="majorHAnsi" w:hAnsiTheme="majorHAnsi"/>
                <w:b/>
                <w:sz w:val="20"/>
                <w:szCs w:val="20"/>
              </w:rPr>
              <w:t>GEPIC RATING</w:t>
            </w:r>
            <w:r w:rsidR="000A4C1E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</w:p>
        </w:tc>
      </w:tr>
      <w:tr w:rsidR="006025D8" w:rsidRPr="00B91236" w14:paraId="6F11852C" w14:textId="77777777" w:rsidTr="00CA24D0">
        <w:trPr>
          <w:trHeight w:val="423"/>
        </w:trPr>
        <w:tc>
          <w:tcPr>
            <w:tcW w:w="10414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563384C8" w14:textId="77777777" w:rsidR="00CA24D0" w:rsidRDefault="00CA24D0" w:rsidP="000A4C1E">
            <w:pPr>
              <w:rPr>
                <w:rFonts w:asciiTheme="majorHAnsi" w:hAnsiTheme="majorHAnsi" w:cs="Gotham-Medium"/>
                <w:i/>
                <w:iCs/>
                <w:color w:val="000000"/>
                <w:spacing w:val="-4"/>
                <w:sz w:val="20"/>
                <w:szCs w:val="20"/>
              </w:rPr>
            </w:pPr>
          </w:p>
          <w:p w14:paraId="1179BFAE" w14:textId="77777777" w:rsidR="00CA24D0" w:rsidRDefault="00CA24D0" w:rsidP="000A4C1E">
            <w:pPr>
              <w:rPr>
                <w:rFonts w:asciiTheme="majorHAnsi" w:hAnsiTheme="majorHAnsi" w:cs="Gotham-Medium"/>
                <w:i/>
                <w:iCs/>
                <w:color w:val="000000"/>
                <w:spacing w:val="-4"/>
                <w:sz w:val="20"/>
                <w:szCs w:val="20"/>
              </w:rPr>
            </w:pPr>
          </w:p>
          <w:p w14:paraId="6925ED67" w14:textId="7EDEBCF1" w:rsidR="006025D8" w:rsidRPr="006025D8" w:rsidRDefault="006025D8" w:rsidP="000A4C1E">
            <w:pPr>
              <w:rPr>
                <w:rFonts w:asciiTheme="majorHAnsi" w:hAnsiTheme="majorHAnsi"/>
                <w:sz w:val="20"/>
                <w:szCs w:val="20"/>
              </w:rPr>
            </w:pPr>
            <w:r w:rsidRPr="006025D8">
              <w:rPr>
                <w:rFonts w:asciiTheme="majorHAnsi" w:hAnsiTheme="majorHAnsi" w:cs="Gotham-Medium"/>
                <w:i/>
                <w:iCs/>
                <w:color w:val="000000"/>
                <w:spacing w:val="-4"/>
                <w:sz w:val="20"/>
                <w:szCs w:val="20"/>
              </w:rPr>
              <w:t>Please provide detailed reasoning for this GEPIC rating.</w:t>
            </w:r>
          </w:p>
        </w:tc>
      </w:tr>
      <w:tr w:rsidR="00CA24D0" w14:paraId="77A85AAC" w14:textId="77777777" w:rsidTr="00CA24D0">
        <w:trPr>
          <w:gridBefore w:val="1"/>
          <w:gridAfter w:val="1"/>
          <w:wBefore w:w="108" w:type="dxa"/>
          <w:wAfter w:w="383" w:type="dxa"/>
        </w:trPr>
        <w:tc>
          <w:tcPr>
            <w:tcW w:w="9923" w:type="dxa"/>
            <w:gridSpan w:val="2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64003970" w14:textId="77777777" w:rsidR="00CA24D0" w:rsidRDefault="00CA24D0" w:rsidP="00CA24D0">
            <w:pPr>
              <w:ind w:right="275"/>
              <w:rPr>
                <w:rFonts w:asciiTheme="majorHAnsi" w:hAnsiTheme="majorHAnsi"/>
              </w:rPr>
            </w:pPr>
          </w:p>
        </w:tc>
      </w:tr>
    </w:tbl>
    <w:p w14:paraId="63627F79" w14:textId="77777777" w:rsidR="00213246" w:rsidRDefault="00213246" w:rsidP="00313FAD">
      <w:pPr>
        <w:rPr>
          <w:rFonts w:asciiTheme="majorHAnsi" w:hAnsiTheme="maj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42" w:type="dxa"/>
          <w:left w:w="0" w:type="dxa"/>
          <w:bottom w:w="28" w:type="dxa"/>
          <w:right w:w="142" w:type="dxa"/>
        </w:tblCellMar>
        <w:tblLook w:val="04A0" w:firstRow="1" w:lastRow="0" w:firstColumn="1" w:lastColumn="0" w:noHBand="0" w:noVBand="1"/>
      </w:tblPr>
      <w:tblGrid>
        <w:gridCol w:w="284"/>
        <w:gridCol w:w="9619"/>
      </w:tblGrid>
      <w:tr w:rsidR="00B957DB" w:rsidRPr="000806FA" w14:paraId="04464CD0" w14:textId="77777777" w:rsidTr="00B957DB">
        <w:tc>
          <w:tcPr>
            <w:tcW w:w="284" w:type="dxa"/>
          </w:tcPr>
          <w:p w14:paraId="1F32838D" w14:textId="397F8F4E" w:rsidR="00B957DB" w:rsidRPr="005D7F24" w:rsidRDefault="00B957DB" w:rsidP="00B957DB">
            <w:pPr>
              <w:tabs>
                <w:tab w:val="left" w:pos="1230"/>
              </w:tabs>
              <w:rPr>
                <w:rFonts w:asciiTheme="majorHAnsi" w:hAnsiTheme="majorHAnsi" w:cs="Gotham-LightItalic"/>
                <w:b/>
                <w:iCs/>
                <w:sz w:val="18"/>
                <w:szCs w:val="18"/>
              </w:rPr>
            </w:pPr>
            <w:r w:rsidRPr="005D7F24">
              <w:rPr>
                <w:rFonts w:asciiTheme="majorHAnsi" w:hAnsiTheme="majorHAnsi" w:cs="Gotham-LightItalic"/>
                <w:b/>
                <w:iCs/>
                <w:sz w:val="18"/>
                <w:szCs w:val="18"/>
              </w:rPr>
              <w:t xml:space="preserve">8. </w:t>
            </w:r>
          </w:p>
        </w:tc>
        <w:tc>
          <w:tcPr>
            <w:tcW w:w="9619" w:type="dxa"/>
          </w:tcPr>
          <w:p w14:paraId="6FED78F5" w14:textId="4630B670" w:rsidR="00B957DB" w:rsidRPr="005D7F24" w:rsidRDefault="005D7F24" w:rsidP="00B957DB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5D7F24">
              <w:rPr>
                <w:rFonts w:asciiTheme="majorHAnsi" w:hAnsiTheme="majorHAnsi" w:cs="Gotham-LightItalic"/>
                <w:b/>
                <w:bCs/>
                <w:iCs/>
                <w:sz w:val="18"/>
                <w:szCs w:val="18"/>
              </w:rPr>
              <w:t>The Injury Scale Value (ISV) Item N</w:t>
            </w:r>
            <w:r w:rsidR="00B957DB" w:rsidRPr="005D7F24">
              <w:rPr>
                <w:rFonts w:asciiTheme="majorHAnsi" w:hAnsiTheme="majorHAnsi" w:cs="Gotham-LightItalic"/>
                <w:b/>
                <w:bCs/>
                <w:iCs/>
                <w:sz w:val="18"/>
                <w:szCs w:val="18"/>
              </w:rPr>
              <w:t xml:space="preserve">umber </w:t>
            </w:r>
            <w:r w:rsidRPr="00CA24D0">
              <w:rPr>
                <w:rFonts w:asciiTheme="majorHAnsi" w:hAnsiTheme="majorHAnsi" w:cs="Gotham-LightItalic"/>
                <w:bCs/>
                <w:i/>
                <w:iCs/>
                <w:color w:val="808080" w:themeColor="background1" w:themeShade="80"/>
                <w:sz w:val="18"/>
                <w:szCs w:val="18"/>
              </w:rPr>
              <w:t>(Please refer to the ISV T</w:t>
            </w:r>
            <w:r w:rsidR="00B957DB" w:rsidRPr="00CA24D0">
              <w:rPr>
                <w:rFonts w:asciiTheme="majorHAnsi" w:hAnsiTheme="majorHAnsi" w:cs="Gotham-LightItalic"/>
                <w:bCs/>
                <w:i/>
                <w:iCs/>
                <w:color w:val="808080" w:themeColor="background1" w:themeShade="80"/>
                <w:sz w:val="18"/>
                <w:szCs w:val="18"/>
              </w:rPr>
              <w:t>able. You are not required to comment on the ISV range within the item number).</w:t>
            </w:r>
          </w:p>
        </w:tc>
      </w:tr>
      <w:tr w:rsidR="00B957DB" w:rsidRPr="000806FA" w14:paraId="22D9930A" w14:textId="77777777" w:rsidTr="00B957DB">
        <w:tc>
          <w:tcPr>
            <w:tcW w:w="284" w:type="dxa"/>
          </w:tcPr>
          <w:p w14:paraId="17FD7A24" w14:textId="77777777" w:rsidR="00B957DB" w:rsidRPr="000806FA" w:rsidRDefault="00B957DB" w:rsidP="00B957DB">
            <w:pPr>
              <w:tabs>
                <w:tab w:val="left" w:pos="910"/>
              </w:tabs>
              <w:rPr>
                <w:rFonts w:asciiTheme="majorHAnsi" w:hAnsiTheme="majorHAnsi" w:cs="Gotham-LightItalic"/>
                <w:iCs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="Gotham-LightItalic"/>
                <w:iCs/>
                <w:color w:val="000000"/>
                <w:sz w:val="18"/>
                <w:szCs w:val="18"/>
              </w:rPr>
              <w:tab/>
            </w:r>
          </w:p>
        </w:tc>
        <w:tc>
          <w:tcPr>
            <w:tcW w:w="9619" w:type="dxa"/>
            <w:tcBorders>
              <w:bottom w:val="single" w:sz="4" w:space="0" w:color="A6A6A6" w:themeColor="background1" w:themeShade="A6"/>
            </w:tcBorders>
          </w:tcPr>
          <w:p w14:paraId="724381DB" w14:textId="77777777" w:rsidR="00B957DB" w:rsidRPr="000806FA" w:rsidRDefault="00B957DB" w:rsidP="00B957DB">
            <w:pPr>
              <w:tabs>
                <w:tab w:val="left" w:pos="910"/>
              </w:tabs>
              <w:rPr>
                <w:rFonts w:asciiTheme="majorHAnsi" w:hAnsiTheme="majorHAnsi" w:cs="Gotham-LightItalic"/>
                <w:iCs/>
                <w:color w:val="000000"/>
                <w:sz w:val="18"/>
                <w:szCs w:val="18"/>
              </w:rPr>
            </w:pPr>
          </w:p>
        </w:tc>
      </w:tr>
    </w:tbl>
    <w:tbl>
      <w:tblPr>
        <w:tblStyle w:val="TableGrid"/>
        <w:tblpPr w:leftFromText="180" w:rightFromText="180" w:vertAnchor="text" w:tblpY="1"/>
        <w:tblOverlap w:val="never"/>
        <w:tblW w:w="99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42" w:type="dxa"/>
          <w:left w:w="0" w:type="dxa"/>
          <w:bottom w:w="28" w:type="dxa"/>
          <w:right w:w="142" w:type="dxa"/>
        </w:tblCellMar>
        <w:tblLook w:val="04A0" w:firstRow="1" w:lastRow="0" w:firstColumn="1" w:lastColumn="0" w:noHBand="0" w:noVBand="1"/>
      </w:tblPr>
      <w:tblGrid>
        <w:gridCol w:w="284"/>
        <w:gridCol w:w="2410"/>
        <w:gridCol w:w="3969"/>
        <w:gridCol w:w="3240"/>
      </w:tblGrid>
      <w:tr w:rsidR="00693DB5" w:rsidRPr="000806FA" w14:paraId="02A025F2" w14:textId="77777777" w:rsidTr="00B61F38">
        <w:tc>
          <w:tcPr>
            <w:tcW w:w="9903" w:type="dxa"/>
            <w:gridSpan w:val="4"/>
          </w:tcPr>
          <w:p w14:paraId="451F0EB1" w14:textId="77777777" w:rsidR="00CA24D0" w:rsidRDefault="00CA24D0" w:rsidP="00B61F38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</w:p>
          <w:p w14:paraId="0CDC8327" w14:textId="55DA1ECD" w:rsidR="00693DB5" w:rsidRPr="005D7F24" w:rsidRDefault="00693DB5" w:rsidP="00B61F38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5D7F24">
              <w:rPr>
                <w:rFonts w:asciiTheme="majorHAnsi" w:hAnsiTheme="majorHAnsi" w:cs="Gotham-LightItalic"/>
                <w:iCs/>
                <w:sz w:val="18"/>
                <w:szCs w:val="18"/>
              </w:rPr>
              <w:t>My opinion also addresses the following matters which have been agreed between the requestor and the injured person and/or their representative:</w:t>
            </w:r>
          </w:p>
        </w:tc>
      </w:tr>
      <w:tr w:rsidR="00FD2CF4" w:rsidRPr="000806FA" w14:paraId="1968A9E7" w14:textId="77777777" w:rsidTr="00B61F38">
        <w:tc>
          <w:tcPr>
            <w:tcW w:w="284" w:type="dxa"/>
          </w:tcPr>
          <w:p w14:paraId="0835763E" w14:textId="774567DF" w:rsidR="00FD2CF4" w:rsidRPr="005D7F24" w:rsidRDefault="0069663A" w:rsidP="00B61F38">
            <w:pPr>
              <w:tabs>
                <w:tab w:val="left" w:pos="430"/>
                <w:tab w:val="left" w:pos="720"/>
                <w:tab w:val="left" w:pos="200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</w:rPr>
              <w:lastRenderedPageBreak/>
              <w:t>󠄀</w:t>
            </w:r>
            <w:r w:rsidRPr="005D7F24">
              <w:rPr>
                <w:rFonts w:asciiTheme="majorHAnsi" w:hAnsiTheme="majorHAnsi" w:cs="Gotham-LightItalic"/>
                <w:iCs/>
                <w:sz w:val="18"/>
                <w:szCs w:val="18"/>
              </w:rPr>
              <w:t xml:space="preserve"> </w:t>
            </w:r>
            <w:r w:rsidR="00FD2CF4" w:rsidRPr="005D7F24">
              <w:rPr>
                <w:rFonts w:asciiTheme="majorHAnsi" w:hAnsiTheme="majorHAnsi" w:cs="Gotham-LightItalic"/>
                <w:iCs/>
                <w:sz w:val="18"/>
                <w:szCs w:val="18"/>
              </w:rPr>
              <w:tab/>
            </w:r>
            <w:r w:rsidR="00FD2CF4" w:rsidRPr="005D7F24">
              <w:rPr>
                <w:rFonts w:asciiTheme="majorHAnsi" w:hAnsiTheme="majorHAnsi" w:cs="Gotham-LightItalic"/>
                <w:iCs/>
                <w:sz w:val="18"/>
                <w:szCs w:val="18"/>
              </w:rPr>
              <w:tab/>
            </w:r>
          </w:p>
        </w:tc>
        <w:tc>
          <w:tcPr>
            <w:tcW w:w="9619" w:type="dxa"/>
            <w:gridSpan w:val="3"/>
          </w:tcPr>
          <w:p w14:paraId="26AEC282" w14:textId="30303517" w:rsidR="00FD2CF4" w:rsidRPr="005D7F24" w:rsidRDefault="00FD2CF4" w:rsidP="00B61F38">
            <w:pPr>
              <w:tabs>
                <w:tab w:val="left" w:pos="430"/>
                <w:tab w:val="left" w:pos="720"/>
                <w:tab w:val="left" w:pos="200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5D7F24">
              <w:rPr>
                <w:rFonts w:asciiTheme="majorHAnsi" w:hAnsiTheme="majorHAnsi" w:cs="Gotham-LightItalic"/>
                <w:i/>
                <w:iCs/>
                <w:sz w:val="18"/>
                <w:szCs w:val="18"/>
              </w:rPr>
              <w:t>Insert either</w:t>
            </w:r>
            <w:r w:rsidRPr="005D7F24">
              <w:rPr>
                <w:rFonts w:asciiTheme="majorHAnsi" w:hAnsiTheme="majorHAnsi" w:cs="Gotham-LightItalic"/>
                <w:iCs/>
                <w:sz w:val="18"/>
                <w:szCs w:val="18"/>
              </w:rPr>
              <w:t xml:space="preserve"> ‘No further questions were provided’ - OR -</w:t>
            </w:r>
          </w:p>
        </w:tc>
      </w:tr>
      <w:tr w:rsidR="00FD2CF4" w:rsidRPr="000806FA" w14:paraId="0F24BD3A" w14:textId="77777777" w:rsidTr="00B61F38">
        <w:tc>
          <w:tcPr>
            <w:tcW w:w="284" w:type="dxa"/>
          </w:tcPr>
          <w:p w14:paraId="7858F521" w14:textId="1A76AC7E" w:rsidR="00FD2CF4" w:rsidRPr="005D7F24" w:rsidRDefault="0069663A" w:rsidP="00B61F38">
            <w:pPr>
              <w:tabs>
                <w:tab w:val="left" w:pos="430"/>
                <w:tab w:val="left" w:pos="720"/>
                <w:tab w:val="left" w:pos="2000"/>
              </w:tabs>
              <w:rPr>
                <w:rFonts w:ascii="DejaVu Sans" w:hAnsi="DejaVu Sans" w:cs="DejaVu Sans"/>
                <w:iCs/>
              </w:rPr>
            </w:pPr>
            <w:r>
              <w:rPr>
                <w:rFonts w:ascii="Arial" w:hAnsi="Arial" w:cs="Arial"/>
                <w:iCs/>
              </w:rPr>
              <w:t>󠄀</w:t>
            </w:r>
          </w:p>
        </w:tc>
        <w:tc>
          <w:tcPr>
            <w:tcW w:w="9619" w:type="dxa"/>
            <w:gridSpan w:val="3"/>
          </w:tcPr>
          <w:p w14:paraId="07C0EBDA" w14:textId="52F62651" w:rsidR="00FD2CF4" w:rsidRPr="005D7F24" w:rsidRDefault="00FD2CF4" w:rsidP="00B61F38">
            <w:pPr>
              <w:tabs>
                <w:tab w:val="left" w:pos="430"/>
                <w:tab w:val="left" w:pos="720"/>
                <w:tab w:val="left" w:pos="2000"/>
              </w:tabs>
              <w:rPr>
                <w:rFonts w:asciiTheme="majorHAnsi" w:hAnsiTheme="majorHAnsi" w:cs="Gotham-LightItalic"/>
                <w:i/>
                <w:iCs/>
                <w:sz w:val="18"/>
                <w:szCs w:val="18"/>
              </w:rPr>
            </w:pPr>
            <w:r w:rsidRPr="005D7F24">
              <w:rPr>
                <w:rFonts w:asciiTheme="majorHAnsi" w:hAnsiTheme="majorHAnsi" w:cs="Gotham-LightItalic"/>
                <w:i/>
                <w:iCs/>
                <w:sz w:val="18"/>
                <w:szCs w:val="18"/>
              </w:rPr>
              <w:t>Provide your opinion on the matters as requested in the referral letter</w:t>
            </w:r>
          </w:p>
        </w:tc>
      </w:tr>
      <w:tr w:rsidR="006373F2" w:rsidRPr="000806FA" w14:paraId="1A337877" w14:textId="77777777" w:rsidTr="00B61F38">
        <w:tc>
          <w:tcPr>
            <w:tcW w:w="9903" w:type="dxa"/>
            <w:gridSpan w:val="4"/>
            <w:tcBorders>
              <w:bottom w:val="single" w:sz="4" w:space="0" w:color="A6A6A6" w:themeColor="background1" w:themeShade="A6"/>
            </w:tcBorders>
          </w:tcPr>
          <w:p w14:paraId="681F775F" w14:textId="227DADEC" w:rsidR="006373F2" w:rsidRPr="004C735B" w:rsidRDefault="006373F2" w:rsidP="00B61F38">
            <w:pPr>
              <w:tabs>
                <w:tab w:val="left" w:pos="430"/>
                <w:tab w:val="left" w:pos="720"/>
                <w:tab w:val="left" w:pos="200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</w:p>
        </w:tc>
      </w:tr>
      <w:tr w:rsidR="004C735B" w:rsidRPr="000806FA" w14:paraId="30469FF2" w14:textId="77777777" w:rsidTr="00B61F38">
        <w:tc>
          <w:tcPr>
            <w:tcW w:w="9903" w:type="dxa"/>
            <w:gridSpan w:val="4"/>
            <w:tcBorders>
              <w:top w:val="single" w:sz="4" w:space="0" w:color="A6A6A6" w:themeColor="background1" w:themeShade="A6"/>
            </w:tcBorders>
          </w:tcPr>
          <w:p w14:paraId="70A9AEDA" w14:textId="3B9BE57F" w:rsidR="004C735B" w:rsidRPr="004C735B" w:rsidRDefault="004C735B" w:rsidP="00B61F38">
            <w:pPr>
              <w:tabs>
                <w:tab w:val="left" w:pos="430"/>
                <w:tab w:val="left" w:pos="720"/>
                <w:tab w:val="left" w:pos="200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4C735B">
              <w:rPr>
                <w:rFonts w:asciiTheme="majorHAnsi" w:hAnsiTheme="majorHAnsi" w:cs="Gotham-LightItalic"/>
                <w:iCs/>
                <w:sz w:val="18"/>
                <w:szCs w:val="18"/>
              </w:rPr>
              <w:t xml:space="preserve">The contents of this report are true to the best of my knowledge and belief. I have made all enquires which I believe are desirable and appropriate </w:t>
            </w:r>
            <w:r w:rsidR="005D7F24">
              <w:rPr>
                <w:rFonts w:asciiTheme="majorHAnsi" w:hAnsiTheme="majorHAnsi" w:cs="Gotham-LightItalic"/>
                <w:iCs/>
                <w:sz w:val="18"/>
                <w:szCs w:val="18"/>
              </w:rPr>
              <w:t xml:space="preserve">and no </w:t>
            </w:r>
            <w:r w:rsidRPr="004C735B">
              <w:rPr>
                <w:rFonts w:asciiTheme="majorHAnsi" w:hAnsiTheme="majorHAnsi" w:cs="Gotham-LightItalic"/>
                <w:iCs/>
                <w:sz w:val="18"/>
                <w:szCs w:val="18"/>
              </w:rPr>
              <w:t>matters of significance which I regard as relevant have, to my knowledge, been withheld from the Court.</w:t>
            </w:r>
            <w:r w:rsidR="0069663A">
              <w:rPr>
                <w:rFonts w:asciiTheme="majorHAnsi" w:hAnsiTheme="majorHAnsi" w:cs="Gotham-LightItalic"/>
                <w:iCs/>
                <w:sz w:val="18"/>
                <w:szCs w:val="18"/>
              </w:rPr>
              <w:t xml:space="preserve">  This report complies with the requirements under Regulation 23(1) and (2) of the </w:t>
            </w:r>
            <w:r w:rsidR="0069663A">
              <w:rPr>
                <w:rFonts w:asciiTheme="majorHAnsi" w:hAnsiTheme="majorHAnsi" w:cs="Gotham-LightItalic"/>
                <w:i/>
                <w:iCs/>
                <w:sz w:val="18"/>
                <w:szCs w:val="18"/>
              </w:rPr>
              <w:t>Civil Liability Regulations 2013</w:t>
            </w:r>
            <w:r w:rsidR="0069663A">
              <w:rPr>
                <w:rFonts w:asciiTheme="majorHAnsi" w:hAnsiTheme="majorHAnsi" w:cs="Gotham-LightItalic"/>
                <w:iCs/>
                <w:sz w:val="18"/>
                <w:szCs w:val="18"/>
              </w:rPr>
              <w:t>.</w:t>
            </w:r>
          </w:p>
          <w:p w14:paraId="6646415E" w14:textId="77777777" w:rsidR="004C735B" w:rsidRPr="004C735B" w:rsidRDefault="004C735B" w:rsidP="00B61F38">
            <w:pPr>
              <w:tabs>
                <w:tab w:val="left" w:pos="430"/>
                <w:tab w:val="left" w:pos="720"/>
                <w:tab w:val="left" w:pos="200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</w:p>
        </w:tc>
      </w:tr>
      <w:tr w:rsidR="00B61F38" w:rsidRPr="000806FA" w14:paraId="7714B86E" w14:textId="77777777" w:rsidTr="00B61F38">
        <w:tc>
          <w:tcPr>
            <w:tcW w:w="2694" w:type="dxa"/>
            <w:gridSpan w:val="2"/>
          </w:tcPr>
          <w:p w14:paraId="3CADA2AF" w14:textId="1C6CADC2" w:rsidR="00B61F38" w:rsidRPr="005D7F24" w:rsidRDefault="00B61F38" w:rsidP="0069663A">
            <w:pPr>
              <w:tabs>
                <w:tab w:val="left" w:pos="1230"/>
              </w:tabs>
              <w:rPr>
                <w:rFonts w:asciiTheme="majorHAnsi" w:hAnsiTheme="majorHAnsi" w:cs="Gotham-LightItalic"/>
                <w:b/>
                <w:iCs/>
                <w:sz w:val="18"/>
                <w:szCs w:val="18"/>
              </w:rPr>
            </w:pPr>
            <w:r w:rsidRPr="005D7F24">
              <w:rPr>
                <w:rFonts w:asciiTheme="majorHAnsi" w:hAnsiTheme="majorHAnsi" w:cs="Gotham-LightItalic"/>
                <w:b/>
                <w:iCs/>
                <w:sz w:val="18"/>
                <w:szCs w:val="18"/>
              </w:rPr>
              <w:t xml:space="preserve">Please phone me on: </w:t>
            </w:r>
          </w:p>
        </w:tc>
        <w:tc>
          <w:tcPr>
            <w:tcW w:w="3969" w:type="dxa"/>
            <w:tcBorders>
              <w:bottom w:val="single" w:sz="4" w:space="0" w:color="A6A6A6" w:themeColor="background1" w:themeShade="A6"/>
            </w:tcBorders>
          </w:tcPr>
          <w:p w14:paraId="626091A2" w14:textId="57E7C4D6" w:rsidR="00B61F38" w:rsidRPr="000806FA" w:rsidRDefault="00B61F38" w:rsidP="00B61F38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color w:val="000000"/>
                <w:sz w:val="18"/>
                <w:szCs w:val="18"/>
              </w:rPr>
            </w:pPr>
          </w:p>
        </w:tc>
        <w:tc>
          <w:tcPr>
            <w:tcW w:w="3240" w:type="dxa"/>
          </w:tcPr>
          <w:p w14:paraId="6C46E6E4" w14:textId="5502AAD5" w:rsidR="00B61F38" w:rsidRPr="000806FA" w:rsidRDefault="00B61F38" w:rsidP="00B61F38">
            <w:pPr>
              <w:tabs>
                <w:tab w:val="left" w:pos="1230"/>
              </w:tabs>
              <w:rPr>
                <w:rFonts w:asciiTheme="majorHAnsi" w:hAnsiTheme="majorHAnsi" w:cs="Gotham-LightItalic"/>
                <w:iCs/>
                <w:color w:val="000000"/>
                <w:sz w:val="18"/>
                <w:szCs w:val="18"/>
              </w:rPr>
            </w:pPr>
          </w:p>
        </w:tc>
      </w:tr>
      <w:tr w:rsidR="00B61F38" w:rsidRPr="000806FA" w14:paraId="647C4CF9" w14:textId="77777777" w:rsidTr="00B61F38">
        <w:tc>
          <w:tcPr>
            <w:tcW w:w="2694" w:type="dxa"/>
            <w:gridSpan w:val="2"/>
          </w:tcPr>
          <w:p w14:paraId="0A79871C" w14:textId="1580E1EA" w:rsidR="00B61F38" w:rsidRPr="005D7F24" w:rsidRDefault="00B61F38" w:rsidP="0069663A">
            <w:pPr>
              <w:tabs>
                <w:tab w:val="left" w:pos="5536"/>
                <w:tab w:val="left" w:pos="614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5D7F24">
              <w:rPr>
                <w:rFonts w:asciiTheme="majorHAnsi" w:hAnsiTheme="majorHAnsi" w:cs="Gotham-LightItalic"/>
                <w:b/>
                <w:iCs/>
                <w:sz w:val="18"/>
                <w:szCs w:val="18"/>
              </w:rPr>
              <w:t>or email at:</w:t>
            </w:r>
          </w:p>
        </w:tc>
        <w:tc>
          <w:tcPr>
            <w:tcW w:w="3969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47CE1F38" w14:textId="717723D9" w:rsidR="00B61F38" w:rsidRPr="000806FA" w:rsidRDefault="00B61F38" w:rsidP="00B61F38">
            <w:pPr>
              <w:tabs>
                <w:tab w:val="left" w:pos="5536"/>
                <w:tab w:val="left" w:pos="6140"/>
              </w:tabs>
              <w:rPr>
                <w:rFonts w:asciiTheme="majorHAnsi" w:hAnsiTheme="majorHAnsi" w:cs="Gotham-LightItalic"/>
                <w:iCs/>
                <w:color w:val="000000"/>
                <w:sz w:val="18"/>
                <w:szCs w:val="18"/>
              </w:rPr>
            </w:pPr>
          </w:p>
        </w:tc>
        <w:tc>
          <w:tcPr>
            <w:tcW w:w="3240" w:type="dxa"/>
          </w:tcPr>
          <w:p w14:paraId="70F43AAF" w14:textId="6E42D8B7" w:rsidR="00B61F38" w:rsidRPr="005D7F24" w:rsidRDefault="00B61F38" w:rsidP="00B61F38">
            <w:pPr>
              <w:tabs>
                <w:tab w:val="left" w:pos="5536"/>
                <w:tab w:val="left" w:pos="6140"/>
              </w:tabs>
              <w:rPr>
                <w:rFonts w:asciiTheme="majorHAnsi" w:hAnsiTheme="majorHAnsi" w:cs="Gotham-LightItalic"/>
                <w:iCs/>
                <w:sz w:val="18"/>
                <w:szCs w:val="18"/>
              </w:rPr>
            </w:pPr>
            <w:r w:rsidRPr="005D7F24">
              <w:rPr>
                <w:rFonts w:asciiTheme="majorHAnsi" w:hAnsiTheme="majorHAnsi" w:cs="Gotham-LightItalic"/>
                <w:iCs/>
                <w:sz w:val="18"/>
                <w:szCs w:val="18"/>
              </w:rPr>
              <w:t xml:space="preserve">   </w:t>
            </w:r>
            <w:r w:rsidRPr="005D7F24">
              <w:rPr>
                <w:rFonts w:asciiTheme="majorHAnsi" w:hAnsiTheme="majorHAnsi" w:cs="Gotham-LightItalic"/>
                <w:b/>
                <w:iCs/>
                <w:sz w:val="18"/>
                <w:szCs w:val="18"/>
              </w:rPr>
              <w:t>if I may be of further assistance</w:t>
            </w:r>
            <w:r w:rsidRPr="005D7F24">
              <w:rPr>
                <w:rFonts w:asciiTheme="majorHAnsi" w:hAnsiTheme="majorHAnsi" w:cs="Gotham-LightItalic"/>
                <w:iCs/>
                <w:sz w:val="18"/>
                <w:szCs w:val="18"/>
              </w:rPr>
              <w:t>.</w:t>
            </w:r>
          </w:p>
        </w:tc>
      </w:tr>
    </w:tbl>
    <w:p w14:paraId="735212D8" w14:textId="77777777" w:rsidR="00B957DB" w:rsidRDefault="00B957DB" w:rsidP="00B61F38">
      <w:pPr>
        <w:rPr>
          <w:rFonts w:asciiTheme="majorHAnsi" w:hAnsiTheme="majorHAnsi"/>
          <w:sz w:val="18"/>
          <w:szCs w:val="18"/>
        </w:rPr>
      </w:pPr>
    </w:p>
    <w:p w14:paraId="2EA9D5CA" w14:textId="77777777" w:rsidR="00B957DB" w:rsidRDefault="00B957DB" w:rsidP="00B61F38">
      <w:pPr>
        <w:rPr>
          <w:rFonts w:asciiTheme="majorHAnsi" w:hAnsiTheme="majorHAnsi"/>
          <w:sz w:val="18"/>
          <w:szCs w:val="18"/>
        </w:rPr>
      </w:pPr>
    </w:p>
    <w:p w14:paraId="45DBB306" w14:textId="77777777" w:rsidR="00B61F38" w:rsidRPr="00B61F38" w:rsidRDefault="00B61F38" w:rsidP="00B61F38">
      <w:pPr>
        <w:rPr>
          <w:rFonts w:asciiTheme="majorHAnsi" w:hAnsiTheme="majorHAnsi"/>
          <w:sz w:val="18"/>
          <w:szCs w:val="18"/>
        </w:rPr>
      </w:pPr>
      <w:r w:rsidRPr="00B61F38">
        <w:rPr>
          <w:rFonts w:asciiTheme="majorHAnsi" w:hAnsiTheme="majorHAnsi"/>
          <w:sz w:val="18"/>
          <w:szCs w:val="18"/>
        </w:rPr>
        <w:t xml:space="preserve">Yours sincerely, </w:t>
      </w:r>
    </w:p>
    <w:p w14:paraId="186FD003" w14:textId="77777777" w:rsidR="00B61F38" w:rsidRPr="00B61F38" w:rsidRDefault="00B61F38" w:rsidP="00B61F38">
      <w:pPr>
        <w:rPr>
          <w:rFonts w:asciiTheme="majorHAnsi" w:hAnsiTheme="majorHAnsi"/>
          <w:sz w:val="18"/>
          <w:szCs w:val="18"/>
        </w:rPr>
      </w:pPr>
    </w:p>
    <w:p w14:paraId="032DC110" w14:textId="77777777" w:rsidR="00B61F38" w:rsidRPr="00B61F38" w:rsidRDefault="00B61F38" w:rsidP="00B61F38">
      <w:pPr>
        <w:rPr>
          <w:rFonts w:asciiTheme="majorHAnsi" w:hAnsiTheme="majorHAnsi"/>
          <w:sz w:val="18"/>
          <w:szCs w:val="18"/>
        </w:rPr>
      </w:pPr>
    </w:p>
    <w:p w14:paraId="0D543D7C" w14:textId="77777777" w:rsidR="00B61F38" w:rsidRPr="00B61F38" w:rsidRDefault="00B61F38" w:rsidP="00B61F38">
      <w:pPr>
        <w:rPr>
          <w:rFonts w:asciiTheme="majorHAnsi" w:hAnsiTheme="majorHAnsi"/>
          <w:b/>
          <w:bCs/>
          <w:sz w:val="18"/>
          <w:szCs w:val="18"/>
        </w:rPr>
      </w:pPr>
    </w:p>
    <w:p w14:paraId="4B518A65" w14:textId="77777777" w:rsidR="00DE1CEA" w:rsidRPr="00B61F38" w:rsidRDefault="00B61F38" w:rsidP="00DE1CEA">
      <w:pPr>
        <w:rPr>
          <w:rFonts w:asciiTheme="majorHAnsi" w:hAnsiTheme="majorHAnsi"/>
          <w:sz w:val="18"/>
          <w:szCs w:val="18"/>
        </w:rPr>
      </w:pPr>
      <w:r w:rsidRPr="005D7F24">
        <w:rPr>
          <w:rFonts w:asciiTheme="majorHAnsi" w:hAnsiTheme="majorHAnsi"/>
          <w:i/>
          <w:color w:val="808080" w:themeColor="background1" w:themeShade="80"/>
          <w:sz w:val="18"/>
          <w:szCs w:val="18"/>
        </w:rPr>
        <w:t>Title, First Name, Surname</w:t>
      </w:r>
      <w:r w:rsidRPr="00B61F38">
        <w:rPr>
          <w:rFonts w:asciiTheme="majorHAnsi" w:hAnsiTheme="majorHAnsi"/>
          <w:sz w:val="18"/>
          <w:szCs w:val="18"/>
        </w:rPr>
        <w:br/>
        <w:t>Accredited Medical Practitioner</w:t>
      </w:r>
      <w:r w:rsidRPr="00B61F38">
        <w:rPr>
          <w:rFonts w:asciiTheme="majorHAnsi" w:hAnsiTheme="majorHAnsi"/>
          <w:sz w:val="18"/>
          <w:szCs w:val="18"/>
        </w:rPr>
        <w:br/>
      </w:r>
      <w:r w:rsidR="00607C8B">
        <w:rPr>
          <w:rFonts w:asciiTheme="majorHAnsi" w:hAnsiTheme="majorHAnsi"/>
          <w:sz w:val="18"/>
          <w:szCs w:val="18"/>
        </w:rPr>
        <w:t>Motor Accident Injury Accreditation</w:t>
      </w:r>
      <w:r w:rsidRPr="00B61F38">
        <w:rPr>
          <w:rFonts w:asciiTheme="majorHAnsi" w:hAnsiTheme="majorHAnsi"/>
          <w:sz w:val="18"/>
          <w:szCs w:val="18"/>
        </w:rPr>
        <w:t xml:space="preserve"> Scheme</w:t>
      </w:r>
    </w:p>
    <w:p w14:paraId="1237273A" w14:textId="77777777" w:rsidR="00DE1CEA" w:rsidRDefault="00DE1CEA" w:rsidP="00DE1CEA">
      <w:pPr>
        <w:rPr>
          <w:rFonts w:asciiTheme="majorHAnsi" w:hAnsiTheme="majorHAnsi"/>
        </w:rPr>
      </w:pPr>
    </w:p>
    <w:p w14:paraId="291D6CBA" w14:textId="37B521A7" w:rsidR="002B4EDB" w:rsidRPr="002C6BE5" w:rsidRDefault="00DE1CEA" w:rsidP="002B4EDB">
      <w:pPr>
        <w:rPr>
          <w:rFonts w:asciiTheme="majorHAnsi" w:hAnsiTheme="majorHAnsi"/>
          <w:i/>
          <w:color w:val="808080" w:themeColor="background1" w:themeShade="80"/>
          <w:sz w:val="18"/>
          <w:szCs w:val="18"/>
        </w:rPr>
      </w:pPr>
      <w:r w:rsidRPr="00806C0E">
        <w:rPr>
          <w:rFonts w:asciiTheme="majorHAnsi" w:hAnsiTheme="majorHAnsi"/>
          <w:i/>
          <w:color w:val="808080" w:themeColor="background1" w:themeShade="80"/>
          <w:sz w:val="18"/>
          <w:szCs w:val="18"/>
        </w:rPr>
        <w:t>Optional: Add company logo and details here</w:t>
      </w:r>
    </w:p>
    <w:p w14:paraId="16ACCBEB" w14:textId="28FC9E79" w:rsidR="002B4EDB" w:rsidRPr="002B4EDB" w:rsidRDefault="002B4EDB" w:rsidP="002B4EDB">
      <w:pPr>
        <w:tabs>
          <w:tab w:val="left" w:pos="7320"/>
        </w:tabs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ab/>
      </w:r>
    </w:p>
    <w:p w14:paraId="6DC49107" w14:textId="77777777" w:rsidR="002B4EDB" w:rsidRPr="002B4EDB" w:rsidRDefault="002B4EDB" w:rsidP="002B4EDB">
      <w:pPr>
        <w:rPr>
          <w:rFonts w:asciiTheme="majorHAnsi" w:hAnsiTheme="majorHAnsi"/>
          <w:sz w:val="18"/>
          <w:szCs w:val="18"/>
        </w:rPr>
      </w:pPr>
    </w:p>
    <w:sectPr w:rsidR="002B4EDB" w:rsidRPr="002B4EDB" w:rsidSect="00F92210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2126" w:right="851" w:bottom="1985" w:left="85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1FBF63" w14:textId="77777777" w:rsidR="00FD17BD" w:rsidRDefault="00FD17BD" w:rsidP="00E13951">
      <w:r>
        <w:separator/>
      </w:r>
    </w:p>
  </w:endnote>
  <w:endnote w:type="continuationSeparator" w:id="0">
    <w:p w14:paraId="37253F92" w14:textId="77777777" w:rsidR="00FD17BD" w:rsidRDefault="00FD17BD" w:rsidP="00E139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Gotham-Bold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Gotham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-LightItalic">
    <w:altName w:val="Genev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Arial"/>
    <w:charset w:val="00"/>
    <w:family w:val="auto"/>
    <w:pitch w:val="variable"/>
    <w:sig w:usb0="E7002EFF" w:usb1="D200FDFF" w:usb2="0A246029" w:usb3="00000000" w:csb0="000001FF" w:csb1="00000000"/>
  </w:font>
  <w:font w:name="Gotham-Medium">
    <w:altName w:val="Genev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D59D4" w14:textId="77777777" w:rsidR="009D432C" w:rsidRPr="0095660F" w:rsidRDefault="009D432C" w:rsidP="009D432C">
    <w:pPr>
      <w:tabs>
        <w:tab w:val="center" w:pos="4820"/>
        <w:tab w:val="right" w:pos="10198"/>
      </w:tabs>
      <w:rPr>
        <w:rFonts w:asciiTheme="majorHAnsi" w:hAnsiTheme="majorHAnsi" w:cstheme="majorHAnsi"/>
        <w:sz w:val="18"/>
        <w:szCs w:val="18"/>
      </w:rPr>
    </w:pPr>
    <w:r w:rsidRPr="0095660F">
      <w:rPr>
        <w:rFonts w:asciiTheme="majorHAnsi" w:hAnsiTheme="majorHAnsi" w:cstheme="majorHAnsi"/>
        <w:sz w:val="18"/>
        <w:szCs w:val="18"/>
      </w:rPr>
      <w:t xml:space="preserve">Enquiries to: MAIAS Administrator | GPO Box 1095, Adelaide SA 5001 | 1300 303 558 | </w:t>
    </w:r>
    <w:hyperlink r:id="rId1">
      <w:r w:rsidRPr="0095660F">
        <w:rPr>
          <w:rFonts w:asciiTheme="majorHAnsi" w:hAnsiTheme="majorHAnsi" w:cstheme="majorHAnsi"/>
          <w:sz w:val="18"/>
          <w:szCs w:val="18"/>
        </w:rPr>
        <w:t>www.maias.sa.gov.au</w:t>
      </w:r>
    </w:hyperlink>
  </w:p>
  <w:p w14:paraId="0C2BE2A0" w14:textId="77777777" w:rsidR="009D432C" w:rsidRPr="0095660F" w:rsidRDefault="009D432C" w:rsidP="009D432C">
    <w:pPr>
      <w:tabs>
        <w:tab w:val="center" w:pos="4820"/>
        <w:tab w:val="right" w:pos="10198"/>
      </w:tabs>
      <w:ind w:left="142"/>
      <w:jc w:val="center"/>
      <w:rPr>
        <w:rFonts w:asciiTheme="majorHAnsi" w:hAnsiTheme="majorHAnsi" w:cstheme="majorHAnsi"/>
        <w:sz w:val="18"/>
        <w:szCs w:val="18"/>
      </w:rPr>
    </w:pPr>
  </w:p>
  <w:p w14:paraId="0F723F1B" w14:textId="73B1F7D1" w:rsidR="008C351D" w:rsidRPr="009D432C" w:rsidRDefault="0027659F" w:rsidP="00DE1CEA">
    <w:pPr>
      <w:tabs>
        <w:tab w:val="center" w:pos="4820"/>
        <w:tab w:val="right" w:pos="10198"/>
      </w:tabs>
      <w:ind w:left="142"/>
      <w:jc w:val="center"/>
      <w:rPr>
        <w:rFonts w:asciiTheme="majorHAnsi" w:hAnsiTheme="majorHAnsi" w:cstheme="majorHAnsi"/>
        <w:sz w:val="18"/>
        <w:szCs w:val="18"/>
      </w:rPr>
    </w:pPr>
    <w:r w:rsidRPr="0027659F">
      <w:rPr>
        <w:rFonts w:asciiTheme="majorHAnsi" w:hAnsiTheme="majorHAnsi" w:cstheme="majorHAnsi"/>
        <w:sz w:val="18"/>
        <w:szCs w:val="18"/>
      </w:rPr>
      <w:t>A2796224</w:t>
    </w:r>
    <w:r w:rsidR="00DE1CEA" w:rsidRPr="0095660F">
      <w:rPr>
        <w:rFonts w:asciiTheme="majorHAnsi" w:hAnsiTheme="majorHAnsi" w:cstheme="majorHAnsi"/>
        <w:sz w:val="18"/>
        <w:szCs w:val="18"/>
      </w:rPr>
      <w:tab/>
      <w:t xml:space="preserve">      </w:t>
    </w:r>
    <w:r w:rsidR="00DE1CEA" w:rsidRPr="0095660F">
      <w:rPr>
        <w:rFonts w:asciiTheme="majorHAnsi" w:eastAsia="MS Mincho" w:hAnsiTheme="majorHAnsi" w:cstheme="majorHAnsi"/>
        <w:b/>
        <w:color w:val="FF0000"/>
        <w:szCs w:val="22"/>
      </w:rPr>
      <w:t>OFFICIAL: Sensitive</w:t>
    </w:r>
    <w:r w:rsidR="00DE1CEA" w:rsidRPr="0095660F">
      <w:rPr>
        <w:rFonts w:asciiTheme="majorHAnsi" w:hAnsiTheme="majorHAnsi" w:cstheme="majorHAnsi"/>
        <w:sz w:val="18"/>
        <w:szCs w:val="18"/>
      </w:rPr>
      <w:tab/>
    </w:r>
    <w:r w:rsidR="00DE1CEA" w:rsidRPr="0095660F">
      <w:rPr>
        <w:rFonts w:asciiTheme="majorHAnsi" w:hAnsiTheme="majorHAnsi" w:cstheme="majorHAnsi"/>
        <w:spacing w:val="-2"/>
        <w:w w:val="102"/>
        <w:sz w:val="18"/>
        <w:szCs w:val="18"/>
      </w:rPr>
      <w:t xml:space="preserve">Page </w:t>
    </w:r>
    <w:r w:rsidR="00DE1CEA" w:rsidRPr="0095660F">
      <w:rPr>
        <w:rFonts w:asciiTheme="majorHAnsi" w:hAnsiTheme="majorHAnsi" w:cstheme="majorHAnsi"/>
        <w:spacing w:val="-5"/>
        <w:w w:val="131"/>
        <w:sz w:val="18"/>
        <w:szCs w:val="18"/>
      </w:rPr>
      <w:fldChar w:fldCharType="begin"/>
    </w:r>
    <w:r w:rsidR="00DE1CEA" w:rsidRPr="0095660F">
      <w:rPr>
        <w:rFonts w:asciiTheme="majorHAnsi" w:hAnsiTheme="majorHAnsi" w:cstheme="majorHAnsi"/>
        <w:spacing w:val="-5"/>
        <w:w w:val="131"/>
        <w:sz w:val="18"/>
        <w:szCs w:val="18"/>
      </w:rPr>
      <w:instrText xml:space="preserve"> PAGE </w:instrText>
    </w:r>
    <w:r w:rsidR="00DE1CEA" w:rsidRPr="0095660F">
      <w:rPr>
        <w:rFonts w:asciiTheme="majorHAnsi" w:hAnsiTheme="majorHAnsi" w:cstheme="majorHAnsi"/>
        <w:spacing w:val="-5"/>
        <w:w w:val="131"/>
        <w:sz w:val="18"/>
        <w:szCs w:val="18"/>
      </w:rPr>
      <w:fldChar w:fldCharType="separate"/>
    </w:r>
    <w:r w:rsidR="00DE1CEA">
      <w:rPr>
        <w:rFonts w:asciiTheme="majorHAnsi" w:hAnsiTheme="majorHAnsi" w:cstheme="majorHAnsi"/>
        <w:spacing w:val="-5"/>
        <w:w w:val="131"/>
        <w:sz w:val="18"/>
        <w:szCs w:val="18"/>
      </w:rPr>
      <w:t>1</w:t>
    </w:r>
    <w:r w:rsidR="00DE1CEA" w:rsidRPr="0095660F">
      <w:rPr>
        <w:rFonts w:asciiTheme="majorHAnsi" w:hAnsiTheme="majorHAnsi" w:cstheme="majorHAnsi"/>
        <w:spacing w:val="-5"/>
        <w:w w:val="131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EE9D2" w14:textId="794EA527" w:rsidR="005801D0" w:rsidRPr="0027659F" w:rsidRDefault="00E70783" w:rsidP="009B5CCD">
    <w:pPr>
      <w:spacing w:before="92"/>
      <w:rPr>
        <w:rFonts w:asciiTheme="majorHAnsi" w:hAnsiTheme="majorHAnsi" w:cstheme="majorHAnsi"/>
        <w:sz w:val="18"/>
        <w:szCs w:val="18"/>
      </w:rPr>
    </w:pPr>
    <w:r w:rsidRPr="0095660F">
      <w:rPr>
        <w:rFonts w:asciiTheme="majorHAnsi" w:hAnsiTheme="majorHAnsi" w:cstheme="majorHAnsi"/>
        <w:sz w:val="18"/>
        <w:szCs w:val="18"/>
      </w:rPr>
      <w:t xml:space="preserve">Approved by the Treasurer under </w:t>
    </w:r>
    <w:r w:rsidR="00CF211D">
      <w:rPr>
        <w:rFonts w:asciiTheme="majorHAnsi" w:hAnsiTheme="majorHAnsi" w:cstheme="majorHAnsi"/>
        <w:sz w:val="18"/>
        <w:szCs w:val="18"/>
      </w:rPr>
      <w:t xml:space="preserve">regulation </w:t>
    </w:r>
    <w:r w:rsidRPr="0095660F">
      <w:rPr>
        <w:rFonts w:asciiTheme="majorHAnsi" w:hAnsiTheme="majorHAnsi" w:cstheme="majorHAnsi"/>
        <w:sz w:val="18"/>
        <w:szCs w:val="18"/>
      </w:rPr>
      <w:t xml:space="preserve">23(2) </w:t>
    </w:r>
    <w:r w:rsidRPr="0095660F">
      <w:rPr>
        <w:rFonts w:asciiTheme="majorHAnsi" w:hAnsiTheme="majorHAnsi" w:cstheme="majorHAnsi"/>
        <w:i/>
        <w:sz w:val="18"/>
        <w:szCs w:val="18"/>
      </w:rPr>
      <w:t xml:space="preserve">Civil Liability </w:t>
    </w:r>
    <w:r w:rsidRPr="00C47C3A">
      <w:rPr>
        <w:rFonts w:asciiTheme="majorHAnsi" w:hAnsiTheme="majorHAnsi" w:cstheme="majorHAnsi"/>
        <w:i/>
        <w:sz w:val="18"/>
        <w:szCs w:val="18"/>
      </w:rPr>
      <w:t>Regulations 2013</w:t>
    </w:r>
    <w:r w:rsidRPr="00C47C3A">
      <w:rPr>
        <w:rFonts w:asciiTheme="majorHAnsi" w:hAnsiTheme="majorHAnsi" w:cstheme="majorHAnsi"/>
        <w:sz w:val="18"/>
        <w:szCs w:val="18"/>
      </w:rPr>
      <w:t xml:space="preserve"> on </w:t>
    </w:r>
    <w:r w:rsidR="00C47C3A" w:rsidRPr="00C47C3A">
      <w:rPr>
        <w:rFonts w:asciiTheme="majorHAnsi" w:hAnsiTheme="majorHAnsi" w:cstheme="majorHAnsi"/>
        <w:sz w:val="18"/>
        <w:szCs w:val="18"/>
      </w:rPr>
      <w:t>6</w:t>
    </w:r>
    <w:r w:rsidR="00CF211D" w:rsidRPr="00C47C3A">
      <w:rPr>
        <w:rFonts w:asciiTheme="majorHAnsi" w:hAnsiTheme="majorHAnsi" w:cstheme="majorHAnsi"/>
        <w:sz w:val="18"/>
        <w:szCs w:val="18"/>
      </w:rPr>
      <w:t xml:space="preserve"> M</w:t>
    </w:r>
    <w:r w:rsidR="00C47C3A" w:rsidRPr="00C47C3A">
      <w:rPr>
        <w:rFonts w:asciiTheme="majorHAnsi" w:hAnsiTheme="majorHAnsi" w:cstheme="majorHAnsi"/>
        <w:sz w:val="18"/>
        <w:szCs w:val="18"/>
      </w:rPr>
      <w:t>arch</w:t>
    </w:r>
    <w:r w:rsidRPr="00C47C3A">
      <w:rPr>
        <w:rFonts w:asciiTheme="majorHAnsi" w:hAnsiTheme="majorHAnsi" w:cstheme="majorHAnsi"/>
        <w:sz w:val="18"/>
        <w:szCs w:val="18"/>
      </w:rPr>
      <w:t xml:space="preserve"> 202</w:t>
    </w:r>
    <w:r w:rsidR="00CF211D" w:rsidRPr="00C47C3A">
      <w:rPr>
        <w:rFonts w:asciiTheme="majorHAnsi" w:hAnsiTheme="majorHAnsi" w:cstheme="majorHAnsi"/>
        <w:sz w:val="18"/>
        <w:szCs w:val="18"/>
      </w:rPr>
      <w:t>3</w:t>
    </w:r>
    <w:r>
      <w:rPr>
        <w:rFonts w:asciiTheme="majorHAnsi" w:hAnsiTheme="majorHAnsi" w:cstheme="majorHAnsi"/>
        <w:sz w:val="18"/>
        <w:szCs w:val="18"/>
      </w:rPr>
      <w:t xml:space="preserve">. </w:t>
    </w:r>
    <w:r w:rsidR="0027659F">
      <w:rPr>
        <w:rFonts w:asciiTheme="majorHAnsi" w:hAnsiTheme="majorHAnsi" w:cstheme="majorHAnsi"/>
        <w:sz w:val="18"/>
        <w:szCs w:val="18"/>
      </w:rPr>
      <w:br/>
    </w:r>
    <w:r>
      <w:rPr>
        <w:rFonts w:asciiTheme="majorHAnsi" w:hAnsiTheme="majorHAnsi" w:cstheme="majorHAnsi"/>
        <w:sz w:val="18"/>
        <w:szCs w:val="18"/>
      </w:rPr>
      <w:t xml:space="preserve">For use </w:t>
    </w:r>
    <w:r w:rsidRPr="00CF211D">
      <w:rPr>
        <w:rFonts w:asciiTheme="majorHAnsi" w:hAnsiTheme="majorHAnsi" w:cstheme="majorHAnsi"/>
        <w:sz w:val="18"/>
        <w:szCs w:val="18"/>
      </w:rPr>
      <w:t>from 1</w:t>
    </w:r>
    <w:r w:rsidR="00CF211D" w:rsidRPr="00CF211D">
      <w:rPr>
        <w:rFonts w:asciiTheme="majorHAnsi" w:hAnsiTheme="majorHAnsi" w:cstheme="majorHAnsi"/>
        <w:sz w:val="18"/>
        <w:szCs w:val="18"/>
      </w:rPr>
      <w:t>3</w:t>
    </w:r>
    <w:r w:rsidRPr="00CF211D">
      <w:rPr>
        <w:rFonts w:asciiTheme="majorHAnsi" w:hAnsiTheme="majorHAnsi" w:cstheme="majorHAnsi"/>
        <w:sz w:val="18"/>
        <w:szCs w:val="18"/>
      </w:rPr>
      <w:t xml:space="preserve"> </w:t>
    </w:r>
    <w:r w:rsidR="00CF211D" w:rsidRPr="00CF211D">
      <w:rPr>
        <w:rFonts w:asciiTheme="majorHAnsi" w:hAnsiTheme="majorHAnsi" w:cstheme="majorHAnsi"/>
        <w:sz w:val="18"/>
        <w:szCs w:val="18"/>
      </w:rPr>
      <w:t>April</w:t>
    </w:r>
    <w:r w:rsidR="00CF211D">
      <w:rPr>
        <w:rFonts w:asciiTheme="majorHAnsi" w:hAnsiTheme="majorHAnsi" w:cstheme="majorHAnsi"/>
        <w:sz w:val="18"/>
        <w:szCs w:val="18"/>
      </w:rPr>
      <w:t xml:space="preserve"> 2023</w:t>
    </w:r>
    <w:r>
      <w:rPr>
        <w:rFonts w:asciiTheme="majorHAnsi" w:hAnsiTheme="majorHAnsi" w:cstheme="majorHAnsi"/>
        <w:sz w:val="18"/>
        <w:szCs w:val="18"/>
      </w:rPr>
      <w:t xml:space="preserve"> until </w:t>
    </w:r>
    <w:r w:rsidR="00CF211D">
      <w:rPr>
        <w:rFonts w:asciiTheme="majorHAnsi" w:hAnsiTheme="majorHAnsi" w:cstheme="majorHAnsi"/>
        <w:sz w:val="18"/>
        <w:szCs w:val="18"/>
      </w:rPr>
      <w:t>30 September 2025</w:t>
    </w:r>
    <w:r w:rsidR="004314E5" w:rsidRPr="00F00CD0">
      <w:rPr>
        <w:rFonts w:asciiTheme="majorHAnsi" w:hAnsiTheme="majorHAnsi" w:cstheme="majorHAnsi"/>
        <w:sz w:val="18"/>
        <w:szCs w:val="18"/>
      </w:rPr>
      <w:t>.</w:t>
    </w:r>
  </w:p>
  <w:p w14:paraId="137F45A8" w14:textId="77777777" w:rsidR="009D432C" w:rsidRPr="0095660F" w:rsidRDefault="009D432C" w:rsidP="009D432C">
    <w:pPr>
      <w:tabs>
        <w:tab w:val="center" w:pos="4820"/>
        <w:tab w:val="right" w:pos="10198"/>
      </w:tabs>
      <w:rPr>
        <w:rFonts w:asciiTheme="majorHAnsi" w:hAnsiTheme="majorHAnsi" w:cstheme="majorHAnsi"/>
        <w:sz w:val="18"/>
        <w:szCs w:val="18"/>
      </w:rPr>
    </w:pPr>
    <w:r w:rsidRPr="0095660F">
      <w:rPr>
        <w:rFonts w:asciiTheme="majorHAnsi" w:hAnsiTheme="majorHAnsi" w:cstheme="majorHAnsi"/>
        <w:sz w:val="18"/>
        <w:szCs w:val="18"/>
      </w:rPr>
      <w:t xml:space="preserve">Enquiries to: MAIAS Administrator | GPO Box 1095, Adelaide SA 5001 | 1300 303 558 | </w:t>
    </w:r>
    <w:hyperlink r:id="rId1">
      <w:r w:rsidRPr="0095660F">
        <w:rPr>
          <w:rFonts w:asciiTheme="majorHAnsi" w:hAnsiTheme="majorHAnsi" w:cstheme="majorHAnsi"/>
          <w:sz w:val="18"/>
          <w:szCs w:val="18"/>
        </w:rPr>
        <w:t>www.maias.sa.gov.au</w:t>
      </w:r>
    </w:hyperlink>
  </w:p>
  <w:p w14:paraId="149FEC57" w14:textId="77777777" w:rsidR="009D432C" w:rsidRPr="0095660F" w:rsidRDefault="009D432C" w:rsidP="009D432C">
    <w:pPr>
      <w:tabs>
        <w:tab w:val="center" w:pos="4820"/>
        <w:tab w:val="right" w:pos="10198"/>
      </w:tabs>
      <w:ind w:left="142"/>
      <w:jc w:val="center"/>
      <w:rPr>
        <w:rFonts w:asciiTheme="majorHAnsi" w:hAnsiTheme="majorHAnsi" w:cstheme="majorHAnsi"/>
        <w:sz w:val="18"/>
        <w:szCs w:val="18"/>
      </w:rPr>
    </w:pPr>
  </w:p>
  <w:p w14:paraId="4A942731" w14:textId="727D3E3B" w:rsidR="003E1870" w:rsidRPr="009D432C" w:rsidRDefault="0027659F" w:rsidP="009D432C">
    <w:pPr>
      <w:tabs>
        <w:tab w:val="center" w:pos="4820"/>
        <w:tab w:val="right" w:pos="10198"/>
      </w:tabs>
      <w:ind w:left="142"/>
      <w:jc w:val="center"/>
      <w:rPr>
        <w:rFonts w:asciiTheme="majorHAnsi" w:hAnsiTheme="majorHAnsi" w:cstheme="majorHAnsi"/>
        <w:sz w:val="18"/>
        <w:szCs w:val="18"/>
      </w:rPr>
    </w:pPr>
    <w:r w:rsidRPr="0027659F">
      <w:rPr>
        <w:rFonts w:asciiTheme="majorHAnsi" w:hAnsiTheme="majorHAnsi" w:cstheme="majorHAnsi"/>
        <w:sz w:val="18"/>
        <w:szCs w:val="18"/>
      </w:rPr>
      <w:t>A2796224</w:t>
    </w:r>
    <w:r w:rsidR="009D432C" w:rsidRPr="0095660F">
      <w:rPr>
        <w:rFonts w:asciiTheme="majorHAnsi" w:hAnsiTheme="majorHAnsi" w:cstheme="majorHAnsi"/>
        <w:sz w:val="18"/>
        <w:szCs w:val="18"/>
      </w:rPr>
      <w:tab/>
      <w:t xml:space="preserve">           </w:t>
    </w:r>
    <w:r w:rsidR="009D432C" w:rsidRPr="0095660F">
      <w:rPr>
        <w:rFonts w:asciiTheme="majorHAnsi" w:eastAsia="MS Mincho" w:hAnsiTheme="majorHAnsi" w:cstheme="majorHAnsi"/>
        <w:b/>
        <w:color w:val="FF0000"/>
        <w:szCs w:val="22"/>
      </w:rPr>
      <w:t>OFFICIAL: Sensitive</w:t>
    </w:r>
    <w:r w:rsidR="009D432C" w:rsidRPr="0095660F">
      <w:rPr>
        <w:rFonts w:asciiTheme="majorHAnsi" w:hAnsiTheme="majorHAnsi" w:cstheme="majorHAnsi"/>
        <w:sz w:val="18"/>
        <w:szCs w:val="18"/>
      </w:rPr>
      <w:tab/>
    </w:r>
    <w:r w:rsidR="009D432C" w:rsidRPr="0095660F">
      <w:rPr>
        <w:rFonts w:asciiTheme="majorHAnsi" w:hAnsiTheme="majorHAnsi" w:cstheme="majorHAnsi"/>
        <w:spacing w:val="-2"/>
        <w:w w:val="102"/>
        <w:sz w:val="18"/>
        <w:szCs w:val="18"/>
      </w:rPr>
      <w:t xml:space="preserve">Page </w:t>
    </w:r>
    <w:r w:rsidR="009D432C" w:rsidRPr="0095660F">
      <w:rPr>
        <w:rFonts w:asciiTheme="majorHAnsi" w:hAnsiTheme="majorHAnsi" w:cstheme="majorHAnsi"/>
        <w:spacing w:val="-5"/>
        <w:w w:val="131"/>
        <w:sz w:val="18"/>
        <w:szCs w:val="18"/>
      </w:rPr>
      <w:fldChar w:fldCharType="begin"/>
    </w:r>
    <w:r w:rsidR="009D432C" w:rsidRPr="0095660F">
      <w:rPr>
        <w:rFonts w:asciiTheme="majorHAnsi" w:hAnsiTheme="majorHAnsi" w:cstheme="majorHAnsi"/>
        <w:spacing w:val="-5"/>
        <w:w w:val="131"/>
        <w:sz w:val="18"/>
        <w:szCs w:val="18"/>
      </w:rPr>
      <w:instrText xml:space="preserve"> PAGE </w:instrText>
    </w:r>
    <w:r w:rsidR="009D432C" w:rsidRPr="0095660F">
      <w:rPr>
        <w:rFonts w:asciiTheme="majorHAnsi" w:hAnsiTheme="majorHAnsi" w:cstheme="majorHAnsi"/>
        <w:spacing w:val="-5"/>
        <w:w w:val="131"/>
        <w:sz w:val="18"/>
        <w:szCs w:val="18"/>
      </w:rPr>
      <w:fldChar w:fldCharType="separate"/>
    </w:r>
    <w:r w:rsidR="009D432C">
      <w:rPr>
        <w:rFonts w:asciiTheme="majorHAnsi" w:hAnsiTheme="majorHAnsi" w:cstheme="majorHAnsi"/>
        <w:spacing w:val="-5"/>
        <w:w w:val="131"/>
        <w:sz w:val="18"/>
        <w:szCs w:val="18"/>
      </w:rPr>
      <w:t>1</w:t>
    </w:r>
    <w:r w:rsidR="009D432C" w:rsidRPr="0095660F">
      <w:rPr>
        <w:rFonts w:asciiTheme="majorHAnsi" w:hAnsiTheme="majorHAnsi" w:cstheme="majorHAnsi"/>
        <w:spacing w:val="-5"/>
        <w:w w:val="131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77ED7" w14:textId="77777777" w:rsidR="00FD17BD" w:rsidRDefault="00FD17BD" w:rsidP="00E13951">
      <w:r>
        <w:separator/>
      </w:r>
    </w:p>
  </w:footnote>
  <w:footnote w:type="continuationSeparator" w:id="0">
    <w:p w14:paraId="5E0735DF" w14:textId="77777777" w:rsidR="00FD17BD" w:rsidRDefault="00FD17BD" w:rsidP="00E139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AF4E0" w14:textId="77777777" w:rsidR="00554975" w:rsidRDefault="00554975" w:rsidP="0074173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  <w:rFonts w:hint="eastAsia"/>
      </w:rPr>
      <w:fldChar w:fldCharType="begin"/>
    </w:r>
    <w:r>
      <w:rPr>
        <w:rStyle w:val="PageNumber"/>
        <w:rFonts w:hint="eastAsia"/>
      </w:rPr>
      <w:instrText xml:space="preserve">PAGE  </w:instrText>
    </w:r>
    <w:r>
      <w:rPr>
        <w:rStyle w:val="PageNumber"/>
        <w:rFonts w:hint="eastAsia"/>
      </w:rPr>
      <w:fldChar w:fldCharType="end"/>
    </w:r>
  </w:p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506"/>
      <w:gridCol w:w="9692"/>
    </w:tblGrid>
    <w:tr w:rsidR="00554975" w:rsidRPr="00DB639B" w14:paraId="664E3883" w14:textId="77777777" w:rsidTr="00942118">
      <w:tc>
        <w:tcPr>
          <w:tcW w:w="248" w:type="pct"/>
          <w:tcBorders>
            <w:bottom w:val="single" w:sz="4" w:space="0" w:color="943634" w:themeColor="accent2" w:themeShade="BF"/>
          </w:tcBorders>
          <w:shd w:val="clear" w:color="auto" w:fill="943634" w:themeFill="accent2" w:themeFillShade="BF"/>
          <w:vAlign w:val="bottom"/>
        </w:tcPr>
        <w:p w14:paraId="0D826074" w14:textId="5C276643" w:rsidR="00554975" w:rsidRPr="00124693" w:rsidRDefault="00554975" w:rsidP="00942118">
          <w:pPr>
            <w:pStyle w:val="Header"/>
            <w:jc w:val="center"/>
            <w:rPr>
              <w:rFonts w:ascii="Calibri" w:hAnsi="Calibri"/>
              <w:b/>
              <w:color w:val="FFFFFF" w:themeColor="background1"/>
            </w:rPr>
          </w:pPr>
        </w:p>
      </w:tc>
      <w:tc>
        <w:tcPr>
          <w:tcW w:w="4752" w:type="pct"/>
          <w:tcBorders>
            <w:bottom w:val="single" w:sz="4" w:space="0" w:color="auto"/>
          </w:tcBorders>
          <w:vAlign w:val="bottom"/>
        </w:tcPr>
        <w:p w14:paraId="5DBAE774" w14:textId="77777777" w:rsidR="00554975" w:rsidRPr="00DB639B" w:rsidRDefault="00554975" w:rsidP="00942118">
          <w:pPr>
            <w:pStyle w:val="Header"/>
            <w:rPr>
              <w:rFonts w:ascii="Calibri" w:hAnsi="Calibri"/>
              <w:bCs/>
              <w:color w:val="000000" w:themeColor="text1"/>
            </w:rPr>
          </w:pPr>
          <w:r w:rsidRPr="00DB639B">
            <w:rPr>
              <w:rFonts w:ascii="Calibri" w:hAnsi="Calibri"/>
              <w:b/>
              <w:bCs/>
              <w:color w:val="000000" w:themeColor="text1"/>
            </w:rPr>
            <w:t>[</w:t>
          </w:r>
          <w:sdt>
            <w:sdtPr>
              <w:rPr>
                <w:rFonts w:ascii="Calibri" w:hAnsi="Calibri"/>
                <w:b/>
                <w:bCs/>
                <w:caps/>
                <w:color w:val="000000" w:themeColor="text1"/>
              </w:rPr>
              <w:alias w:val="Title"/>
              <w:id w:val="2077160929"/>
              <w:placeholder>
                <w:docPart w:val="A5958E5B906F694AAA4B288E03355E53"/>
              </w:placeholder>
              <w:showingPlcHdr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 w:rsidRPr="00DB639B">
                <w:rPr>
                  <w:rFonts w:ascii="Calibri" w:hAnsi="Calibri"/>
                  <w:b/>
                  <w:bCs/>
                  <w:caps/>
                  <w:color w:val="000000" w:themeColor="text1"/>
                </w:rPr>
                <w:t>Type the document title</w:t>
              </w:r>
            </w:sdtContent>
          </w:sdt>
          <w:r w:rsidRPr="00DB639B">
            <w:rPr>
              <w:rFonts w:ascii="Calibri" w:hAnsi="Calibri"/>
              <w:b/>
              <w:bCs/>
              <w:color w:val="000000" w:themeColor="text1"/>
            </w:rPr>
            <w:t>]</w:t>
          </w:r>
        </w:p>
      </w:tc>
    </w:tr>
  </w:tbl>
  <w:p w14:paraId="72AB4B9D" w14:textId="77777777" w:rsidR="00554975" w:rsidRDefault="005549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CDE27" w14:textId="77777777" w:rsidR="009D432C" w:rsidRPr="009D432C" w:rsidRDefault="009D432C" w:rsidP="009D432C">
    <w:pPr>
      <w:pStyle w:val="Header"/>
      <w:tabs>
        <w:tab w:val="clear" w:pos="4320"/>
        <w:tab w:val="clear" w:pos="8640"/>
        <w:tab w:val="left" w:pos="5680"/>
      </w:tabs>
      <w:ind w:right="360"/>
      <w:jc w:val="center"/>
      <w:rPr>
        <w:rFonts w:asciiTheme="majorHAnsi" w:eastAsia="MS Mincho" w:hAnsiTheme="majorHAnsi" w:cstheme="majorHAnsi"/>
        <w:b/>
        <w:color w:val="FF0000"/>
        <w:szCs w:val="22"/>
      </w:rPr>
    </w:pPr>
    <w:r w:rsidRPr="009D432C">
      <w:rPr>
        <w:rFonts w:asciiTheme="majorHAnsi" w:eastAsia="MS Mincho" w:hAnsiTheme="majorHAnsi" w:cstheme="majorHAnsi"/>
        <w:b/>
        <w:color w:val="FF0000"/>
        <w:szCs w:val="22"/>
      </w:rPr>
      <w:t>OFFICIAL: Sensitive</w:t>
    </w:r>
  </w:p>
  <w:p w14:paraId="72ECB878" w14:textId="76E11697" w:rsidR="00554975" w:rsidRPr="009D432C" w:rsidRDefault="009D432C" w:rsidP="009D432C">
    <w:pPr>
      <w:pStyle w:val="Header"/>
      <w:tabs>
        <w:tab w:val="clear" w:pos="4320"/>
        <w:tab w:val="clear" w:pos="8640"/>
        <w:tab w:val="left" w:pos="5680"/>
      </w:tabs>
      <w:ind w:right="360"/>
      <w:jc w:val="center"/>
      <w:rPr>
        <w:rFonts w:asciiTheme="majorHAnsi" w:hAnsiTheme="majorHAnsi" w:cstheme="majorHAnsi"/>
      </w:rPr>
    </w:pPr>
    <w:r w:rsidRPr="009D432C">
      <w:rPr>
        <w:rFonts w:asciiTheme="majorHAnsi" w:hAnsiTheme="majorHAnsi" w:cstheme="majorHAnsi"/>
        <w:noProof/>
        <w:lang w:val="en-AU" w:eastAsia="en-AU"/>
      </w:rPr>
      <w:drawing>
        <wp:inline distT="0" distB="0" distL="0" distR="0" wp14:anchorId="2E326533" wp14:editId="5E6123E7">
          <wp:extent cx="1628775" cy="1006271"/>
          <wp:effectExtent l="0" t="0" r="0" b="0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" name="Picture 65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4480" cy="10097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E6DCBA0" w14:textId="56FBB462" w:rsidR="00554975" w:rsidRDefault="00554975" w:rsidP="007417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D5B1A" w14:textId="77777777" w:rsidR="00132EA3" w:rsidRPr="009D432C" w:rsidRDefault="00132EA3" w:rsidP="00132EA3">
    <w:pPr>
      <w:pStyle w:val="Header"/>
      <w:tabs>
        <w:tab w:val="clear" w:pos="4320"/>
        <w:tab w:val="clear" w:pos="8640"/>
        <w:tab w:val="left" w:pos="5680"/>
      </w:tabs>
      <w:ind w:right="360"/>
      <w:jc w:val="center"/>
      <w:rPr>
        <w:rFonts w:asciiTheme="majorHAnsi" w:eastAsia="MS Mincho" w:hAnsiTheme="majorHAnsi" w:cstheme="majorHAnsi"/>
        <w:b/>
        <w:color w:val="FF0000"/>
        <w:szCs w:val="22"/>
      </w:rPr>
    </w:pPr>
    <w:r w:rsidRPr="009D432C">
      <w:rPr>
        <w:rFonts w:asciiTheme="majorHAnsi" w:eastAsia="MS Mincho" w:hAnsiTheme="majorHAnsi" w:cstheme="majorHAnsi"/>
        <w:b/>
        <w:color w:val="FF0000"/>
        <w:szCs w:val="22"/>
      </w:rPr>
      <w:t>OFFICIAL: Sensitive</w:t>
    </w:r>
  </w:p>
  <w:p w14:paraId="38ACC358" w14:textId="77777777" w:rsidR="00132EA3" w:rsidRPr="009D432C" w:rsidRDefault="00132EA3" w:rsidP="00132EA3">
    <w:pPr>
      <w:pStyle w:val="Header"/>
      <w:tabs>
        <w:tab w:val="clear" w:pos="4320"/>
        <w:tab w:val="clear" w:pos="8640"/>
        <w:tab w:val="left" w:pos="5680"/>
      </w:tabs>
      <w:ind w:right="360"/>
      <w:jc w:val="center"/>
      <w:rPr>
        <w:rFonts w:asciiTheme="majorHAnsi" w:hAnsiTheme="majorHAnsi" w:cstheme="majorHAnsi"/>
      </w:rPr>
    </w:pPr>
    <w:r w:rsidRPr="009D432C">
      <w:rPr>
        <w:rFonts w:asciiTheme="majorHAnsi" w:hAnsiTheme="majorHAnsi" w:cstheme="majorHAnsi"/>
        <w:noProof/>
        <w:lang w:val="en-AU" w:eastAsia="en-AU"/>
      </w:rPr>
      <w:drawing>
        <wp:inline distT="0" distB="0" distL="0" distR="0" wp14:anchorId="5B1D0527" wp14:editId="035B8D6D">
          <wp:extent cx="1628775" cy="1006271"/>
          <wp:effectExtent l="0" t="0" r="0" b="0"/>
          <wp:docPr id="65" name="Picture 65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" name="Picture 65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4480" cy="10097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2626EE1" w14:textId="77777777" w:rsidR="00132EA3" w:rsidRPr="009D432C" w:rsidRDefault="00132EA3" w:rsidP="00132EA3">
    <w:pPr>
      <w:pStyle w:val="Header"/>
      <w:tabs>
        <w:tab w:val="clear" w:pos="4320"/>
        <w:tab w:val="clear" w:pos="8640"/>
        <w:tab w:val="left" w:pos="5680"/>
      </w:tabs>
      <w:ind w:right="360"/>
      <w:jc w:val="center"/>
      <w:rPr>
        <w:rFonts w:asciiTheme="majorHAnsi" w:hAnsiTheme="majorHAnsi" w:cstheme="majorHAnsi"/>
        <w:b/>
      </w:rPr>
    </w:pPr>
    <w:r w:rsidRPr="009D432C">
      <w:rPr>
        <w:rFonts w:asciiTheme="majorHAnsi" w:hAnsiTheme="majorHAnsi" w:cstheme="majorHAnsi"/>
        <w:i/>
        <w:color w:val="808080" w:themeColor="background1" w:themeShade="80"/>
        <w:sz w:val="18"/>
        <w:szCs w:val="18"/>
      </w:rPr>
      <w:t>The MAIAS logo, report format and headings must not be amended or deleted.</w:t>
    </w:r>
    <w:r w:rsidRPr="009D432C">
      <w:rPr>
        <w:rFonts w:asciiTheme="majorHAnsi" w:hAnsiTheme="majorHAnsi" w:cstheme="majorHAnsi"/>
      </w:rPr>
      <w:tab/>
    </w:r>
    <w:r w:rsidR="00C57932" w:rsidRPr="009D432C">
      <w:rPr>
        <w:rFonts w:asciiTheme="majorHAnsi" w:hAnsiTheme="majorHAnsi" w:cstheme="majorHAnsi"/>
        <w:b/>
      </w:rPr>
      <w:t xml:space="preserve">       </w:t>
    </w:r>
  </w:p>
  <w:p w14:paraId="1D3F83D3" w14:textId="5682C8E9" w:rsidR="00554975" w:rsidRDefault="00C57932" w:rsidP="00132EA3">
    <w:pPr>
      <w:pStyle w:val="Header"/>
      <w:tabs>
        <w:tab w:val="clear" w:pos="4320"/>
        <w:tab w:val="clear" w:pos="8640"/>
        <w:tab w:val="left" w:pos="5680"/>
      </w:tabs>
      <w:ind w:right="360"/>
      <w:jc w:val="center"/>
    </w:pPr>
    <w:r>
      <w:rPr>
        <w:rFonts w:ascii="Arial" w:hAnsi="Arial" w:cs="Arial"/>
        <w:b/>
      </w:rPr>
      <w:t xml:space="preserve">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jM0NDKxNDQyNzdV0lEKTi0uzszPAykwrAUAeVOdWiwAAAA="/>
  </w:docVars>
  <w:rsids>
    <w:rsidRoot w:val="003C6261"/>
    <w:rsid w:val="00001286"/>
    <w:rsid w:val="000301C1"/>
    <w:rsid w:val="000806FA"/>
    <w:rsid w:val="000868C3"/>
    <w:rsid w:val="000A4C1E"/>
    <w:rsid w:val="000A5139"/>
    <w:rsid w:val="000A575F"/>
    <w:rsid w:val="000A67A4"/>
    <w:rsid w:val="000B013B"/>
    <w:rsid w:val="000D3FE7"/>
    <w:rsid w:val="000D452C"/>
    <w:rsid w:val="000E5F67"/>
    <w:rsid w:val="00102CCE"/>
    <w:rsid w:val="00132EA3"/>
    <w:rsid w:val="00133FBA"/>
    <w:rsid w:val="0014492E"/>
    <w:rsid w:val="00187317"/>
    <w:rsid w:val="00193108"/>
    <w:rsid w:val="001B591C"/>
    <w:rsid w:val="001C4C57"/>
    <w:rsid w:val="001D6B37"/>
    <w:rsid w:val="001D773A"/>
    <w:rsid w:val="00213246"/>
    <w:rsid w:val="00235023"/>
    <w:rsid w:val="00243AFF"/>
    <w:rsid w:val="00245C10"/>
    <w:rsid w:val="0027089A"/>
    <w:rsid w:val="0027659F"/>
    <w:rsid w:val="002A1BD3"/>
    <w:rsid w:val="002B4EDB"/>
    <w:rsid w:val="002C6BE5"/>
    <w:rsid w:val="002F0336"/>
    <w:rsid w:val="002F7A4D"/>
    <w:rsid w:val="00313FAD"/>
    <w:rsid w:val="00317E02"/>
    <w:rsid w:val="003265C4"/>
    <w:rsid w:val="003351D0"/>
    <w:rsid w:val="00350135"/>
    <w:rsid w:val="00362ADB"/>
    <w:rsid w:val="00395F29"/>
    <w:rsid w:val="003B00E1"/>
    <w:rsid w:val="003C4669"/>
    <w:rsid w:val="003C4B10"/>
    <w:rsid w:val="003C6261"/>
    <w:rsid w:val="003D67FC"/>
    <w:rsid w:val="003E1870"/>
    <w:rsid w:val="00416405"/>
    <w:rsid w:val="004269D1"/>
    <w:rsid w:val="0042735D"/>
    <w:rsid w:val="004314E5"/>
    <w:rsid w:val="00441761"/>
    <w:rsid w:val="00445199"/>
    <w:rsid w:val="004667B0"/>
    <w:rsid w:val="004B405E"/>
    <w:rsid w:val="004C6275"/>
    <w:rsid w:val="004C735B"/>
    <w:rsid w:val="004D383F"/>
    <w:rsid w:val="004D6E12"/>
    <w:rsid w:val="004F527E"/>
    <w:rsid w:val="00502FB1"/>
    <w:rsid w:val="00505E6A"/>
    <w:rsid w:val="005242AC"/>
    <w:rsid w:val="00540524"/>
    <w:rsid w:val="0054723F"/>
    <w:rsid w:val="00552D27"/>
    <w:rsid w:val="00554975"/>
    <w:rsid w:val="005723AC"/>
    <w:rsid w:val="00574310"/>
    <w:rsid w:val="00577A09"/>
    <w:rsid w:val="005801D0"/>
    <w:rsid w:val="00592A1F"/>
    <w:rsid w:val="00594879"/>
    <w:rsid w:val="005A00B7"/>
    <w:rsid w:val="005B0D1F"/>
    <w:rsid w:val="005B2812"/>
    <w:rsid w:val="005D7F24"/>
    <w:rsid w:val="006025D8"/>
    <w:rsid w:val="00607C8B"/>
    <w:rsid w:val="00622AC0"/>
    <w:rsid w:val="006373F2"/>
    <w:rsid w:val="00644C74"/>
    <w:rsid w:val="00654622"/>
    <w:rsid w:val="00690682"/>
    <w:rsid w:val="00691BD7"/>
    <w:rsid w:val="00693DB5"/>
    <w:rsid w:val="0069663A"/>
    <w:rsid w:val="006B1A61"/>
    <w:rsid w:val="006C5A76"/>
    <w:rsid w:val="006E07AC"/>
    <w:rsid w:val="006E4F40"/>
    <w:rsid w:val="0071634D"/>
    <w:rsid w:val="007220C4"/>
    <w:rsid w:val="00736FC3"/>
    <w:rsid w:val="00741735"/>
    <w:rsid w:val="00750EC2"/>
    <w:rsid w:val="00755ED9"/>
    <w:rsid w:val="007607C7"/>
    <w:rsid w:val="00771295"/>
    <w:rsid w:val="007751FD"/>
    <w:rsid w:val="0079028A"/>
    <w:rsid w:val="007923DC"/>
    <w:rsid w:val="00797E6C"/>
    <w:rsid w:val="007B238C"/>
    <w:rsid w:val="007B3CA7"/>
    <w:rsid w:val="007B5903"/>
    <w:rsid w:val="007C4B12"/>
    <w:rsid w:val="007E769D"/>
    <w:rsid w:val="00800392"/>
    <w:rsid w:val="008043B5"/>
    <w:rsid w:val="0080487C"/>
    <w:rsid w:val="008123E8"/>
    <w:rsid w:val="00812A16"/>
    <w:rsid w:val="00834684"/>
    <w:rsid w:val="0083669E"/>
    <w:rsid w:val="00850C84"/>
    <w:rsid w:val="00862433"/>
    <w:rsid w:val="00887AEA"/>
    <w:rsid w:val="008A0F70"/>
    <w:rsid w:val="008A535D"/>
    <w:rsid w:val="008B35E1"/>
    <w:rsid w:val="008C351D"/>
    <w:rsid w:val="008C76B5"/>
    <w:rsid w:val="008E66DE"/>
    <w:rsid w:val="008F0A66"/>
    <w:rsid w:val="008F56D0"/>
    <w:rsid w:val="008F75D3"/>
    <w:rsid w:val="00912A1B"/>
    <w:rsid w:val="009271F4"/>
    <w:rsid w:val="0092771B"/>
    <w:rsid w:val="00932073"/>
    <w:rsid w:val="00942118"/>
    <w:rsid w:val="009508FB"/>
    <w:rsid w:val="00976C42"/>
    <w:rsid w:val="00985B28"/>
    <w:rsid w:val="009876B3"/>
    <w:rsid w:val="009911CE"/>
    <w:rsid w:val="009A5545"/>
    <w:rsid w:val="009B159F"/>
    <w:rsid w:val="009B23CA"/>
    <w:rsid w:val="009B5CCD"/>
    <w:rsid w:val="009C2E8B"/>
    <w:rsid w:val="009D432C"/>
    <w:rsid w:val="00A32E55"/>
    <w:rsid w:val="00A41B60"/>
    <w:rsid w:val="00A9387B"/>
    <w:rsid w:val="00AD7EEF"/>
    <w:rsid w:val="00AF18C7"/>
    <w:rsid w:val="00AF7AB4"/>
    <w:rsid w:val="00B01A08"/>
    <w:rsid w:val="00B01DC7"/>
    <w:rsid w:val="00B101E6"/>
    <w:rsid w:val="00B578E2"/>
    <w:rsid w:val="00B61F38"/>
    <w:rsid w:val="00B67138"/>
    <w:rsid w:val="00B74ED0"/>
    <w:rsid w:val="00B80415"/>
    <w:rsid w:val="00B91236"/>
    <w:rsid w:val="00B957DB"/>
    <w:rsid w:val="00B973A8"/>
    <w:rsid w:val="00BA0E76"/>
    <w:rsid w:val="00BA3029"/>
    <w:rsid w:val="00BB2C94"/>
    <w:rsid w:val="00BE00C0"/>
    <w:rsid w:val="00BF4AFC"/>
    <w:rsid w:val="00BF5F1E"/>
    <w:rsid w:val="00C0476C"/>
    <w:rsid w:val="00C129E3"/>
    <w:rsid w:val="00C20CF7"/>
    <w:rsid w:val="00C24457"/>
    <w:rsid w:val="00C47C3A"/>
    <w:rsid w:val="00C57932"/>
    <w:rsid w:val="00C76C21"/>
    <w:rsid w:val="00C97E01"/>
    <w:rsid w:val="00CA24D0"/>
    <w:rsid w:val="00CA29BE"/>
    <w:rsid w:val="00CA2E9F"/>
    <w:rsid w:val="00CA71E1"/>
    <w:rsid w:val="00CF211D"/>
    <w:rsid w:val="00CF7201"/>
    <w:rsid w:val="00D02259"/>
    <w:rsid w:val="00D161F7"/>
    <w:rsid w:val="00D213AC"/>
    <w:rsid w:val="00D2283E"/>
    <w:rsid w:val="00D22FBC"/>
    <w:rsid w:val="00D26E38"/>
    <w:rsid w:val="00D34556"/>
    <w:rsid w:val="00D34C5E"/>
    <w:rsid w:val="00D87A28"/>
    <w:rsid w:val="00D9116F"/>
    <w:rsid w:val="00DA0F24"/>
    <w:rsid w:val="00DD533F"/>
    <w:rsid w:val="00DE1CEA"/>
    <w:rsid w:val="00E119EB"/>
    <w:rsid w:val="00E13951"/>
    <w:rsid w:val="00E316D8"/>
    <w:rsid w:val="00E35ED0"/>
    <w:rsid w:val="00E37DE7"/>
    <w:rsid w:val="00E5062C"/>
    <w:rsid w:val="00E70783"/>
    <w:rsid w:val="00E8607B"/>
    <w:rsid w:val="00E8663F"/>
    <w:rsid w:val="00E945C9"/>
    <w:rsid w:val="00EE75B4"/>
    <w:rsid w:val="00F00CD0"/>
    <w:rsid w:val="00F40BF6"/>
    <w:rsid w:val="00F670F7"/>
    <w:rsid w:val="00F92210"/>
    <w:rsid w:val="00FC0EF4"/>
    <w:rsid w:val="00FD0207"/>
    <w:rsid w:val="00FD17BD"/>
    <w:rsid w:val="00FD2CF4"/>
    <w:rsid w:val="00FE3110"/>
    <w:rsid w:val="00FE3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E43C81B"/>
  <w14:defaultImageDpi w14:val="300"/>
  <w15:docId w15:val="{D2C51B09-3620-4384-A433-579B5B789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6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395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3951"/>
  </w:style>
  <w:style w:type="paragraph" w:styleId="Footer">
    <w:name w:val="footer"/>
    <w:basedOn w:val="Normal"/>
    <w:link w:val="FooterChar"/>
    <w:uiPriority w:val="99"/>
    <w:unhideWhenUsed/>
    <w:rsid w:val="00E1395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3951"/>
  </w:style>
  <w:style w:type="paragraph" w:styleId="BalloonText">
    <w:name w:val="Balloon Text"/>
    <w:basedOn w:val="Normal"/>
    <w:link w:val="BalloonTextChar"/>
    <w:uiPriority w:val="99"/>
    <w:semiHidden/>
    <w:unhideWhenUsed/>
    <w:rsid w:val="00E1395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3951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8F75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subhead">
    <w:name w:val="sub sub head"/>
    <w:basedOn w:val="Normal"/>
    <w:uiPriority w:val="99"/>
    <w:rsid w:val="00B578E2"/>
    <w:pPr>
      <w:widowControl w:val="0"/>
      <w:suppressAutoHyphens/>
      <w:autoSpaceDE w:val="0"/>
      <w:autoSpaceDN w:val="0"/>
      <w:adjustRightInd w:val="0"/>
      <w:spacing w:after="85" w:line="380" w:lineRule="atLeast"/>
      <w:textAlignment w:val="center"/>
    </w:pPr>
    <w:rPr>
      <w:rFonts w:ascii="Gotham-Bold" w:hAnsi="Gotham-Bold" w:cs="Gotham-Bold"/>
      <w:b/>
      <w:bCs/>
      <w:color w:val="000000"/>
    </w:rPr>
  </w:style>
  <w:style w:type="paragraph" w:customStyle="1" w:styleId="TABLETEXT03">
    <w:name w:val="TABLE TEXT 03"/>
    <w:basedOn w:val="Normal"/>
    <w:uiPriority w:val="99"/>
    <w:rsid w:val="00313FAD"/>
    <w:pPr>
      <w:widowControl w:val="0"/>
      <w:tabs>
        <w:tab w:val="left" w:pos="454"/>
      </w:tabs>
      <w:suppressAutoHyphens/>
      <w:autoSpaceDE w:val="0"/>
      <w:autoSpaceDN w:val="0"/>
      <w:adjustRightInd w:val="0"/>
      <w:spacing w:line="280" w:lineRule="atLeast"/>
      <w:textAlignment w:val="center"/>
    </w:pPr>
    <w:rPr>
      <w:rFonts w:ascii="Gotham-Light" w:hAnsi="Gotham-Light" w:cs="Gotham-Light"/>
      <w:color w:val="000000"/>
      <w:spacing w:val="-4"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42118"/>
    <w:pPr>
      <w:spacing w:after="100"/>
    </w:pPr>
  </w:style>
  <w:style w:type="character" w:styleId="PageNumber">
    <w:name w:val="page number"/>
    <w:basedOn w:val="DefaultParagraphFont"/>
    <w:uiPriority w:val="99"/>
    <w:semiHidden/>
    <w:unhideWhenUsed/>
    <w:rsid w:val="00741735"/>
  </w:style>
  <w:style w:type="paragraph" w:styleId="Revision">
    <w:name w:val="Revision"/>
    <w:hidden/>
    <w:uiPriority w:val="99"/>
    <w:semiHidden/>
    <w:rsid w:val="002F03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ntTable" Target="fontTable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2.xml" Id="rId1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3.xm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Relationship Type="http://schemas.openxmlformats.org/officeDocument/2006/relationships/glossaryDocument" Target="glossary/document.xml" Id="rId14" /><Relationship Type="http://schemas.openxmlformats.org/officeDocument/2006/relationships/customXml" Target="/customXML/item3.xml" Id="R65768892d1874e22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aias.sa.gov.au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aias.sa.gov.au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5958E5B906F694AAA4B288E03355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EF2196-8EC0-FD4F-9F9B-B44645D1D170}"/>
      </w:docPartPr>
      <w:docPartBody>
        <w:p w:rsidR="00634535" w:rsidRDefault="00634535" w:rsidP="00634535">
          <w:pPr>
            <w:pStyle w:val="A5958E5B906F694AAA4B288E03355E53"/>
          </w:pPr>
          <w:r>
            <w:rPr>
              <w:b/>
              <w:bCs/>
              <w:caps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Gotham-Bold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Gotham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-LightItalic">
    <w:altName w:val="Genev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Arial"/>
    <w:charset w:val="00"/>
    <w:family w:val="auto"/>
    <w:pitch w:val="variable"/>
    <w:sig w:usb0="E7002EFF" w:usb1="D200FDFF" w:usb2="0A246029" w:usb3="00000000" w:csb0="000001FF" w:csb1="00000000"/>
  </w:font>
  <w:font w:name="Gotham-Medium">
    <w:altName w:val="Genev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34535"/>
    <w:rsid w:val="000507E8"/>
    <w:rsid w:val="000F409B"/>
    <w:rsid w:val="00102B92"/>
    <w:rsid w:val="001B132D"/>
    <w:rsid w:val="00231860"/>
    <w:rsid w:val="00274E74"/>
    <w:rsid w:val="003037AB"/>
    <w:rsid w:val="003060E7"/>
    <w:rsid w:val="00377BCD"/>
    <w:rsid w:val="00397E51"/>
    <w:rsid w:val="003D0F08"/>
    <w:rsid w:val="003E4242"/>
    <w:rsid w:val="004263EC"/>
    <w:rsid w:val="0058481A"/>
    <w:rsid w:val="005F43D7"/>
    <w:rsid w:val="00607273"/>
    <w:rsid w:val="00630F20"/>
    <w:rsid w:val="00634535"/>
    <w:rsid w:val="006B5212"/>
    <w:rsid w:val="006D4B07"/>
    <w:rsid w:val="006E3190"/>
    <w:rsid w:val="009312C7"/>
    <w:rsid w:val="009356B2"/>
    <w:rsid w:val="00A567F5"/>
    <w:rsid w:val="00A865F4"/>
    <w:rsid w:val="00AA08E5"/>
    <w:rsid w:val="00AC7429"/>
    <w:rsid w:val="00C04B98"/>
    <w:rsid w:val="00C25727"/>
    <w:rsid w:val="00C40CF2"/>
    <w:rsid w:val="00DF7218"/>
    <w:rsid w:val="00E15FA5"/>
    <w:rsid w:val="00E6132C"/>
    <w:rsid w:val="00EA0B24"/>
    <w:rsid w:val="00F3575D"/>
    <w:rsid w:val="00F53E21"/>
    <w:rsid w:val="00F93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958E5B906F694AAA4B288E03355E53">
    <w:name w:val="A5958E5B906F694AAA4B288E03355E53"/>
    <w:rsid w:val="0063453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.xml" Id="Rd3c4172d526e4b2384ade4b889302c76" /></Relationships>
</file>

<file path=customXML/item3.xml><?xml version="1.0" encoding="utf-8"?>
<metadata xmlns="http://www.objective.com/ecm/document/metadata/27F7A8C78DF04EBC86FB9400C077E1D8" version="1.0.0">
  <systemFields>
    <field name="Objective-Id">
      <value order="0">A2796224</value>
    </field>
    <field name="Objective-Title">
      <value order="0">Injury Scale Value template - Telehealth ISV pure mental harm - 13 April 2023</value>
    </field>
    <field name="Objective-Description">
      <value order="0"/>
    </field>
    <field name="Objective-CreationStamp">
      <value order="0">2023-02-24T02:26:47Z</value>
    </field>
    <field name="Objective-IsApproved">
      <value order="0">false</value>
    </field>
    <field name="Objective-IsPublished">
      <value order="0">true</value>
    </field>
    <field name="Objective-DatePublished">
      <value order="0">2023-03-07T06:50:19Z</value>
    </field>
    <field name="Objective-ModificationStamp">
      <value order="0">2023-04-06T04:15:34Z</value>
    </field>
    <field name="Objective-Owner">
      <value order="0">Morgan, Thomas</value>
    </field>
    <field name="Objective-Path">
      <value order="0">Objective Global Folder:Classified Object:Compulsory Third Party Insurance Regulators Office (CTPIR):Compulsory Third Party Insurance Regulators Office (CTPIR) - Business Classification Scheme:COMPULSORY THIRD PARTY (CTP) INSURANCE SCHEME MANAGEMENT:MOTOR ACCIDENT INJURY ACCREDITATION SCHEME (MAIAS):MAIAS Scheme Development - 2022-2023</value>
    </field>
    <field name="Objective-Parent">
      <value order="0">MAIAS Scheme Development - 2022-2023</value>
    </field>
    <field name="Objective-State">
      <value order="0">Published</value>
    </field>
    <field name="Objective-VersionId">
      <value order="0">vA3750109</value>
    </field>
    <field name="Objective-Version">
      <value order="0">3.0</value>
    </field>
    <field name="Objective-VersionNumber">
      <value order="0">4</value>
    </field>
    <field name="Objective-VersionComment">
      <value order="0">Update footer following Treasurer's approval.</value>
    </field>
    <field name="Objective-FileNumber">
      <value order="0">CTP22/0003</value>
    </field>
    <field name="Objective-Classification">
      <value order="0"/>
    </field>
    <field name="Objective-Caveats">
      <value order="0"/>
    </field>
  </systemFields>
  <catalogues>
    <catalogue name="Electronic Document - CTPIR Type Catalogue" type="type" ori="id:cA156">
      <field name="Objective-Agency">
        <value order="0">Compulsory Third Party Insurance Regulators Office (CTPIR)</value>
      </field>
      <field name="Objective-Branch/Section">
        <value order="0">CTPI Regulators Office (Compulsory Third Party Insurance)</value>
      </field>
      <field name="Objective-Document Type">
        <value order="0">Other</value>
      </field>
      <field name="Objective-ICS Classification">
        <value order="0">Official</value>
      </field>
      <field name="Objective-ICS Caveat">
        <value order="0"/>
      </field>
      <field name="Objective-ICS Exclusive for">
        <value order="0"/>
      </field>
      <field name="Objective-ICS Information Management Marker">
        <value order="0"/>
      </field>
      <field name="Objective-Document Reference Link">
        <value order="0"/>
      </field>
      <field name="Objective-Source Record">
        <value order="0">N</value>
      </field>
      <field name="Objective-Source Record Retention">
        <value order="0"/>
      </field>
      <field name="Objective-Source Record Location">
        <value order="0"/>
      </field>
      <field name="Objective-Source Record Destruction Date">
        <value order="0"/>
      </field>
      <field name="Objective-Connect Creator">
        <value order="0"/>
      </field>
      <field name="Objective-Confidentiality">
        <value order="0"/>
      </field>
      <field name="Objective-Confidentiality Clause">
        <value order="0"/>
      </field>
      <field name="Objective-Availability">
        <value order="0"/>
      </field>
      <field name="Objective-Integrity">
        <value order="0"/>
      </field>
      <field name="Objective-CIA Caveat">
        <value order="0"/>
      </field>
    </catalogue>
  </catalogues>
</metadata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27F7A8C78DF04EBC86FB9400C077E1D8"/>
  </ds:schemaRefs>
</ds:datastoreItem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74FBD1E-F14C-4255-95DC-759C299893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6</Pages>
  <Words>1067</Words>
  <Characters>608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Fusion Digital</Company>
  <LinksUpToDate>false</LinksUpToDate>
  <CharactersWithSpaces>71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Downing</dc:creator>
  <cp:keywords/>
  <dc:description/>
  <cp:lastModifiedBy>Morgan, Thomas (CTPIRO)</cp:lastModifiedBy>
  <cp:revision>7</cp:revision>
  <cp:lastPrinted>2020-06-15T01:20:00Z</cp:lastPrinted>
  <dcterms:created xsi:type="dcterms:W3CDTF">2023-02-24T00:31:00Z</dcterms:created>
  <dcterms:modified xsi:type="dcterms:W3CDTF">2023-03-07T05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2796224</vt:lpwstr>
  </property>
  <property fmtid="{D5CDD505-2E9C-101B-9397-08002B2CF9AE}" pid="4" name="Objective-Title">
    <vt:lpwstr>Injury Scale Value template - Telehealth ISV pure mental harm - 13 April 2023</vt:lpwstr>
  </property>
  <property fmtid="{D5CDD505-2E9C-101B-9397-08002B2CF9AE}" pid="5" name="Objective-Description">
    <vt:lpwstr/>
  </property>
  <property fmtid="{D5CDD505-2E9C-101B-9397-08002B2CF9AE}" pid="6" name="Objective-CreationStamp">
    <vt:filetime>2023-02-24T02:26:47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3-03-07T06:50:19Z</vt:filetime>
  </property>
  <property fmtid="{D5CDD505-2E9C-101B-9397-08002B2CF9AE}" pid="10" name="Objective-ModificationStamp">
    <vt:filetime>2023-04-06T04:15:34Z</vt:filetime>
  </property>
  <property fmtid="{D5CDD505-2E9C-101B-9397-08002B2CF9AE}" pid="11" name="Objective-Owner">
    <vt:lpwstr>Morgan, Thomas</vt:lpwstr>
  </property>
  <property fmtid="{D5CDD505-2E9C-101B-9397-08002B2CF9AE}" pid="12" name="Objective-Path">
    <vt:lpwstr>Objective Global Folder:Classified Object:Compulsory Third Party Insurance Regulators Office (CTPIR):Compulsory Third Party Insurance Regulators Office (CTPIR) - Business Classification Scheme:COMPULSORY THIRD PARTY (CTP) INSURANCE SCHEME MANAGEMENT:MOTOR ACCIDENT INJURY ACCREDITATION SCHEME (MAIAS):MAIAS Scheme Development - 2022-2023</vt:lpwstr>
  </property>
  <property fmtid="{D5CDD505-2E9C-101B-9397-08002B2CF9AE}" pid="13" name="Objective-Parent">
    <vt:lpwstr>MAIAS Scheme Development - 2022-2023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3750109</vt:lpwstr>
  </property>
  <property fmtid="{D5CDD505-2E9C-101B-9397-08002B2CF9AE}" pid="16" name="Objective-Version">
    <vt:lpwstr>3.0</vt:lpwstr>
  </property>
  <property fmtid="{D5CDD505-2E9C-101B-9397-08002B2CF9AE}" pid="17" name="Objective-VersionNumber">
    <vt:r8>4</vt:r8>
  </property>
  <property fmtid="{D5CDD505-2E9C-101B-9397-08002B2CF9AE}" pid="18" name="Objective-VersionComment">
    <vt:lpwstr>Update footer following Treasurer's approval.</vt:lpwstr>
  </property>
  <property fmtid="{D5CDD505-2E9C-101B-9397-08002B2CF9AE}" pid="19" name="Objective-FileNumber">
    <vt:lpwstr>CTP22/0003</vt:lpwstr>
  </property>
  <property fmtid="{D5CDD505-2E9C-101B-9397-08002B2CF9AE}" pid="20" name="Objective-Classification">
    <vt:lpwstr/>
  </property>
  <property fmtid="{D5CDD505-2E9C-101B-9397-08002B2CF9AE}" pid="21" name="Objective-Caveats">
    <vt:lpwstr/>
  </property>
  <property fmtid="{D5CDD505-2E9C-101B-9397-08002B2CF9AE}" pid="22" name="Objective-Jurisdiction">
    <vt:lpwstr>Compulsory Third Party Insurance Regulators Office (CTPIR)</vt:lpwstr>
  </property>
  <property fmtid="{D5CDD505-2E9C-101B-9397-08002B2CF9AE}" pid="23" name="Objective-Branch/Section">
    <vt:lpwstr>CTPI Regulators Office (Compulsory Third Party Insurance)</vt:lpwstr>
  </property>
  <property fmtid="{D5CDD505-2E9C-101B-9397-08002B2CF9AE}" pid="24" name="Objective-Document Type">
    <vt:lpwstr>Other</vt:lpwstr>
  </property>
  <property fmtid="{D5CDD505-2E9C-101B-9397-08002B2CF9AE}" pid="25" name="Objective-Confidentiality">
    <vt:lpwstr/>
  </property>
  <property fmtid="{D5CDD505-2E9C-101B-9397-08002B2CF9AE}" pid="26" name="Objective-Confidentiality Clause">
    <vt:lpwstr/>
  </property>
  <property fmtid="{D5CDD505-2E9C-101B-9397-08002B2CF9AE}" pid="27" name="Objective-Availability">
    <vt:lpwstr/>
  </property>
  <property fmtid="{D5CDD505-2E9C-101B-9397-08002B2CF9AE}" pid="28" name="Objective-Integrity">
    <vt:lpwstr/>
  </property>
  <property fmtid="{D5CDD505-2E9C-101B-9397-08002B2CF9AE}" pid="29" name="Objective-Caveat (CIA)">
    <vt:lpwstr/>
  </property>
  <property fmtid="{D5CDD505-2E9C-101B-9397-08002B2CF9AE}" pid="30" name="Objective-Source Record">
    <vt:lpwstr>N</vt:lpwstr>
  </property>
  <property fmtid="{D5CDD505-2E9C-101B-9397-08002B2CF9AE}" pid="31" name="Objective-Source Record Retention">
    <vt:lpwstr/>
  </property>
  <property fmtid="{D5CDD505-2E9C-101B-9397-08002B2CF9AE}" pid="32" name="Objective-Source Record Location">
    <vt:lpwstr/>
  </property>
  <property fmtid="{D5CDD505-2E9C-101B-9397-08002B2CF9AE}" pid="33" name="Objective-Source Record Destruction Date">
    <vt:lpwstr/>
  </property>
  <property fmtid="{D5CDD505-2E9C-101B-9397-08002B2CF9AE}" pid="34" name="Objective-Comment">
    <vt:lpwstr/>
  </property>
  <property fmtid="{D5CDD505-2E9C-101B-9397-08002B2CF9AE}" pid="35" name="Objective-Jurisdiction [system]">
    <vt:lpwstr>Compulsory Third Party Insurance Regulators Office (CTPIR)</vt:lpwstr>
  </property>
  <property fmtid="{D5CDD505-2E9C-101B-9397-08002B2CF9AE}" pid="36" name="Objective-Branch/Section [system]">
    <vt:lpwstr>CTPI Regulators Office (Compulsory Third Party Insurance)</vt:lpwstr>
  </property>
  <property fmtid="{D5CDD505-2E9C-101B-9397-08002B2CF9AE}" pid="37" name="Objective-Document Type [system]">
    <vt:lpwstr>Information Sheet</vt:lpwstr>
  </property>
  <property fmtid="{D5CDD505-2E9C-101B-9397-08002B2CF9AE}" pid="38" name="Objective-Confidentiality [system]">
    <vt:lpwstr/>
  </property>
  <property fmtid="{D5CDD505-2E9C-101B-9397-08002B2CF9AE}" pid="39" name="Objective-Confidentiality Clause [system]">
    <vt:lpwstr/>
  </property>
  <property fmtid="{D5CDD505-2E9C-101B-9397-08002B2CF9AE}" pid="40" name="Objective-Availability [system]">
    <vt:lpwstr/>
  </property>
  <property fmtid="{D5CDD505-2E9C-101B-9397-08002B2CF9AE}" pid="41" name="Objective-Integrity [system]">
    <vt:lpwstr/>
  </property>
  <property fmtid="{D5CDD505-2E9C-101B-9397-08002B2CF9AE}" pid="42" name="Objective-Caveat (CIA) [system]">
    <vt:lpwstr/>
  </property>
  <property fmtid="{D5CDD505-2E9C-101B-9397-08002B2CF9AE}" pid="43" name="Objective-Source Record [system]">
    <vt:bool>false</vt:bool>
  </property>
  <property fmtid="{D5CDD505-2E9C-101B-9397-08002B2CF9AE}" pid="44" name="Objective-Source Record Retention [system]">
    <vt:lpwstr/>
  </property>
  <property fmtid="{D5CDD505-2E9C-101B-9397-08002B2CF9AE}" pid="45" name="Objective-Source Record Location [system]">
    <vt:lpwstr/>
  </property>
  <property fmtid="{D5CDD505-2E9C-101B-9397-08002B2CF9AE}" pid="46" name="Objective-Source Record Destruction Date [system]">
    <vt:lpwstr/>
  </property>
  <property fmtid="{D5CDD505-2E9C-101B-9397-08002B2CF9AE}" pid="47" name="Objective-Connect Creator">
    <vt:lpwstr/>
  </property>
  <property fmtid="{D5CDD505-2E9C-101B-9397-08002B2CF9AE}" pid="48" name="Objective-Connect Creator [system]">
    <vt:lpwstr/>
  </property>
  <property fmtid="{D5CDD505-2E9C-101B-9397-08002B2CF9AE}" pid="49" name="Objective-Classification (ICS)">
    <vt:lpwstr/>
  </property>
  <property fmtid="{D5CDD505-2E9C-101B-9397-08002B2CF9AE}" pid="50" name="Objective-Caveat (ICS)">
    <vt:lpwstr/>
  </property>
  <property fmtid="{D5CDD505-2E9C-101B-9397-08002B2CF9AE}" pid="51" name="Objective-Exclusive for (ICS)">
    <vt:lpwstr/>
  </property>
  <property fmtid="{D5CDD505-2E9C-101B-9397-08002B2CF9AE}" pid="52" name="Objective-Information Management Marker (ICS)">
    <vt:lpwstr/>
  </property>
  <property fmtid="{D5CDD505-2E9C-101B-9397-08002B2CF9AE}" pid="53" name="Objective-Classification (ICS) [system]">
    <vt:lpwstr/>
  </property>
  <property fmtid="{D5CDD505-2E9C-101B-9397-08002B2CF9AE}" pid="54" name="Objective-Caveat (ICS) [system]">
    <vt:lpwstr/>
  </property>
  <property fmtid="{D5CDD505-2E9C-101B-9397-08002B2CF9AE}" pid="55" name="Objective-Exclusive for (ICS) [system]">
    <vt:lpwstr/>
  </property>
  <property fmtid="{D5CDD505-2E9C-101B-9397-08002B2CF9AE}" pid="56" name="Objective-Information Management Marker (ICS) [system]">
    <vt:lpwstr/>
  </property>
  <property fmtid="{D5CDD505-2E9C-101B-9397-08002B2CF9AE}" pid="57" name="Objective-Classification ICS">
    <vt:lpwstr/>
  </property>
  <property fmtid="{D5CDD505-2E9C-101B-9397-08002B2CF9AE}" pid="58" name="Objective-Classification ICS [system]">
    <vt:lpwstr/>
  </property>
  <property fmtid="{D5CDD505-2E9C-101B-9397-08002B2CF9AE}" pid="59" name="Objective-Agency">
    <vt:lpwstr>Compulsory Third Party Insurance Regulators Office (CTPIR)</vt:lpwstr>
  </property>
  <property fmtid="{D5CDD505-2E9C-101B-9397-08002B2CF9AE}" pid="60" name="Objective-ICS Classification">
    <vt:lpwstr>Official</vt:lpwstr>
  </property>
  <property fmtid="{D5CDD505-2E9C-101B-9397-08002B2CF9AE}" pid="61" name="Objective-ICS Caveat">
    <vt:lpwstr/>
  </property>
  <property fmtid="{D5CDD505-2E9C-101B-9397-08002B2CF9AE}" pid="62" name="Objective-ICS Exclusive for">
    <vt:lpwstr/>
  </property>
  <property fmtid="{D5CDD505-2E9C-101B-9397-08002B2CF9AE}" pid="63" name="Objective-ICS Information Management Marker">
    <vt:lpwstr/>
  </property>
  <property fmtid="{D5CDD505-2E9C-101B-9397-08002B2CF9AE}" pid="64" name="Objective-CIA Caveat">
    <vt:lpwstr/>
  </property>
  <property fmtid="{D5CDD505-2E9C-101B-9397-08002B2CF9AE}" pid="65" name="Objective-Agency [system]">
    <vt:lpwstr>Compulsory Third Party Insurance Regulators Office (CTPIR)</vt:lpwstr>
  </property>
  <property fmtid="{D5CDD505-2E9C-101B-9397-08002B2CF9AE}" pid="66" name="Objective-ICS Classification [system]">
    <vt:lpwstr>Official: Sensitive</vt:lpwstr>
  </property>
  <property fmtid="{D5CDD505-2E9C-101B-9397-08002B2CF9AE}" pid="67" name="Objective-ICS Caveat [system]">
    <vt:lpwstr/>
  </property>
  <property fmtid="{D5CDD505-2E9C-101B-9397-08002B2CF9AE}" pid="68" name="Objective-ICS Exclusive for [system]">
    <vt:lpwstr/>
  </property>
  <property fmtid="{D5CDD505-2E9C-101B-9397-08002B2CF9AE}" pid="69" name="Objective-ICS Information Management Marker [system]">
    <vt:lpwstr/>
  </property>
  <property fmtid="{D5CDD505-2E9C-101B-9397-08002B2CF9AE}" pid="70" name="Objective-CIA Caveat [system]">
    <vt:lpwstr/>
  </property>
  <property fmtid="{D5CDD505-2E9C-101B-9397-08002B2CF9AE}" pid="71" name="Objective-Document Reference Link">
    <vt:lpwstr/>
  </property>
</Properties>
</file>